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5D529" w14:textId="77777777" w:rsidR="00912647" w:rsidRDefault="00A63C54" w:rsidP="000834EB">
      <w:pPr>
        <w:pStyle w:val="Title"/>
        <w:tabs>
          <w:tab w:val="center" w:pos="4680"/>
          <w:tab w:val="right" w:pos="9360"/>
        </w:tabs>
        <w:contextualSpacing/>
      </w:pPr>
      <w:r w:rsidRPr="00A63C54">
        <w:t xml:space="preserve">Translations of </w:t>
      </w:r>
      <w:r w:rsidR="00DE4CFB">
        <w:t>Summer Food Service Program (</w:t>
      </w:r>
      <w:r w:rsidRPr="00A63C54">
        <w:t>SFSP</w:t>
      </w:r>
      <w:r w:rsidR="00DE4CFB">
        <w:t>)</w:t>
      </w:r>
      <w:r w:rsidRPr="00A63C54">
        <w:t xml:space="preserve"> </w:t>
      </w:r>
    </w:p>
    <w:p w14:paraId="776D68FE" w14:textId="32F9E57E" w:rsidR="00732A4F" w:rsidRPr="004062C7" w:rsidRDefault="00A63C54" w:rsidP="000834EB">
      <w:pPr>
        <w:pStyle w:val="Title"/>
        <w:tabs>
          <w:tab w:val="center" w:pos="4680"/>
          <w:tab w:val="right" w:pos="9360"/>
        </w:tabs>
        <w:contextualSpacing/>
      </w:pPr>
      <w:r w:rsidRPr="00A63C54">
        <w:t>Outreach Statements</w:t>
      </w:r>
    </w:p>
    <w:p w14:paraId="3B61D2C8" w14:textId="77777777" w:rsidR="00732A4F" w:rsidRDefault="00732A4F" w:rsidP="00732A4F">
      <w:pPr>
        <w:pStyle w:val="Heading1"/>
      </w:pPr>
      <w:r>
        <w:t>Purpose</w:t>
      </w:r>
    </w:p>
    <w:p w14:paraId="4CD392BE" w14:textId="679ADE6D" w:rsidR="00875EA9" w:rsidRDefault="00DE4CFB" w:rsidP="00732A4F">
      <w:pPr>
        <w:widowControl w:val="0"/>
      </w:pPr>
      <w:r>
        <w:t xml:space="preserve">Vermont Agency of Education Child Nutrition Programs has </w:t>
      </w:r>
      <w:r w:rsidR="00C07878">
        <w:t>translated</w:t>
      </w:r>
      <w:r>
        <w:t xml:space="preserve"> </w:t>
      </w:r>
      <w:r w:rsidR="00D837F2">
        <w:t xml:space="preserve">Summer Food Service Program (SFSP) </w:t>
      </w:r>
      <w:r w:rsidR="0064551E">
        <w:t xml:space="preserve">outreach statements into over </w:t>
      </w:r>
      <w:r w:rsidR="00D837F2">
        <w:t xml:space="preserve">20 languages. We hope that providing </w:t>
      </w:r>
      <w:r w:rsidR="00B15CCB">
        <w:t>these translations</w:t>
      </w:r>
      <w:r w:rsidR="00D837F2">
        <w:t xml:space="preserve"> will make i</w:t>
      </w:r>
      <w:r w:rsidR="00891F23">
        <w:t xml:space="preserve">t </w:t>
      </w:r>
      <w:r w:rsidR="00D837F2">
        <w:t xml:space="preserve">simple for schools to </w:t>
      </w:r>
      <w:r w:rsidR="00411F45">
        <w:t xml:space="preserve">copy and paste phrases </w:t>
      </w:r>
      <w:r w:rsidR="00D02473">
        <w:t xml:space="preserve">in non-English languages </w:t>
      </w:r>
      <w:r w:rsidR="00411F45">
        <w:t xml:space="preserve">onto their outreach materials. By including these translations on posters, newspaper ads, lawn signs, and other outreach materials, program sponsors can better </w:t>
      </w:r>
      <w:r w:rsidR="00D02473">
        <w:t>serve</w:t>
      </w:r>
      <w:r w:rsidR="00411F45">
        <w:t xml:space="preserve"> the populations in their community.</w:t>
      </w:r>
      <w:r w:rsidR="00B15CCB">
        <w:t xml:space="preserve"> </w:t>
      </w:r>
    </w:p>
    <w:p w14:paraId="039D4174" w14:textId="34CD84A2" w:rsidR="00DE4CFB" w:rsidRDefault="00CA1820" w:rsidP="00875EA9">
      <w:pPr>
        <w:pStyle w:val="Heading2"/>
      </w:pPr>
      <w:r>
        <w:t>The</w:t>
      </w:r>
      <w:r w:rsidR="00B179EE">
        <w:t xml:space="preserve"> outreach</w:t>
      </w:r>
      <w:r>
        <w:t xml:space="preserve"> </w:t>
      </w:r>
      <w:r w:rsidR="00875EA9">
        <w:t xml:space="preserve">statements </w:t>
      </w:r>
      <w:r w:rsidR="00D9143B">
        <w:t>include the following</w:t>
      </w:r>
      <w:r w:rsidR="00875EA9">
        <w:t>:</w:t>
      </w:r>
      <w:r>
        <w:t xml:space="preserve"> </w:t>
      </w:r>
    </w:p>
    <w:tbl>
      <w:tblPr>
        <w:tblW w:w="8540" w:type="dxa"/>
        <w:tblInd w:w="11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40"/>
      </w:tblGrid>
      <w:tr w:rsidR="00391907" w:rsidRPr="00391907" w14:paraId="53FA03E1" w14:textId="77777777" w:rsidTr="0064162A">
        <w:trPr>
          <w:trHeight w:val="285"/>
          <w:tblHeader/>
        </w:trPr>
        <w:tc>
          <w:tcPr>
            <w:tcW w:w="8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756474C" w14:textId="647C9A39" w:rsidR="00391907" w:rsidRPr="00391907" w:rsidRDefault="00391907" w:rsidP="00C951C5">
            <w:pPr>
              <w:pStyle w:val="Heading3"/>
              <w:ind w:left="0"/>
            </w:pPr>
            <w:r w:rsidRPr="00391907">
              <w:t>Statement in English</w:t>
            </w:r>
          </w:p>
        </w:tc>
      </w:tr>
      <w:tr w:rsidR="00875EA9" w14:paraId="1895B8F8" w14:textId="77777777" w:rsidTr="0064162A">
        <w:trPr>
          <w:trHeight w:val="285"/>
        </w:trPr>
        <w:tc>
          <w:tcPr>
            <w:tcW w:w="8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E47D014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Meals are free for children, 18 and under.</w:t>
            </w:r>
          </w:p>
        </w:tc>
      </w:tr>
      <w:tr w:rsidR="00875EA9" w14:paraId="56680830" w14:textId="77777777" w:rsidTr="0064162A">
        <w:trPr>
          <w:trHeight w:val="285"/>
        </w:trPr>
        <w:tc>
          <w:tcPr>
            <w:tcW w:w="8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2E5C8FA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This institution is an equal opportunity provider.</w:t>
            </w:r>
          </w:p>
        </w:tc>
      </w:tr>
      <w:tr w:rsidR="00875EA9" w14:paraId="380DF616" w14:textId="77777777" w:rsidTr="0064162A">
        <w:trPr>
          <w:trHeight w:val="285"/>
        </w:trPr>
        <w:tc>
          <w:tcPr>
            <w:tcW w:w="8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00EFBF7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For meal locations call 2-1-1.</w:t>
            </w:r>
          </w:p>
        </w:tc>
      </w:tr>
      <w:tr w:rsidR="00875EA9" w14:paraId="4C0C434A" w14:textId="77777777" w:rsidTr="0064162A">
        <w:trPr>
          <w:trHeight w:val="285"/>
        </w:trPr>
        <w:tc>
          <w:tcPr>
            <w:tcW w:w="8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AA68B41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Free for kids and teens, 18 and under.</w:t>
            </w:r>
          </w:p>
        </w:tc>
      </w:tr>
      <w:tr w:rsidR="00875EA9" w14:paraId="31A64CEF" w14:textId="77777777" w:rsidTr="0064162A">
        <w:trPr>
          <w:trHeight w:val="285"/>
        </w:trPr>
        <w:tc>
          <w:tcPr>
            <w:tcW w:w="8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D7E3AD6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For more information call 2-1-1 or go to http.www.fns.usda.gov/meals4kids</w:t>
            </w:r>
          </w:p>
        </w:tc>
      </w:tr>
      <w:tr w:rsidR="00875EA9" w14:paraId="2BF9435E" w14:textId="77777777" w:rsidTr="0064162A">
        <w:trPr>
          <w:trHeight w:val="285"/>
        </w:trPr>
        <w:tc>
          <w:tcPr>
            <w:tcW w:w="8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3E24756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Join us for free Summer Meals!</w:t>
            </w:r>
          </w:p>
        </w:tc>
      </w:tr>
      <w:tr w:rsidR="00875EA9" w14:paraId="6EE0928B" w14:textId="77777777" w:rsidTr="0064162A">
        <w:trPr>
          <w:trHeight w:val="285"/>
        </w:trPr>
        <w:tc>
          <w:tcPr>
            <w:tcW w:w="8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49A3EC0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You must take three different items!</w:t>
            </w:r>
          </w:p>
        </w:tc>
      </w:tr>
      <w:tr w:rsidR="00875EA9" w14:paraId="0BA00349" w14:textId="77777777" w:rsidTr="0064162A">
        <w:trPr>
          <w:trHeight w:val="285"/>
        </w:trPr>
        <w:tc>
          <w:tcPr>
            <w:tcW w:w="8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862D050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The adult meal price is $___.</w:t>
            </w:r>
          </w:p>
        </w:tc>
      </w:tr>
      <w:tr w:rsidR="00875EA9" w14:paraId="37083E0D" w14:textId="77777777" w:rsidTr="0064162A">
        <w:trPr>
          <w:trHeight w:val="285"/>
        </w:trPr>
        <w:tc>
          <w:tcPr>
            <w:tcW w:w="8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4AAB00F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 xml:space="preserve">Call 2-1-1 or go to http.www.fns.usda.gov/meals4kids to free meals in your community. </w:t>
            </w:r>
          </w:p>
        </w:tc>
      </w:tr>
      <w:tr w:rsidR="00875EA9" w14:paraId="5D0498A1" w14:textId="77777777" w:rsidTr="0064162A">
        <w:trPr>
          <w:trHeight w:val="285"/>
        </w:trPr>
        <w:tc>
          <w:tcPr>
            <w:tcW w:w="8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2415D0D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 xml:space="preserve">We offer free, nutritious meals for children, 18 and under. </w:t>
            </w:r>
          </w:p>
        </w:tc>
      </w:tr>
      <w:tr w:rsidR="00875EA9" w14:paraId="4243BB38" w14:textId="77777777" w:rsidTr="0064162A">
        <w:trPr>
          <w:trHeight w:val="285"/>
        </w:trPr>
        <w:tc>
          <w:tcPr>
            <w:tcW w:w="8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46034CE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 xml:space="preserve">We offer free breakfast and lunch. </w:t>
            </w:r>
          </w:p>
        </w:tc>
      </w:tr>
      <w:tr w:rsidR="00875EA9" w14:paraId="3DA6DCAF" w14:textId="77777777" w:rsidTr="0064162A">
        <w:trPr>
          <w:trHeight w:val="285"/>
        </w:trPr>
        <w:tc>
          <w:tcPr>
            <w:tcW w:w="8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B722DEF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There is no pork in this meal.</w:t>
            </w:r>
          </w:p>
        </w:tc>
      </w:tr>
      <w:tr w:rsidR="00875EA9" w14:paraId="382EEA95" w14:textId="77777777" w:rsidTr="0064162A">
        <w:trPr>
          <w:trHeight w:val="285"/>
        </w:trPr>
        <w:tc>
          <w:tcPr>
            <w:tcW w:w="85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56CF78C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We offer pork-free options.</w:t>
            </w:r>
          </w:p>
        </w:tc>
      </w:tr>
      <w:tr w:rsidR="00875EA9" w14:paraId="0318B849" w14:textId="77777777" w:rsidTr="0064162A">
        <w:trPr>
          <w:trHeight w:val="285"/>
        </w:trPr>
        <w:tc>
          <w:tcPr>
            <w:tcW w:w="85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AEA2361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We offer vegetarian options.</w:t>
            </w:r>
          </w:p>
        </w:tc>
      </w:tr>
      <w:tr w:rsidR="00875EA9" w14:paraId="3212D393" w14:textId="77777777" w:rsidTr="0064162A">
        <w:trPr>
          <w:trHeight w:val="285"/>
        </w:trPr>
        <w:tc>
          <w:tcPr>
            <w:tcW w:w="85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6627420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 xml:space="preserve">Milk is part of the meal, but you may decline it. </w:t>
            </w:r>
          </w:p>
        </w:tc>
      </w:tr>
      <w:tr w:rsidR="00875EA9" w14:paraId="427CC127" w14:textId="77777777" w:rsidTr="0064162A">
        <w:trPr>
          <w:trHeight w:val="285"/>
        </w:trPr>
        <w:tc>
          <w:tcPr>
            <w:tcW w:w="85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74B7297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 xml:space="preserve">Let us know if your child has any allergies. </w:t>
            </w:r>
          </w:p>
        </w:tc>
      </w:tr>
      <w:tr w:rsidR="00875EA9" w14:paraId="03091672" w14:textId="77777777" w:rsidTr="0064162A">
        <w:trPr>
          <w:trHeight w:val="285"/>
        </w:trPr>
        <w:tc>
          <w:tcPr>
            <w:tcW w:w="8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70ACA36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 xml:space="preserve">This meal is vegetarian. </w:t>
            </w:r>
          </w:p>
        </w:tc>
      </w:tr>
      <w:tr w:rsidR="00875EA9" w14:paraId="2E2E6ED9" w14:textId="77777777" w:rsidTr="0064162A">
        <w:trPr>
          <w:trHeight w:val="285"/>
        </w:trPr>
        <w:tc>
          <w:tcPr>
            <w:tcW w:w="85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EAEC9AA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 xml:space="preserve">We are closed on July 4th. </w:t>
            </w:r>
          </w:p>
        </w:tc>
      </w:tr>
      <w:tr w:rsidR="00875EA9" w14:paraId="4D7D5FDF" w14:textId="77777777" w:rsidTr="0064162A">
        <w:trPr>
          <w:trHeight w:val="285"/>
        </w:trPr>
        <w:tc>
          <w:tcPr>
            <w:tcW w:w="85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65F4DDA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 xml:space="preserve">There is no beef is this meal. </w:t>
            </w:r>
          </w:p>
        </w:tc>
      </w:tr>
      <w:tr w:rsidR="00875EA9" w14:paraId="0259DFC2" w14:textId="77777777" w:rsidTr="0064162A">
        <w:trPr>
          <w:trHeight w:val="285"/>
        </w:trPr>
        <w:tc>
          <w:tcPr>
            <w:tcW w:w="85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DD3C082" w14:textId="77777777" w:rsidR="00875EA9" w:rsidRPr="00E57E4D" w:rsidRDefault="00875EA9" w:rsidP="00A418B5">
            <w:p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 xml:space="preserve">We offer beef-free options. </w:t>
            </w:r>
          </w:p>
        </w:tc>
      </w:tr>
    </w:tbl>
    <w:p w14:paraId="66465363" w14:textId="77777777" w:rsidR="00912647" w:rsidRDefault="00912647" w:rsidP="008F757B">
      <w:pPr>
        <w:pStyle w:val="Heading2"/>
        <w:spacing w:after="0"/>
      </w:pPr>
      <w:r>
        <w:br w:type="page"/>
      </w:r>
    </w:p>
    <w:p w14:paraId="52AEBBCE" w14:textId="38F33BB5" w:rsidR="00DE4CFB" w:rsidRDefault="00875EA9" w:rsidP="008F757B">
      <w:pPr>
        <w:pStyle w:val="Heading2"/>
        <w:spacing w:after="0"/>
      </w:pPr>
      <w:r>
        <w:lastRenderedPageBreak/>
        <w:t xml:space="preserve">The languages translated in this document include: </w:t>
      </w:r>
    </w:p>
    <w:p w14:paraId="5CD551C5" w14:textId="7FE71C51" w:rsidR="008F757B" w:rsidRPr="008F757B" w:rsidRDefault="008D2341" w:rsidP="00912647">
      <w:pPr>
        <w:spacing w:before="0"/>
      </w:pPr>
      <w:r>
        <w:t>Simultaneously press</w:t>
      </w:r>
      <w:r w:rsidR="008F757B">
        <w:t xml:space="preserve"> </w:t>
      </w:r>
      <w:r w:rsidR="009F561E">
        <w:t>‘</w:t>
      </w:r>
      <w:r w:rsidR="002F15FB">
        <w:t>crt</w:t>
      </w:r>
      <w:r w:rsidR="009F561E">
        <w:t xml:space="preserve">l’ </w:t>
      </w:r>
      <w:r>
        <w:t xml:space="preserve">on your keyboard </w:t>
      </w:r>
      <w:r w:rsidR="009F561E">
        <w:t xml:space="preserve">and </w:t>
      </w:r>
      <w:r>
        <w:t xml:space="preserve">click </w:t>
      </w:r>
      <w:r w:rsidR="009F561E">
        <w:t xml:space="preserve">the </w:t>
      </w:r>
      <w:r w:rsidR="008F757B">
        <w:t xml:space="preserve">language </w:t>
      </w:r>
      <w:r w:rsidR="00912647">
        <w:t xml:space="preserve">name </w:t>
      </w:r>
      <w:r w:rsidR="008F757B">
        <w:t xml:space="preserve">to jump to the translation within this document. </w:t>
      </w:r>
    </w:p>
    <w:tbl>
      <w:tblPr>
        <w:tblStyle w:val="TableGrid"/>
        <w:tblW w:w="0" w:type="auto"/>
        <w:tblInd w:w="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5030"/>
      </w:tblGrid>
      <w:tr w:rsidR="00A25F7E" w:rsidRPr="00A25F7E" w14:paraId="223F4651" w14:textId="12DD81EA" w:rsidTr="0064162A">
        <w:trPr>
          <w:trHeight w:val="290"/>
        </w:trPr>
        <w:tc>
          <w:tcPr>
            <w:tcW w:w="4320" w:type="dxa"/>
            <w:noWrap/>
            <w:hideMark/>
          </w:tcPr>
          <w:p w14:paraId="32D7F784" w14:textId="375A30B3" w:rsidR="00A25F7E" w:rsidRPr="00A25F7E" w:rsidRDefault="008D2341" w:rsidP="00A25F7E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Arabic" w:history="1">
              <w:r w:rsidR="00A25F7E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Arabic</w:t>
              </w:r>
            </w:hyperlink>
          </w:p>
        </w:tc>
        <w:tc>
          <w:tcPr>
            <w:tcW w:w="5030" w:type="dxa"/>
          </w:tcPr>
          <w:p w14:paraId="56CDA634" w14:textId="664A83F6" w:rsidR="00A25F7E" w:rsidRPr="00A25F7E" w:rsidRDefault="008D2341" w:rsidP="00A25F7E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Pashto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Pashto</w:t>
              </w:r>
            </w:hyperlink>
          </w:p>
        </w:tc>
      </w:tr>
      <w:tr w:rsidR="00C07878" w:rsidRPr="00A25F7E" w14:paraId="7907300F" w14:textId="6755FFCB" w:rsidTr="0064162A">
        <w:trPr>
          <w:trHeight w:val="290"/>
        </w:trPr>
        <w:tc>
          <w:tcPr>
            <w:tcW w:w="4320" w:type="dxa"/>
            <w:noWrap/>
            <w:hideMark/>
          </w:tcPr>
          <w:p w14:paraId="70795037" w14:textId="5C47180F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Bosnian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Bosnian</w:t>
              </w:r>
            </w:hyperlink>
          </w:p>
        </w:tc>
        <w:tc>
          <w:tcPr>
            <w:tcW w:w="5030" w:type="dxa"/>
          </w:tcPr>
          <w:p w14:paraId="6943092D" w14:textId="678CB7C2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Nepali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Nepali</w:t>
              </w:r>
            </w:hyperlink>
          </w:p>
        </w:tc>
      </w:tr>
      <w:tr w:rsidR="00C07878" w:rsidRPr="00A25F7E" w14:paraId="56CB3AAD" w14:textId="007F3EBD" w:rsidTr="0064162A">
        <w:trPr>
          <w:trHeight w:val="290"/>
        </w:trPr>
        <w:tc>
          <w:tcPr>
            <w:tcW w:w="4320" w:type="dxa"/>
            <w:noWrap/>
            <w:hideMark/>
          </w:tcPr>
          <w:p w14:paraId="23CBA6D0" w14:textId="1A9D7836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Burmese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Burmese</w:t>
              </w:r>
            </w:hyperlink>
          </w:p>
        </w:tc>
        <w:tc>
          <w:tcPr>
            <w:tcW w:w="5030" w:type="dxa"/>
          </w:tcPr>
          <w:p w14:paraId="2C9680AC" w14:textId="1C727721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Oromo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Oromo</w:t>
              </w:r>
            </w:hyperlink>
          </w:p>
        </w:tc>
      </w:tr>
      <w:tr w:rsidR="00C07878" w:rsidRPr="00A25F7E" w14:paraId="2E2093D4" w14:textId="008F9D6A" w:rsidTr="0064162A">
        <w:trPr>
          <w:trHeight w:val="290"/>
        </w:trPr>
        <w:tc>
          <w:tcPr>
            <w:tcW w:w="4320" w:type="dxa"/>
            <w:noWrap/>
            <w:hideMark/>
          </w:tcPr>
          <w:p w14:paraId="4D96D2C4" w14:textId="3B2CA0B9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Chinese_(Simplified)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Chinese (Simplified)</w:t>
              </w:r>
            </w:hyperlink>
          </w:p>
        </w:tc>
        <w:tc>
          <w:tcPr>
            <w:tcW w:w="5030" w:type="dxa"/>
          </w:tcPr>
          <w:p w14:paraId="20969312" w14:textId="6E50E4CF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Portuguese_(Brazilian)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Portuguese (Brazilian)</w:t>
              </w:r>
            </w:hyperlink>
          </w:p>
        </w:tc>
      </w:tr>
      <w:tr w:rsidR="00C07878" w:rsidRPr="00A25F7E" w14:paraId="07EC3706" w14:textId="745AA264" w:rsidTr="0064162A">
        <w:trPr>
          <w:trHeight w:val="290"/>
        </w:trPr>
        <w:tc>
          <w:tcPr>
            <w:tcW w:w="4320" w:type="dxa"/>
            <w:noWrap/>
            <w:hideMark/>
          </w:tcPr>
          <w:p w14:paraId="32D3F1B3" w14:textId="30A59219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Dari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Dari</w:t>
              </w:r>
            </w:hyperlink>
          </w:p>
        </w:tc>
        <w:tc>
          <w:tcPr>
            <w:tcW w:w="5030" w:type="dxa"/>
          </w:tcPr>
          <w:p w14:paraId="5414C90B" w14:textId="3066BF67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Somali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Somali</w:t>
              </w:r>
            </w:hyperlink>
          </w:p>
        </w:tc>
      </w:tr>
      <w:tr w:rsidR="00C07878" w:rsidRPr="00A25F7E" w14:paraId="19352A56" w14:textId="10E5B1A7" w:rsidTr="0064162A">
        <w:trPr>
          <w:trHeight w:val="290"/>
        </w:trPr>
        <w:tc>
          <w:tcPr>
            <w:tcW w:w="4320" w:type="dxa"/>
            <w:noWrap/>
            <w:hideMark/>
          </w:tcPr>
          <w:p w14:paraId="0C07903D" w14:textId="1467A140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French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French</w:t>
              </w:r>
            </w:hyperlink>
          </w:p>
        </w:tc>
        <w:tc>
          <w:tcPr>
            <w:tcW w:w="5030" w:type="dxa"/>
          </w:tcPr>
          <w:p w14:paraId="56DD0D83" w14:textId="70C9A2F7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Spanish_(US)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Spanish (US)</w:t>
              </w:r>
            </w:hyperlink>
          </w:p>
        </w:tc>
      </w:tr>
      <w:tr w:rsidR="00C07878" w:rsidRPr="00A25F7E" w14:paraId="2257E6EC" w14:textId="6DE8E8B5" w:rsidTr="00C83C17">
        <w:trPr>
          <w:trHeight w:val="290"/>
        </w:trPr>
        <w:tc>
          <w:tcPr>
            <w:tcW w:w="4320" w:type="dxa"/>
            <w:noWrap/>
          </w:tcPr>
          <w:p w14:paraId="27A5E53C" w14:textId="079DCF26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Gujarati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Gujarati</w:t>
              </w:r>
            </w:hyperlink>
          </w:p>
        </w:tc>
        <w:tc>
          <w:tcPr>
            <w:tcW w:w="5030" w:type="dxa"/>
          </w:tcPr>
          <w:p w14:paraId="1B344903" w14:textId="027DC1B0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Swahili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Swahili</w:t>
              </w:r>
            </w:hyperlink>
          </w:p>
        </w:tc>
      </w:tr>
      <w:tr w:rsidR="00C07878" w:rsidRPr="00A25F7E" w14:paraId="142A890F" w14:textId="04C91B6E" w:rsidTr="00C83C17">
        <w:trPr>
          <w:trHeight w:val="290"/>
        </w:trPr>
        <w:tc>
          <w:tcPr>
            <w:tcW w:w="4320" w:type="dxa"/>
            <w:noWrap/>
          </w:tcPr>
          <w:p w14:paraId="2142A116" w14:textId="7FAA7419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Karen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Karen</w:t>
              </w:r>
            </w:hyperlink>
          </w:p>
        </w:tc>
        <w:tc>
          <w:tcPr>
            <w:tcW w:w="5030" w:type="dxa"/>
          </w:tcPr>
          <w:p w14:paraId="322DEDBB" w14:textId="2D7C3C67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Tamil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Tamil</w:t>
              </w:r>
            </w:hyperlink>
          </w:p>
        </w:tc>
      </w:tr>
      <w:tr w:rsidR="00C07878" w:rsidRPr="00A25F7E" w14:paraId="1CD25CBA" w14:textId="56B0D692" w:rsidTr="00C83C17">
        <w:trPr>
          <w:trHeight w:val="290"/>
        </w:trPr>
        <w:tc>
          <w:tcPr>
            <w:tcW w:w="4320" w:type="dxa"/>
            <w:noWrap/>
          </w:tcPr>
          <w:p w14:paraId="3ED8C38A" w14:textId="004224A7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Kinyarwanda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Kinyarwanda</w:t>
              </w:r>
            </w:hyperlink>
          </w:p>
        </w:tc>
        <w:tc>
          <w:tcPr>
            <w:tcW w:w="5030" w:type="dxa"/>
          </w:tcPr>
          <w:p w14:paraId="59247CD9" w14:textId="12260F7E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Telugu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Telugu</w:t>
              </w:r>
            </w:hyperlink>
          </w:p>
        </w:tc>
      </w:tr>
      <w:tr w:rsidR="00C07878" w:rsidRPr="00A25F7E" w14:paraId="13A58AA9" w14:textId="6E92FABD" w:rsidTr="00C83C17">
        <w:trPr>
          <w:trHeight w:val="290"/>
        </w:trPr>
        <w:tc>
          <w:tcPr>
            <w:tcW w:w="4320" w:type="dxa"/>
            <w:noWrap/>
          </w:tcPr>
          <w:p w14:paraId="4D3C0C02" w14:textId="757A00F9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Kirundi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Kirundi</w:t>
              </w:r>
            </w:hyperlink>
          </w:p>
        </w:tc>
        <w:tc>
          <w:tcPr>
            <w:tcW w:w="5030" w:type="dxa"/>
          </w:tcPr>
          <w:p w14:paraId="17AA1BF3" w14:textId="592D179C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Urdu" w:history="1">
              <w:r w:rsidR="00C07878" w:rsidRPr="00C07878">
                <w:rPr>
                  <w:rStyle w:val="Hyperlink"/>
                  <w:rFonts w:ascii="Palatino Linotype" w:hAnsi="Palatino Linotype" w:cs="Calibri"/>
                  <w:bCs w:val="0"/>
                </w:rPr>
                <w:t>Urdu</w:t>
              </w:r>
            </w:hyperlink>
          </w:p>
        </w:tc>
      </w:tr>
      <w:tr w:rsidR="00C07878" w:rsidRPr="00A25F7E" w14:paraId="3910C9EA" w14:textId="6EFA53EF" w:rsidTr="00C83C17">
        <w:trPr>
          <w:trHeight w:val="290"/>
        </w:trPr>
        <w:tc>
          <w:tcPr>
            <w:tcW w:w="4320" w:type="dxa"/>
            <w:noWrap/>
          </w:tcPr>
          <w:p w14:paraId="50C53861" w14:textId="2E84B7F9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Korean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Korean</w:t>
              </w:r>
            </w:hyperlink>
          </w:p>
        </w:tc>
        <w:tc>
          <w:tcPr>
            <w:tcW w:w="5030" w:type="dxa"/>
          </w:tcPr>
          <w:p w14:paraId="1472F4F5" w14:textId="4F6A12B6" w:rsidR="00C07878" w:rsidRPr="00C07878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bCs w:val="0"/>
                <w:color w:val="000000"/>
              </w:rPr>
            </w:pPr>
            <w:hyperlink w:anchor="_Vietnamese" w:history="1">
              <w:r w:rsidR="00C07878" w:rsidRPr="00C07878">
                <w:rPr>
                  <w:rStyle w:val="Hyperlink"/>
                  <w:rFonts w:ascii="Palatino Linotype" w:hAnsi="Palatino Linotype" w:cs="Calibri"/>
                  <w:bCs w:val="0"/>
                </w:rPr>
                <w:t>Vietnamese</w:t>
              </w:r>
            </w:hyperlink>
          </w:p>
        </w:tc>
      </w:tr>
      <w:tr w:rsidR="00C07878" w:rsidRPr="00A25F7E" w14:paraId="407719EE" w14:textId="254A8735" w:rsidTr="00C83C17">
        <w:trPr>
          <w:trHeight w:val="290"/>
        </w:trPr>
        <w:tc>
          <w:tcPr>
            <w:tcW w:w="4320" w:type="dxa"/>
            <w:noWrap/>
          </w:tcPr>
          <w:p w14:paraId="541EE654" w14:textId="6B8FD605" w:rsidR="00C07878" w:rsidRPr="00A25F7E" w:rsidRDefault="008D2341" w:rsidP="00C07878">
            <w:pPr>
              <w:pStyle w:val="ListParagraph"/>
              <w:numPr>
                <w:ilvl w:val="0"/>
                <w:numId w:val="34"/>
              </w:numPr>
              <w:spacing w:before="0" w:after="0" w:line="240" w:lineRule="auto"/>
              <w:rPr>
                <w:rFonts w:ascii="Palatino Linotype" w:hAnsi="Palatino Linotype"/>
                <w:bCs w:val="0"/>
                <w:color w:val="000000"/>
              </w:rPr>
            </w:pPr>
            <w:hyperlink w:anchor="_Malayalam" w:history="1">
              <w:r w:rsidR="00C07878" w:rsidRPr="00C83C17">
                <w:rPr>
                  <w:rStyle w:val="Hyperlink"/>
                  <w:rFonts w:ascii="Palatino Linotype" w:hAnsi="Palatino Linotype" w:cs="Calibri"/>
                  <w:bCs w:val="0"/>
                </w:rPr>
                <w:t>Malayalam</w:t>
              </w:r>
            </w:hyperlink>
          </w:p>
        </w:tc>
        <w:tc>
          <w:tcPr>
            <w:tcW w:w="5030" w:type="dxa"/>
          </w:tcPr>
          <w:p w14:paraId="3731BFB1" w14:textId="286A00CF" w:rsidR="00C07878" w:rsidRPr="00C07878" w:rsidRDefault="00C07878" w:rsidP="00C07878">
            <w:pPr>
              <w:spacing w:before="0" w:after="0" w:line="240" w:lineRule="auto"/>
              <w:rPr>
                <w:bCs w:val="0"/>
                <w:color w:val="000000"/>
              </w:rPr>
            </w:pPr>
          </w:p>
        </w:tc>
      </w:tr>
    </w:tbl>
    <w:p w14:paraId="7EF97744" w14:textId="0DD9F763" w:rsidR="00D01AEC" w:rsidRDefault="00D01AEC" w:rsidP="00D01AEC">
      <w:r>
        <w:t xml:space="preserve">To request </w:t>
      </w:r>
      <w:r w:rsidR="00142421">
        <w:t>translations of these outreach statements</w:t>
      </w:r>
      <w:r>
        <w:t xml:space="preserve"> in additional languages, please contact</w:t>
      </w:r>
      <w:r w:rsidR="005E471C">
        <w:t xml:space="preserve"> </w:t>
      </w:r>
      <w:r>
        <w:t xml:space="preserve">Jamie Curley at </w:t>
      </w:r>
      <w:hyperlink r:id="rId11">
        <w:r w:rsidRPr="2223DEF8">
          <w:rPr>
            <w:rStyle w:val="Hyperlink"/>
            <w:rFonts w:cs="Calibri"/>
          </w:rPr>
          <w:t>Jamie.curley@vermont.gov</w:t>
        </w:r>
      </w:hyperlink>
      <w:r>
        <w:t xml:space="preserve">. </w:t>
      </w:r>
    </w:p>
    <w:p w14:paraId="3F2B8909" w14:textId="34CEDCCD" w:rsidR="00D01AEC" w:rsidRDefault="00D01AEC" w:rsidP="00D01AEC">
      <w:pPr>
        <w:pStyle w:val="Heading1"/>
      </w:pPr>
      <w:bookmarkStart w:id="0" w:name="_Arabic"/>
      <w:bookmarkEnd w:id="0"/>
      <w:r w:rsidRPr="00D01AEC">
        <w:t>Arabic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B6621C" w:rsidRPr="00391907" w14:paraId="12145E0E" w14:textId="37C58C16" w:rsidTr="00B6621C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8899B37" w14:textId="202711BE" w:rsidR="00B6621C" w:rsidRPr="00391907" w:rsidRDefault="00B6621C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9BFF23" w14:textId="28E03078" w:rsidR="00B6621C" w:rsidRPr="00391907" w:rsidRDefault="00B6621C" w:rsidP="005B162A">
            <w:pPr>
              <w:pStyle w:val="Heading3"/>
              <w:ind w:left="180" w:right="160"/>
              <w:jc w:val="right"/>
            </w:pPr>
            <w:r>
              <w:t>Arabic</w:t>
            </w:r>
          </w:p>
        </w:tc>
      </w:tr>
      <w:tr w:rsidR="00C83C17" w14:paraId="0241EC8E" w14:textId="327B6589" w:rsidTr="00242576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2690718" w14:textId="77777777" w:rsidR="00C83C17" w:rsidRDefault="00C83C17" w:rsidP="00C83C1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2F3172E" w14:textId="514C9881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تُقدم الوجبات مجانًا للأطفال الذين لا تتجاوز أعمارهم 18 عامًا.  </w:t>
            </w:r>
          </w:p>
        </w:tc>
      </w:tr>
      <w:tr w:rsidR="00C83C17" w14:paraId="04184FFA" w14:textId="7B399504" w:rsidTr="00242576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61CA5FB" w14:textId="77777777" w:rsidR="00C83C17" w:rsidRDefault="00C83C17" w:rsidP="00C83C1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B16AC91" w14:textId="02835B8B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تقدم هذه المؤسسة خدماتها دون تمييز. </w:t>
            </w:r>
          </w:p>
        </w:tc>
      </w:tr>
      <w:tr w:rsidR="00C83C17" w14:paraId="096C58FC" w14:textId="6A288485" w:rsidTr="00242576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3C0E05F" w14:textId="77777777" w:rsidR="00C83C17" w:rsidRDefault="00C83C17" w:rsidP="00C83C1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70DA94" w14:textId="045B8C56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لمعرفة مواقع الوجبات، اتصل بالرقم 2-1-1. </w:t>
            </w:r>
          </w:p>
        </w:tc>
      </w:tr>
      <w:tr w:rsidR="00C83C17" w14:paraId="02B1C667" w14:textId="065F5AB5" w:rsidTr="00242576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C9E5F11" w14:textId="77777777" w:rsidR="00C83C17" w:rsidRDefault="00C83C17" w:rsidP="00C83C1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27932B" w14:textId="4723727F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مجانًا للأطفال والمراهقين الذين لا تتجاوز أعمارهم 18 عامًا. </w:t>
            </w:r>
          </w:p>
        </w:tc>
      </w:tr>
      <w:tr w:rsidR="00C83C17" w14:paraId="37755B88" w14:textId="0F1C338C" w:rsidTr="00242576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9150BDF" w14:textId="77777777" w:rsidR="00C83C17" w:rsidRDefault="00C83C17" w:rsidP="00C83C1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F22B5F" w14:textId="35EC45E6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 xml:space="preserve">لمزيد من المعلومات، اتصل بالرقم 2-1-1 أو تفضل بزيارة </w:t>
            </w:r>
            <w:r>
              <w:rPr>
                <w:rFonts w:ascii="Calibri" w:hAnsi="Calibri" w:hint="cs"/>
                <w:color w:val="000000"/>
              </w:rPr>
              <w:t>http.www.fns.usda.gov/meals4kids</w:t>
            </w:r>
            <w:r>
              <w:rPr>
                <w:rFonts w:ascii="Calibri" w:hAnsi="Calibri" w:hint="cs"/>
                <w:color w:val="000000"/>
                <w:rtl/>
              </w:rPr>
              <w:t> </w:t>
            </w:r>
          </w:p>
        </w:tc>
      </w:tr>
      <w:tr w:rsidR="00C83C17" w14:paraId="7801F2C8" w14:textId="3ECFCB50" w:rsidTr="00242576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C454201" w14:textId="77777777" w:rsidR="00C83C17" w:rsidRDefault="00C83C17" w:rsidP="00C83C1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B78FD5" w14:textId="444255F5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انضم إلينا للحصول على وجبات صيفية مجانية! </w:t>
            </w:r>
          </w:p>
        </w:tc>
      </w:tr>
      <w:tr w:rsidR="00C83C17" w14:paraId="10AB709B" w14:textId="711F40AF" w:rsidTr="00242576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DCBDB5D" w14:textId="77777777" w:rsidR="00C83C17" w:rsidRDefault="00C83C17" w:rsidP="00C83C1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7017C66" w14:textId="3FE863D5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يجب أن تأخذ ثلاثة عناصر مختلفة.  </w:t>
            </w:r>
          </w:p>
        </w:tc>
      </w:tr>
      <w:tr w:rsidR="00C83C17" w14:paraId="04327F63" w14:textId="3358DF84" w:rsidTr="00242576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C0B9A7D" w14:textId="77777777" w:rsidR="00C83C17" w:rsidRDefault="00C83C17" w:rsidP="00C83C1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3839D39" w14:textId="514AB553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يبلغ سعر وجبة البالغين ____ دولار.  </w:t>
            </w:r>
          </w:p>
        </w:tc>
      </w:tr>
      <w:tr w:rsidR="00C83C17" w14:paraId="5D398F9A" w14:textId="7AB646F4" w:rsidTr="00242576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04DA181" w14:textId="77777777" w:rsidR="00C83C17" w:rsidRDefault="00C83C17" w:rsidP="00C83C1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DCCF70D" w14:textId="3A1B0DEA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 xml:space="preserve">اتصل بالرقم 2-1-1 أو تفضل بزيارة </w:t>
            </w:r>
            <w:r>
              <w:rPr>
                <w:rFonts w:ascii="Calibri" w:hAnsi="Calibri" w:hint="cs"/>
                <w:color w:val="000000"/>
              </w:rPr>
              <w:t>http.www.fns.usda.gov/meals4kids</w:t>
            </w:r>
            <w:r>
              <w:rPr>
                <w:rFonts w:ascii="Calibri" w:hAnsi="Calibri" w:hint="cs"/>
                <w:color w:val="000000"/>
                <w:rtl/>
              </w:rPr>
              <w:t xml:space="preserve"> للعثور على وجبات مجانية في مجتمعك. </w:t>
            </w:r>
          </w:p>
        </w:tc>
      </w:tr>
      <w:tr w:rsidR="00C83C17" w14:paraId="32072434" w14:textId="7594CAC5" w:rsidTr="00242576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446FA90" w14:textId="77777777" w:rsidR="00C83C17" w:rsidRDefault="00C83C17" w:rsidP="00C83C1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33D69C" w14:textId="3AF19EE7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نحن نقدم وجبات مغذية مجانية للأطفال الذين لا تتجاوز أعمارهم 18 عامًا. </w:t>
            </w:r>
          </w:p>
        </w:tc>
      </w:tr>
      <w:tr w:rsidR="00C83C17" w14:paraId="6B636D46" w14:textId="18EABFCC" w:rsidTr="00242576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704BA14" w14:textId="77777777" w:rsidR="00C83C17" w:rsidRDefault="00C83C17" w:rsidP="00C83C1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0CCC271" w14:textId="6269D60A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ونوفر وجبات فطور وغداء مجانية. </w:t>
            </w:r>
          </w:p>
        </w:tc>
      </w:tr>
      <w:tr w:rsidR="00C83C17" w14:paraId="7B1592F9" w14:textId="2B5BD7F3" w:rsidTr="00242576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06418BA" w14:textId="77777777" w:rsidR="00C83C17" w:rsidRDefault="00C83C17" w:rsidP="00C83C17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7855AC" w14:textId="11451A79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لا تحتوي هذه الوجبة على لحم الخنزير. </w:t>
            </w:r>
          </w:p>
        </w:tc>
      </w:tr>
      <w:tr w:rsidR="00C83C17" w14:paraId="73F56C7B" w14:textId="02010DA4" w:rsidTr="00242576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5B460E2" w14:textId="77777777" w:rsidR="00C83C17" w:rsidRDefault="00C83C17" w:rsidP="00C83C17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7507D8" w14:textId="23154975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نقدم خيارات خالية من لحم الخنزير. </w:t>
            </w:r>
          </w:p>
        </w:tc>
      </w:tr>
      <w:tr w:rsidR="00C83C17" w14:paraId="6D1CDDA9" w14:textId="3F811921" w:rsidTr="00242576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94F953C" w14:textId="77777777" w:rsidR="00C83C17" w:rsidRDefault="00C83C17" w:rsidP="00C83C17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6ADE0D4" w14:textId="02AFDB82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نقدم خيارات نباتية. </w:t>
            </w:r>
          </w:p>
        </w:tc>
      </w:tr>
      <w:tr w:rsidR="00C83C17" w14:paraId="02BC335F" w14:textId="1DF43FBE" w:rsidTr="00242576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7708573" w14:textId="77777777" w:rsidR="00C83C17" w:rsidRDefault="00C83C17" w:rsidP="00C83C17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3E27C7" w14:textId="2F84C113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الحليب جزء من الوجبة، ولكن يمكنك رفضه. </w:t>
            </w:r>
          </w:p>
        </w:tc>
      </w:tr>
      <w:tr w:rsidR="00C83C17" w14:paraId="1542D7B8" w14:textId="7C950ADE" w:rsidTr="00242576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90B6588" w14:textId="77777777" w:rsidR="00C83C17" w:rsidRDefault="00C83C17" w:rsidP="00C83C17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CCEE99F" w14:textId="12EFCE40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أخبرنا إذا كان طفلك يعاني من أي حالات حساسية. </w:t>
            </w:r>
          </w:p>
        </w:tc>
      </w:tr>
      <w:tr w:rsidR="00C83C17" w14:paraId="69E0539E" w14:textId="624A853B" w:rsidTr="00242576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05A78FD" w14:textId="77777777" w:rsidR="00C83C17" w:rsidRDefault="00C83C17" w:rsidP="00C83C17">
            <w:pPr>
              <w:spacing w:before="100" w:beforeAutospacing="1" w:after="100" w:afterAutospacing="1"/>
            </w:pPr>
            <w:r>
              <w:rPr>
                <w:color w:val="000000"/>
              </w:rPr>
              <w:lastRenderedPageBreak/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E60737" w14:textId="14C8174A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هذه الوجبة نباتية. </w:t>
            </w:r>
          </w:p>
        </w:tc>
      </w:tr>
      <w:tr w:rsidR="00C83C17" w14:paraId="1222E56D" w14:textId="68D0A459" w:rsidTr="00242576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DF4C47D" w14:textId="77777777" w:rsidR="00C83C17" w:rsidRDefault="00C83C17" w:rsidP="00C83C17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3DDA5A" w14:textId="5B322189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سيكون المكان مغلقًا في 4 يوليو. </w:t>
            </w:r>
          </w:p>
        </w:tc>
      </w:tr>
      <w:tr w:rsidR="00C83C17" w14:paraId="1FE45704" w14:textId="6C252C7A" w:rsidTr="00242576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FC83D4B" w14:textId="77777777" w:rsidR="00C83C17" w:rsidRDefault="00C83C17" w:rsidP="00C83C17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9282FD7" w14:textId="2D3D72B1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لا تحتوي هذه الوجبة على لحم بقري. </w:t>
            </w:r>
          </w:p>
        </w:tc>
      </w:tr>
      <w:tr w:rsidR="00C83C17" w14:paraId="71EFAEB0" w14:textId="7BF13424" w:rsidTr="00242576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5EAF618" w14:textId="77777777" w:rsidR="00C83C17" w:rsidRDefault="00C83C17" w:rsidP="00C83C17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F6A4887" w14:textId="2965B5B0" w:rsidR="00C83C17" w:rsidRDefault="00C83C17" w:rsidP="005B162A">
            <w:pPr>
              <w:spacing w:before="100" w:beforeAutospacing="1" w:after="100" w:afterAutospacing="1"/>
              <w:ind w:left="180" w:right="16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نقدم خيارات خالية من اللحم البقري. </w:t>
            </w:r>
          </w:p>
        </w:tc>
      </w:tr>
    </w:tbl>
    <w:p w14:paraId="18BAC128" w14:textId="77777777" w:rsidR="00C83C17" w:rsidRDefault="00C83C17" w:rsidP="00D01AEC">
      <w:pPr>
        <w:pStyle w:val="Heading1"/>
      </w:pPr>
    </w:p>
    <w:p w14:paraId="0434FA5C" w14:textId="59226CF4" w:rsidR="00D01AEC" w:rsidRDefault="00D01AEC" w:rsidP="00D01AEC">
      <w:pPr>
        <w:pStyle w:val="Heading1"/>
      </w:pPr>
      <w:bookmarkStart w:id="1" w:name="_Bosnian"/>
      <w:bookmarkEnd w:id="1"/>
      <w:r w:rsidRPr="00D01AEC">
        <w:t>Bosnian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476D82EA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88442E4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06F83A" w14:textId="4463E0E1" w:rsidR="00C83C17" w:rsidRPr="00391907" w:rsidRDefault="00C83C17" w:rsidP="00A418B5">
            <w:pPr>
              <w:pStyle w:val="Heading3"/>
              <w:ind w:left="180"/>
            </w:pPr>
            <w:r>
              <w:t>Bosnian</w:t>
            </w:r>
          </w:p>
        </w:tc>
      </w:tr>
      <w:tr w:rsidR="00E437D7" w14:paraId="1458AB93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F442D8A" w14:textId="77777777" w:rsidR="00E437D7" w:rsidRDefault="00E437D7" w:rsidP="00E437D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93DB82" w14:textId="16F7E5A3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Obroci su besplatni za djecu, 18 godina i mlađi.  </w:t>
            </w:r>
          </w:p>
        </w:tc>
      </w:tr>
      <w:tr w:rsidR="00E437D7" w14:paraId="3D55BF0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8BAD35C" w14:textId="77777777" w:rsidR="00E437D7" w:rsidRDefault="00E437D7" w:rsidP="00E437D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4B49AA" w14:textId="3F315F2E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Ova ustanova je pružalac jednakih mogućnosti. </w:t>
            </w:r>
          </w:p>
        </w:tc>
      </w:tr>
      <w:tr w:rsidR="00E437D7" w14:paraId="67862971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D8F035B" w14:textId="77777777" w:rsidR="00E437D7" w:rsidRDefault="00E437D7" w:rsidP="00E437D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80854A" w14:textId="641D2DB1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Za lokacije obroka nazovite 2-1-1. </w:t>
            </w:r>
          </w:p>
        </w:tc>
      </w:tr>
      <w:tr w:rsidR="00E437D7" w14:paraId="6A0A8A8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0F0D1C8" w14:textId="77777777" w:rsidR="00E437D7" w:rsidRDefault="00E437D7" w:rsidP="00E437D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1ACB78D" w14:textId="4E6ED22A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Besplatno za djecu i tinejdžera, 18 godina i mlađi. </w:t>
            </w:r>
          </w:p>
        </w:tc>
      </w:tr>
      <w:tr w:rsidR="00E437D7" w14:paraId="282F9145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170D22E" w14:textId="77777777" w:rsidR="00E437D7" w:rsidRDefault="00E437D7" w:rsidP="00E437D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3BFB96" w14:textId="0C81808F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Za više informacija nazovite 2-1-1 ili idite na stranicu http.www.fns.usda.gov/meals4kids </w:t>
            </w:r>
          </w:p>
        </w:tc>
      </w:tr>
      <w:tr w:rsidR="00E437D7" w14:paraId="5E3679F9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3E4CD7F" w14:textId="77777777" w:rsidR="00E437D7" w:rsidRDefault="00E437D7" w:rsidP="00E437D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AC5B47" w14:textId="5F2DA59F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Pridružite nam se za besplatne ljetne obroke! </w:t>
            </w:r>
          </w:p>
        </w:tc>
      </w:tr>
      <w:tr w:rsidR="00E437D7" w14:paraId="1768884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AF234B9" w14:textId="77777777" w:rsidR="00E437D7" w:rsidRDefault="00E437D7" w:rsidP="00E437D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DD934B" w14:textId="75379D06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Morate uzeti tri različite stvari.  </w:t>
            </w:r>
          </w:p>
        </w:tc>
      </w:tr>
      <w:tr w:rsidR="00E437D7" w14:paraId="22657D9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040D214" w14:textId="77777777" w:rsidR="00E437D7" w:rsidRDefault="00E437D7" w:rsidP="00E437D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C80B46" w14:textId="718FEE55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Cijena obroka za odrasle je ____ USD.  </w:t>
            </w:r>
          </w:p>
        </w:tc>
      </w:tr>
      <w:tr w:rsidR="00E437D7" w14:paraId="47ED4D66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A9082D8" w14:textId="77777777" w:rsidR="00E437D7" w:rsidRDefault="00E437D7" w:rsidP="00E437D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F862A7" w14:textId="39B71629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Nazovite 2-1-1 ili idite na stranicu http.www.fns.usda.gov/meals4kids da biste pronašli besplatne obroke u svojoj zajednici. </w:t>
            </w:r>
          </w:p>
        </w:tc>
      </w:tr>
      <w:tr w:rsidR="00E437D7" w14:paraId="1537962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5BF2CC0" w14:textId="77777777" w:rsidR="00E437D7" w:rsidRDefault="00E437D7" w:rsidP="00E437D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224B4C4" w14:textId="3FD9F04C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Nudimo besplatne, hranjive obroke za djecu, 18 godina i mlađi. </w:t>
            </w:r>
          </w:p>
        </w:tc>
      </w:tr>
      <w:tr w:rsidR="00E437D7" w14:paraId="7798122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0880C92" w14:textId="77777777" w:rsidR="00E437D7" w:rsidRDefault="00E437D7" w:rsidP="00E437D7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56EB92" w14:textId="26E45F70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Nudimo besplatan doručak i ručak. </w:t>
            </w:r>
          </w:p>
        </w:tc>
      </w:tr>
      <w:tr w:rsidR="00E437D7" w14:paraId="0D1F1FF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FFD8BBC" w14:textId="77777777" w:rsidR="00E437D7" w:rsidRDefault="00E437D7" w:rsidP="00E437D7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E660DF" w14:textId="222E1EA3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U ovom obroku nema svinjetine. </w:t>
            </w:r>
          </w:p>
        </w:tc>
      </w:tr>
      <w:tr w:rsidR="00E437D7" w14:paraId="2DE0E6AE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E1AB945" w14:textId="77777777" w:rsidR="00E437D7" w:rsidRDefault="00E437D7" w:rsidP="00E437D7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428B25" w14:textId="5E5A099C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Nudimo opcije bez svinjetine. </w:t>
            </w:r>
          </w:p>
        </w:tc>
      </w:tr>
      <w:tr w:rsidR="00E437D7" w14:paraId="5ECBF77E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7FE6BB1" w14:textId="77777777" w:rsidR="00E437D7" w:rsidRDefault="00E437D7" w:rsidP="00E437D7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762DE7" w14:textId="3F2FA0EE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Nudimo vegetarijanske opcije. </w:t>
            </w:r>
          </w:p>
        </w:tc>
      </w:tr>
      <w:tr w:rsidR="00E437D7" w14:paraId="3C43D838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1E29149" w14:textId="77777777" w:rsidR="00E437D7" w:rsidRDefault="00E437D7" w:rsidP="00E437D7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BEC88AA" w14:textId="213D9C96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Mlijeko je sastavni dio obroka, a možete ga odbiti. </w:t>
            </w:r>
          </w:p>
        </w:tc>
      </w:tr>
      <w:tr w:rsidR="00E437D7" w14:paraId="135084F0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1CABCEE" w14:textId="77777777" w:rsidR="00E437D7" w:rsidRDefault="00E437D7" w:rsidP="00E437D7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BEAF1C" w14:textId="53ACDCF7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Javite nam ako vaše dijete ima bilo kakve alergije. </w:t>
            </w:r>
          </w:p>
        </w:tc>
      </w:tr>
      <w:tr w:rsidR="00E437D7" w14:paraId="6AB6A81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308B4C5" w14:textId="77777777" w:rsidR="00E437D7" w:rsidRDefault="00E437D7" w:rsidP="00E437D7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0BAB47" w14:textId="29A5CB98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Ovaj obrok je vegetarijanski. </w:t>
            </w:r>
          </w:p>
        </w:tc>
      </w:tr>
      <w:tr w:rsidR="00E437D7" w14:paraId="403EC9F0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C5B90BC" w14:textId="77777777" w:rsidR="00E437D7" w:rsidRDefault="00E437D7" w:rsidP="00E437D7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CC6B57" w14:textId="58805438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Zatvoreni smo 4. jula. </w:t>
            </w:r>
          </w:p>
        </w:tc>
      </w:tr>
      <w:tr w:rsidR="00E437D7" w14:paraId="05156C1B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3D5D427" w14:textId="77777777" w:rsidR="00E437D7" w:rsidRDefault="00E437D7" w:rsidP="00E437D7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38BF72" w14:textId="4E2BC58E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U ovom obroku nema govedine. </w:t>
            </w:r>
          </w:p>
        </w:tc>
      </w:tr>
      <w:tr w:rsidR="00E437D7" w14:paraId="6145B4D3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1E10CAB" w14:textId="77777777" w:rsidR="00E437D7" w:rsidRDefault="00E437D7" w:rsidP="00E437D7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1AFD330" w14:textId="0046B0EE" w:rsidR="00E437D7" w:rsidRDefault="00E437D7" w:rsidP="00E437D7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bs-Latn-BA"/>
              </w:rPr>
              <w:t>Nudimo opcije bez govedine. </w:t>
            </w:r>
          </w:p>
        </w:tc>
      </w:tr>
    </w:tbl>
    <w:p w14:paraId="4EA10C3A" w14:textId="77777777" w:rsidR="00C83C17" w:rsidRPr="00C83C17" w:rsidRDefault="00C83C17" w:rsidP="00C83C17"/>
    <w:p w14:paraId="7F7557F6" w14:textId="77777777" w:rsidR="00D01AEC" w:rsidRDefault="00D01AEC" w:rsidP="00D01AEC">
      <w:pPr>
        <w:pStyle w:val="Heading1"/>
      </w:pPr>
      <w:bookmarkStart w:id="2" w:name="_Burmese"/>
      <w:bookmarkEnd w:id="2"/>
      <w:r w:rsidRPr="00D01AEC">
        <w:t>Burmese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61A86981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7C36960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lastRenderedPageBreak/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AE5965" w14:textId="2E3A0825" w:rsidR="00C83C17" w:rsidRPr="00391907" w:rsidRDefault="00C83C17" w:rsidP="00A418B5">
            <w:pPr>
              <w:pStyle w:val="Heading3"/>
              <w:ind w:left="180"/>
            </w:pPr>
            <w:r>
              <w:t>Burmese</w:t>
            </w:r>
          </w:p>
        </w:tc>
      </w:tr>
      <w:tr w:rsidR="00676BE4" w14:paraId="70A5542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4E476B2" w14:textId="77777777" w:rsidR="00676BE4" w:rsidRDefault="00676BE4" w:rsidP="00676BE4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AA55AB" w14:textId="00D4D218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အစားအစာများသည် 18 နှစ်နှင့်၎င်းအောက်ကလေးများအတွက် အခမဲ့ဖြစ်ပါသည်။</w:t>
            </w:r>
            <w:r>
              <w:rPr>
                <w:rFonts w:ascii="Calibri" w:hAnsi="Calibri" w:hint="cs"/>
                <w:color w:val="000000"/>
                <w:lang w:bidi="my-MM"/>
              </w:rPr>
              <w:t>  </w:t>
            </w:r>
          </w:p>
        </w:tc>
      </w:tr>
      <w:tr w:rsidR="00676BE4" w14:paraId="0D1C8FD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199CCD0" w14:textId="77777777" w:rsidR="00676BE4" w:rsidRDefault="00676BE4" w:rsidP="00676BE4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52F20C" w14:textId="4DF51EA6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ဤအဖွဲ့အစည်းသည် တန်းတူအခွင့်အရေးပေးသည့် အဖွဲ့အစည်းဖြစ်ပါသည်။</w:t>
            </w:r>
            <w:r>
              <w:rPr>
                <w:rFonts w:ascii="Calibri" w:hAnsi="Calibri" w:hint="cs"/>
                <w:color w:val="000000"/>
                <w:lang w:bidi="my-MM"/>
              </w:rPr>
              <w:t> </w:t>
            </w:r>
          </w:p>
        </w:tc>
      </w:tr>
      <w:tr w:rsidR="00676BE4" w14:paraId="15EF5396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BC666D9" w14:textId="77777777" w:rsidR="00676BE4" w:rsidRDefault="00676BE4" w:rsidP="00676BE4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645A77" w14:textId="21732C4E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အစားအစာရယူနိုင်သော နေရာများအတွက် 2-1-1 သို့ ဖုန်းခေါ်ဆိုပါ။</w:t>
            </w:r>
            <w:r>
              <w:rPr>
                <w:rFonts w:ascii="Calibri" w:hAnsi="Calibri" w:hint="cs"/>
                <w:color w:val="000000"/>
                <w:lang w:bidi="my-MM"/>
              </w:rPr>
              <w:t> </w:t>
            </w:r>
          </w:p>
        </w:tc>
      </w:tr>
      <w:tr w:rsidR="00676BE4" w14:paraId="4FDDCC7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966587E" w14:textId="77777777" w:rsidR="00676BE4" w:rsidRDefault="00676BE4" w:rsidP="00676BE4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65D99B1" w14:textId="30C5FEAF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18 နှစ်နှင့်၎င်းအောက် ကလေးများနှင့် ဆယ်ကျော်သက်များအတွက် အခမဲ့ဖြစ်ပါသည်။</w:t>
            </w:r>
            <w:r>
              <w:rPr>
                <w:rFonts w:ascii="Calibri" w:hAnsi="Calibri" w:hint="cs"/>
                <w:color w:val="000000"/>
                <w:lang w:bidi="my-MM"/>
              </w:rPr>
              <w:t> </w:t>
            </w:r>
          </w:p>
        </w:tc>
      </w:tr>
      <w:tr w:rsidR="00676BE4" w14:paraId="0AD5073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AF95DFA" w14:textId="77777777" w:rsidR="00676BE4" w:rsidRDefault="00676BE4" w:rsidP="00676BE4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96FF83" w14:textId="3D605D19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 xml:space="preserve">နောက်ထပ် အချက်အလက်များအတွက် 2-1-1 သို့ဖုန်းခေါ်ဆိုပါ သို့မဟုတ် </w:t>
            </w:r>
            <w:r>
              <w:rPr>
                <w:rFonts w:ascii="Calibri" w:hAnsi="Calibri" w:hint="cs"/>
                <w:color w:val="000000"/>
                <w:lang w:bidi="my-MM"/>
              </w:rPr>
              <w:t>http.www.fns.usda.gov/meals</w:t>
            </w: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4</w:t>
            </w:r>
            <w:r>
              <w:rPr>
                <w:rFonts w:ascii="Calibri" w:hAnsi="Calibri" w:hint="cs"/>
                <w:color w:val="000000"/>
                <w:lang w:bidi="my-MM"/>
              </w:rPr>
              <w:t xml:space="preserve">kids </w:t>
            </w: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သို့ဝင်ကြည့်ပါ</w:t>
            </w:r>
            <w:r>
              <w:rPr>
                <w:rFonts w:ascii="Calibri" w:hAnsi="Calibri" w:hint="cs"/>
                <w:color w:val="000000"/>
                <w:lang w:bidi="my-MM"/>
              </w:rPr>
              <w:t> </w:t>
            </w:r>
          </w:p>
        </w:tc>
      </w:tr>
      <w:tr w:rsidR="00676BE4" w14:paraId="4A5DA4E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9821BBA" w14:textId="77777777" w:rsidR="00676BE4" w:rsidRDefault="00676BE4" w:rsidP="00676BE4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F6E6D22" w14:textId="1C678B72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အခမဲ့ နွေရာသီ နေ့လယ်စာများအတွက် ကျွန်ုပ်တို့နှင့်အတူ ပါဝင်ပါ။</w:t>
            </w:r>
            <w:r>
              <w:rPr>
                <w:rFonts w:ascii="Calibri" w:hAnsi="Calibri" w:hint="cs"/>
                <w:color w:val="000000"/>
                <w:lang w:bidi="my-MM"/>
              </w:rPr>
              <w:t> </w:t>
            </w:r>
          </w:p>
        </w:tc>
      </w:tr>
      <w:tr w:rsidR="00676BE4" w14:paraId="2BEE84E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58B9C45" w14:textId="77777777" w:rsidR="00676BE4" w:rsidRDefault="00676BE4" w:rsidP="00676BE4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7F6A396" w14:textId="5908548B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မတူညီသောအရာ သုံးခုကို သင်ယူရမည်။</w:t>
            </w:r>
            <w:r>
              <w:rPr>
                <w:rFonts w:ascii="Calibri" w:hAnsi="Calibri" w:hint="cs"/>
                <w:color w:val="000000"/>
                <w:lang w:bidi="my-MM"/>
              </w:rPr>
              <w:t>  </w:t>
            </w:r>
          </w:p>
        </w:tc>
      </w:tr>
      <w:tr w:rsidR="00676BE4" w14:paraId="461C6AE6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86CD8AB" w14:textId="77777777" w:rsidR="00676BE4" w:rsidRDefault="00676BE4" w:rsidP="00676BE4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2C12105" w14:textId="338932F2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 xml:space="preserve">လူကြီးအတွက် အစားအစာအဖိုးအခမှာ </w:t>
            </w:r>
            <w:r>
              <w:rPr>
                <w:rFonts w:ascii="Calibri" w:hAnsi="Calibri" w:hint="cs"/>
                <w:color w:val="000000"/>
                <w:lang w:bidi="my-MM"/>
              </w:rPr>
              <w:t xml:space="preserve">$____ </w:t>
            </w: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ဖြစ်ပါသည်။</w:t>
            </w:r>
            <w:r>
              <w:rPr>
                <w:rFonts w:ascii="Calibri" w:hAnsi="Calibri" w:hint="cs"/>
                <w:color w:val="000000"/>
                <w:lang w:bidi="my-MM"/>
              </w:rPr>
              <w:t>  </w:t>
            </w:r>
          </w:p>
        </w:tc>
      </w:tr>
      <w:tr w:rsidR="00676BE4" w14:paraId="1442EEC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B3DC83B" w14:textId="77777777" w:rsidR="00676BE4" w:rsidRDefault="00676BE4" w:rsidP="00676BE4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3765A3" w14:textId="51DDEC38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 xml:space="preserve">သင့်လူမှုအသိုင်းအဝိုင်းရှိ အခမဲ့အစားအစာများကို ရှာဖွေရန် 2-1-1 သို့ ဖုန်းခေါ်ဆိုပါ သို့မဟုတ် </w:t>
            </w:r>
            <w:r>
              <w:rPr>
                <w:rFonts w:ascii="Calibri" w:hAnsi="Calibri" w:hint="cs"/>
                <w:color w:val="000000"/>
                <w:lang w:bidi="my-MM"/>
              </w:rPr>
              <w:t>http.www.fns.usda.gov/meals</w:t>
            </w: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4</w:t>
            </w:r>
            <w:r>
              <w:rPr>
                <w:rFonts w:ascii="Calibri" w:hAnsi="Calibri" w:hint="cs"/>
                <w:color w:val="000000"/>
                <w:lang w:bidi="my-MM"/>
              </w:rPr>
              <w:t xml:space="preserve">kids </w:t>
            </w: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သို့သွားပါ။</w:t>
            </w:r>
            <w:r>
              <w:rPr>
                <w:rFonts w:ascii="Calibri" w:hAnsi="Calibri" w:hint="cs"/>
                <w:color w:val="000000"/>
                <w:lang w:bidi="my-MM"/>
              </w:rPr>
              <w:t> </w:t>
            </w:r>
          </w:p>
        </w:tc>
      </w:tr>
      <w:tr w:rsidR="00676BE4" w14:paraId="0FDA2AB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6CE92CB" w14:textId="77777777" w:rsidR="00676BE4" w:rsidRDefault="00676BE4" w:rsidP="00676BE4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DE25B6D" w14:textId="4DE692D0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ကျွန်ုပ်တို့သည် အသက် 18 နှစ်နှင့်၎င်းအောက် ကလေးများအတွက် အခမဲ့ အာဟာရအစားအစာများ ကျွေးမွေးပါသည်။</w:t>
            </w:r>
            <w:r>
              <w:rPr>
                <w:rFonts w:ascii="Calibri" w:hAnsi="Calibri" w:hint="cs"/>
                <w:color w:val="000000"/>
                <w:lang w:bidi="my-MM"/>
              </w:rPr>
              <w:t> </w:t>
            </w:r>
          </w:p>
        </w:tc>
      </w:tr>
      <w:tr w:rsidR="00676BE4" w14:paraId="79218E75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FA6225F" w14:textId="77777777" w:rsidR="00676BE4" w:rsidRDefault="00676BE4" w:rsidP="00676BE4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817991" w14:textId="536E8251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ကျွန်ုပ်တို့သည် အခမဲ့ မနက်စာနှင့် နေ့လယ်စာကို ကျွေးပါသည်။</w:t>
            </w:r>
            <w:r>
              <w:rPr>
                <w:rFonts w:ascii="Calibri" w:hAnsi="Calibri" w:hint="cs"/>
                <w:color w:val="000000"/>
                <w:lang w:bidi="my-MM"/>
              </w:rPr>
              <w:t> </w:t>
            </w:r>
          </w:p>
        </w:tc>
      </w:tr>
      <w:tr w:rsidR="00676BE4" w14:paraId="48BCB890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7631618" w14:textId="77777777" w:rsidR="00676BE4" w:rsidRDefault="00676BE4" w:rsidP="00676BE4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53464C" w14:textId="3D578A4F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ဤအစားအစာထဲတွင် ဝက်သားမပါဝင်ပါ။</w:t>
            </w:r>
            <w:r>
              <w:rPr>
                <w:rFonts w:ascii="Calibri" w:hAnsi="Calibri" w:hint="cs"/>
                <w:color w:val="000000"/>
                <w:lang w:bidi="my-MM"/>
              </w:rPr>
              <w:t> </w:t>
            </w:r>
          </w:p>
        </w:tc>
      </w:tr>
      <w:tr w:rsidR="00676BE4" w14:paraId="1CC24055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B0135D2" w14:textId="77777777" w:rsidR="00676BE4" w:rsidRDefault="00676BE4" w:rsidP="00676BE4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87A7408" w14:textId="5C4A1BA6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ကျွန်ုပ်တို့သည် ဝက်သားမပါသော ရွေးချယ်စရာများကို ပေးပါသည်။</w:t>
            </w:r>
            <w:r>
              <w:rPr>
                <w:rFonts w:ascii="Calibri" w:hAnsi="Calibri" w:hint="cs"/>
                <w:color w:val="000000"/>
                <w:lang w:bidi="my-MM"/>
              </w:rPr>
              <w:t> </w:t>
            </w:r>
          </w:p>
        </w:tc>
      </w:tr>
      <w:tr w:rsidR="00676BE4" w14:paraId="6B7B9181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32AC628" w14:textId="77777777" w:rsidR="00676BE4" w:rsidRDefault="00676BE4" w:rsidP="00676BE4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B00DF18" w14:textId="672CEC50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ကျွန်ုပ်တို့သည် သက်သတ်လွတ် ရွေးချယ်စရာများကို ပေးပါသည်။</w:t>
            </w:r>
            <w:r>
              <w:rPr>
                <w:rFonts w:ascii="Calibri" w:hAnsi="Calibri" w:hint="cs"/>
                <w:color w:val="000000"/>
                <w:lang w:bidi="my-MM"/>
              </w:rPr>
              <w:t> </w:t>
            </w:r>
          </w:p>
        </w:tc>
      </w:tr>
      <w:tr w:rsidR="00676BE4" w14:paraId="4A7EFAF8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E89F061" w14:textId="77777777" w:rsidR="00676BE4" w:rsidRDefault="00676BE4" w:rsidP="00676BE4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D7B672" w14:textId="653525AC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အစားအစာထဲတွင် နွားနို့ ပါဝင်သော်လည်း ငြင်းပယ်လိုက ငြင်းပယ်နိုင်ပါသည်။</w:t>
            </w:r>
            <w:r>
              <w:rPr>
                <w:rFonts w:ascii="Calibri" w:hAnsi="Calibri" w:hint="cs"/>
                <w:color w:val="000000"/>
                <w:lang w:bidi="my-MM"/>
              </w:rPr>
              <w:t> </w:t>
            </w:r>
          </w:p>
        </w:tc>
      </w:tr>
      <w:tr w:rsidR="00676BE4" w14:paraId="60D9D465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46EE7D8" w14:textId="77777777" w:rsidR="00676BE4" w:rsidRDefault="00676BE4" w:rsidP="00676BE4">
            <w:pPr>
              <w:spacing w:before="100" w:beforeAutospacing="1" w:after="100" w:afterAutospacing="1"/>
            </w:pPr>
            <w:r>
              <w:rPr>
                <w:color w:val="000000"/>
              </w:rPr>
              <w:lastRenderedPageBreak/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10497" w14:textId="047BD158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သင့်ကလေးတွင် ဓာတ်မတည့်ခြင်းရှိပါက ကျွန်ုပ်တို့အား အသိပေးပါ။</w:t>
            </w:r>
            <w:r>
              <w:rPr>
                <w:rFonts w:ascii="Calibri" w:hAnsi="Calibri" w:hint="cs"/>
                <w:color w:val="000000"/>
                <w:lang w:bidi="my-MM"/>
              </w:rPr>
              <w:t> </w:t>
            </w:r>
          </w:p>
        </w:tc>
      </w:tr>
      <w:tr w:rsidR="00676BE4" w14:paraId="0BFDFDE9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FB601BB" w14:textId="77777777" w:rsidR="00676BE4" w:rsidRDefault="00676BE4" w:rsidP="00676BE4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46D3103" w14:textId="25D5D874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ဤအစားအစာသည် သက်သတ်လွတ် ဖြစ်ပါသည်။</w:t>
            </w:r>
            <w:r>
              <w:rPr>
                <w:rFonts w:ascii="Calibri" w:hAnsi="Calibri" w:hint="cs"/>
                <w:color w:val="000000"/>
                <w:lang w:bidi="my-MM"/>
              </w:rPr>
              <w:t> </w:t>
            </w:r>
          </w:p>
        </w:tc>
      </w:tr>
      <w:tr w:rsidR="00676BE4" w14:paraId="4C12816A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A028181" w14:textId="77777777" w:rsidR="00676BE4" w:rsidRDefault="00676BE4" w:rsidP="00676BE4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D2EEBA2" w14:textId="2D998984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ကျွန်ုပ်တို့သည် ဇူလိုင်လ 4 ရက်နေ့တွင် ပိတ်ပါသည်။</w:t>
            </w:r>
            <w:r>
              <w:rPr>
                <w:rFonts w:ascii="Calibri" w:hAnsi="Calibri" w:hint="cs"/>
                <w:color w:val="000000"/>
                <w:lang w:bidi="my-MM"/>
              </w:rPr>
              <w:t> </w:t>
            </w:r>
          </w:p>
        </w:tc>
      </w:tr>
      <w:tr w:rsidR="00676BE4" w14:paraId="1D0A36B9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CFB97FF" w14:textId="77777777" w:rsidR="00676BE4" w:rsidRDefault="00676BE4" w:rsidP="00676BE4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B02FF55" w14:textId="28AF38AF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ဤအစားအစာထဲတွင် အမဲသားမပါဝင်ပါ။</w:t>
            </w:r>
            <w:r>
              <w:rPr>
                <w:rFonts w:ascii="Calibri" w:hAnsi="Calibri" w:hint="cs"/>
                <w:color w:val="000000"/>
                <w:lang w:bidi="my-MM"/>
              </w:rPr>
              <w:t> </w:t>
            </w:r>
          </w:p>
        </w:tc>
      </w:tr>
      <w:tr w:rsidR="00676BE4" w14:paraId="13339416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BE21EB1" w14:textId="77777777" w:rsidR="00676BE4" w:rsidRDefault="00676BE4" w:rsidP="00676BE4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C02AB8" w14:textId="58AA2E98" w:rsidR="00676BE4" w:rsidRDefault="00676BE4" w:rsidP="00676BE4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yanmar Text" w:hint="cs"/>
                <w:color w:val="000000"/>
                <w:cs/>
                <w:lang w:bidi="my-MM"/>
              </w:rPr>
              <w:t>ကျွန်ုပ်တို့သည် အမဲသားမပါသော ရွေးချယ်စရာများကို စီစဉ်ပေးပါသည်။</w:t>
            </w:r>
            <w:r>
              <w:rPr>
                <w:rFonts w:ascii="Calibri" w:hAnsi="Calibri" w:hint="cs"/>
                <w:color w:val="000000"/>
                <w:lang w:bidi="my-MM"/>
              </w:rPr>
              <w:t> </w:t>
            </w:r>
          </w:p>
        </w:tc>
      </w:tr>
    </w:tbl>
    <w:p w14:paraId="60B5C13F" w14:textId="77777777" w:rsidR="00C83C17" w:rsidRPr="00C83C17" w:rsidRDefault="00C83C17" w:rsidP="00C83C17"/>
    <w:p w14:paraId="53BC6F94" w14:textId="77777777" w:rsidR="00D01AEC" w:rsidRDefault="00D01AEC" w:rsidP="00D01AEC">
      <w:pPr>
        <w:pStyle w:val="Heading1"/>
      </w:pPr>
      <w:bookmarkStart w:id="3" w:name="_Chinese_(Simplified)"/>
      <w:bookmarkEnd w:id="3"/>
      <w:r w:rsidRPr="00D01AEC">
        <w:t>Chinese (Simplified)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6F3F04FD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1D2DEEC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BEC957" w14:textId="5C3F2A1D" w:rsidR="00C83C17" w:rsidRPr="00391907" w:rsidRDefault="00C83C17" w:rsidP="00A418B5">
            <w:pPr>
              <w:pStyle w:val="Heading3"/>
              <w:ind w:left="180"/>
            </w:pPr>
            <w:r>
              <w:t>Chinese (Simplified)</w:t>
            </w:r>
          </w:p>
        </w:tc>
      </w:tr>
      <w:tr w:rsidR="00727931" w14:paraId="7E8D12F3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FAF5DD0" w14:textId="77777777" w:rsidR="00727931" w:rsidRDefault="00727931" w:rsidP="00727931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5AED0CC" w14:textId="4CB3CA59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hint="eastAsia"/>
                <w:color w:val="000000"/>
                <w:lang w:eastAsia="zh-CN"/>
              </w:rPr>
              <w:t>18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岁及以下儿童可免费用餐。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  <w:tr w:rsidR="00727931" w14:paraId="75940D7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51CE340" w14:textId="77777777" w:rsidR="00727931" w:rsidRDefault="00727931" w:rsidP="00727931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046C22D" w14:textId="28668609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该机构是一家平等机会提供者。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  <w:tr w:rsidR="00727931" w14:paraId="3E1239A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BD57542" w14:textId="77777777" w:rsidR="00727931" w:rsidRDefault="00727931" w:rsidP="00727931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7003586" w14:textId="0030C89C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如需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查找用餐地点，请致电</w:t>
            </w:r>
            <w:r>
              <w:rPr>
                <w:rFonts w:ascii="Calibri" w:hAnsi="Calibri" w:hint="eastAsia"/>
                <w:color w:val="000000"/>
                <w:lang w:eastAsia="zh-CN"/>
              </w:rPr>
              <w:t>2-1-1</w:t>
            </w: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。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  <w:tr w:rsidR="00727931" w14:paraId="65855C9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C39E187" w14:textId="77777777" w:rsidR="00727931" w:rsidRDefault="00727931" w:rsidP="00727931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8DE48A" w14:textId="6A8CCB22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对</w:t>
            </w:r>
            <w:r>
              <w:rPr>
                <w:rFonts w:ascii="Calibri" w:hAnsi="Calibri" w:hint="eastAsia"/>
                <w:color w:val="000000"/>
                <w:lang w:eastAsia="zh-CN"/>
              </w:rPr>
              <w:t>18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岁及以下儿童和青少年免费。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  <w:tr w:rsidR="00727931" w14:paraId="1640111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83D3018" w14:textId="77777777" w:rsidR="00727931" w:rsidRDefault="00727931" w:rsidP="00727931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6AE780" w14:textId="3659B59D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如需了解更多信息，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请致电</w:t>
            </w:r>
            <w:r>
              <w:rPr>
                <w:rFonts w:ascii="Calibri" w:hAnsi="Calibri" w:hint="eastAsia"/>
                <w:color w:val="000000"/>
                <w:lang w:eastAsia="zh-CN"/>
              </w:rPr>
              <w:t>2-1-1</w:t>
            </w: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或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访问</w:t>
            </w:r>
            <w:r>
              <w:rPr>
                <w:rFonts w:ascii="Calibri" w:hAnsi="Calibri" w:hint="eastAsia"/>
                <w:color w:val="000000"/>
                <w:lang w:eastAsia="zh-CN"/>
              </w:rPr>
              <w:t>http.www.fns.usda.gov/meals4kids </w:t>
            </w:r>
          </w:p>
        </w:tc>
      </w:tr>
      <w:tr w:rsidR="00727931" w14:paraId="7D9654C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2DC4EF0" w14:textId="77777777" w:rsidR="00727931" w:rsidRDefault="00727931" w:rsidP="00727931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8CD0DC7" w14:textId="2A991D3B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加入我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们领取免费夏季餐食！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  <w:tr w:rsidR="00727931" w14:paraId="6D29790F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B3FF738" w14:textId="77777777" w:rsidR="00727931" w:rsidRDefault="00727931" w:rsidP="00727931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FBE268" w14:textId="4F032810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您必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须携带三种不同的物品。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  <w:tr w:rsidR="00727931" w14:paraId="74AFC6D6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B162703" w14:textId="77777777" w:rsidR="00727931" w:rsidRDefault="00727931" w:rsidP="00727931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BE393F4" w14:textId="4724E087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成人餐价格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为</w:t>
            </w:r>
            <w:r>
              <w:rPr>
                <w:rFonts w:ascii="Calibri" w:hAnsi="Calibri" w:hint="eastAsia"/>
                <w:color w:val="000000"/>
                <w:lang w:eastAsia="zh-CN"/>
              </w:rPr>
              <w:t>$____</w:t>
            </w: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。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  <w:tr w:rsidR="00727931" w14:paraId="1150EE36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66BFFB9" w14:textId="77777777" w:rsidR="00727931" w:rsidRDefault="00727931" w:rsidP="00727931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83E18F9" w14:textId="6CC67867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致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电</w:t>
            </w:r>
            <w:r>
              <w:rPr>
                <w:rFonts w:ascii="Calibri" w:hAnsi="Calibri" w:hint="eastAsia"/>
                <w:color w:val="000000"/>
                <w:lang w:eastAsia="zh-CN"/>
              </w:rPr>
              <w:t>2-1-1</w:t>
            </w: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或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访问</w:t>
            </w:r>
            <w:r>
              <w:rPr>
                <w:rFonts w:ascii="Calibri" w:hAnsi="Calibri" w:hint="eastAsia"/>
                <w:color w:val="000000"/>
                <w:lang w:eastAsia="zh-CN"/>
              </w:rPr>
              <w:t>http.www.fns.usda.gov/meals4kids</w:t>
            </w: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，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查找您所在社区的免费餐食。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  <w:tr w:rsidR="00727931" w14:paraId="7E96D75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8CF5AB7" w14:textId="77777777" w:rsidR="00727931" w:rsidRDefault="00727931" w:rsidP="00727931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D81B28" w14:textId="1505EDB3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我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们为</w:t>
            </w:r>
            <w:r>
              <w:rPr>
                <w:rFonts w:ascii="Calibri" w:hAnsi="Calibri" w:hint="eastAsia"/>
                <w:color w:val="000000"/>
                <w:lang w:eastAsia="zh-CN"/>
              </w:rPr>
              <w:t>18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岁及以下儿童提供营养丰富的免费餐食。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  <w:tr w:rsidR="00727931" w14:paraId="163F8411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BCF667D" w14:textId="77777777" w:rsidR="00727931" w:rsidRDefault="00727931" w:rsidP="00727931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E9BB36F" w14:textId="1F7C9D42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我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们提供免费早餐和午餐。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  <w:tr w:rsidR="00727931" w14:paraId="1F155DD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DBA3261" w14:textId="77777777" w:rsidR="00727931" w:rsidRDefault="00727931" w:rsidP="00727931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2B818B" w14:textId="0AA9AD6B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这份餐食中不含猪肉。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  <w:tr w:rsidR="00727931" w14:paraId="5463F933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1BE626B" w14:textId="77777777" w:rsidR="00727931" w:rsidRDefault="00727931" w:rsidP="00727931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D25DC4" w14:textId="2A6E9D71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我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们提供不含猪肉的餐食可供选择。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  <w:tr w:rsidR="00727931" w14:paraId="4B9DE5E3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A5C00EE" w14:textId="77777777" w:rsidR="00727931" w:rsidRDefault="00727931" w:rsidP="00727931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69C7769" w14:textId="709ABB09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我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们提供素食可供选择。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  <w:tr w:rsidR="00727931" w14:paraId="43669918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3892124" w14:textId="77777777" w:rsidR="00727931" w:rsidRDefault="00727931" w:rsidP="00727931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C9163B" w14:textId="7B0630F1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餐食中包含牛奶，但您可以不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领取。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  <w:tr w:rsidR="00727931" w14:paraId="4E929BF3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20C0862" w14:textId="77777777" w:rsidR="00727931" w:rsidRDefault="00727931" w:rsidP="00727931">
            <w:pPr>
              <w:spacing w:before="100" w:beforeAutospacing="1" w:after="100" w:afterAutospacing="1"/>
            </w:pPr>
            <w:r>
              <w:rPr>
                <w:color w:val="000000"/>
              </w:rPr>
              <w:lastRenderedPageBreak/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AA6933" w14:textId="37908450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如果您的孩子有任何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过敏症，请告诉我们。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  <w:tr w:rsidR="00727931" w14:paraId="36A2D85D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9758B9F" w14:textId="77777777" w:rsidR="00727931" w:rsidRDefault="00727931" w:rsidP="00727931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7A4480" w14:textId="3E30C728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这份餐食是素食。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  <w:tr w:rsidR="00727931" w14:paraId="2BB10D23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05336E9" w14:textId="77777777" w:rsidR="00727931" w:rsidRDefault="00727931" w:rsidP="00727931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6E5B4B" w14:textId="7055180E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我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们在</w:t>
            </w:r>
            <w:r>
              <w:rPr>
                <w:rFonts w:ascii="Calibri" w:hAnsi="Calibri" w:hint="eastAsia"/>
                <w:color w:val="000000"/>
                <w:lang w:eastAsia="zh-CN"/>
              </w:rPr>
              <w:t>7</w:t>
            </w: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月</w:t>
            </w:r>
            <w:r>
              <w:rPr>
                <w:rFonts w:ascii="Calibri" w:hAnsi="Calibri" w:hint="eastAsia"/>
                <w:color w:val="000000"/>
                <w:lang w:eastAsia="zh-CN"/>
              </w:rPr>
              <w:t>4</w:t>
            </w: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日休息。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  <w:tr w:rsidR="00727931" w14:paraId="3841D682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251B6BB" w14:textId="77777777" w:rsidR="00727931" w:rsidRDefault="00727931" w:rsidP="00727931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DBF48E" w14:textId="0B88B8B7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这份餐食中不含牛肉。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  <w:tr w:rsidR="00727931" w14:paraId="1681ACF6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0CF1AC8" w14:textId="77777777" w:rsidR="00727931" w:rsidRDefault="00727931" w:rsidP="00727931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435787" w14:textId="1723000D" w:rsidR="00727931" w:rsidRDefault="00727931" w:rsidP="00727931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S Gothic" w:eastAsia="MS Gothic" w:hAnsi="MS Gothic" w:cs="MS Gothic" w:hint="eastAsia"/>
                <w:color w:val="000000"/>
                <w:lang w:eastAsia="zh-CN"/>
              </w:rPr>
              <w:t>我</w:t>
            </w:r>
            <w:r>
              <w:rPr>
                <w:rFonts w:ascii="Microsoft JhengHei" w:eastAsia="Microsoft JhengHei" w:hAnsi="Microsoft JhengHei" w:cs="Microsoft JhengHei" w:hint="eastAsia"/>
                <w:color w:val="000000"/>
                <w:lang w:eastAsia="zh-CN"/>
              </w:rPr>
              <w:t>们提供不含牛肉的餐食可供选择。</w:t>
            </w:r>
            <w:r>
              <w:rPr>
                <w:rFonts w:ascii="Calibri" w:hAnsi="Calibri" w:hint="eastAsia"/>
                <w:color w:val="000000"/>
                <w:lang w:eastAsia="zh-CN"/>
              </w:rPr>
              <w:t> </w:t>
            </w:r>
          </w:p>
        </w:tc>
      </w:tr>
    </w:tbl>
    <w:p w14:paraId="46FA77CD" w14:textId="77777777" w:rsidR="00C83C17" w:rsidRPr="00C83C17" w:rsidRDefault="00C83C17" w:rsidP="00C83C17"/>
    <w:p w14:paraId="7F115A4D" w14:textId="77777777" w:rsidR="00D01AEC" w:rsidRDefault="00D01AEC" w:rsidP="00D01AEC">
      <w:pPr>
        <w:pStyle w:val="Heading1"/>
      </w:pPr>
      <w:bookmarkStart w:id="4" w:name="_Dari"/>
      <w:bookmarkEnd w:id="4"/>
      <w:r w:rsidRPr="00D01AEC">
        <w:t>Dari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6154C92E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A746379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190800" w14:textId="70E9609F" w:rsidR="00C83C17" w:rsidRPr="00391907" w:rsidRDefault="00C83C17" w:rsidP="005B162A">
            <w:pPr>
              <w:pStyle w:val="Heading3"/>
              <w:ind w:left="180" w:right="250"/>
              <w:jc w:val="right"/>
            </w:pPr>
            <w:r>
              <w:t>Dari</w:t>
            </w:r>
          </w:p>
        </w:tc>
      </w:tr>
      <w:tr w:rsidR="00975825" w14:paraId="0FB0B0A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CB6DA1B" w14:textId="77777777" w:rsidR="00975825" w:rsidRDefault="00975825" w:rsidP="0097582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DA02F7" w14:textId="49518813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غذاها برای اطفال 18 ساله و کمتر از آن رایگان است.  </w:t>
            </w:r>
          </w:p>
        </w:tc>
      </w:tr>
      <w:tr w:rsidR="00975825" w14:paraId="313D3561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8768264" w14:textId="77777777" w:rsidR="00975825" w:rsidRDefault="00975825" w:rsidP="0097582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74E9E1" w14:textId="57DE23F5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این نهاد، یک ارائه کننده فرصت‌های برابر است. </w:t>
            </w:r>
          </w:p>
        </w:tc>
      </w:tr>
      <w:tr w:rsidR="00975825" w14:paraId="5639E93F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4359F82" w14:textId="77777777" w:rsidR="00975825" w:rsidRDefault="00975825" w:rsidP="0097582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350CD3" w14:textId="00164CCB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برای کسب معلومات درباره مکان‌های غذا با شماره 2-1-1 تماس بگیرید. </w:t>
            </w:r>
          </w:p>
        </w:tc>
      </w:tr>
      <w:tr w:rsidR="00975825" w14:paraId="50BD9A3A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6B5F3A0" w14:textId="77777777" w:rsidR="00975825" w:rsidRDefault="00975825" w:rsidP="0097582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D4FFD85" w14:textId="728CB29A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برای اطفال و نوجوانان 18 ساله و کمتر از آن رایگان است. </w:t>
            </w:r>
          </w:p>
        </w:tc>
      </w:tr>
      <w:tr w:rsidR="00975825" w14:paraId="0F09135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4D284C8" w14:textId="77777777" w:rsidR="00975825" w:rsidRDefault="00975825" w:rsidP="0097582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B3C9ABC" w14:textId="1AACBA41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 xml:space="preserve">برای معلومات بیشتر با 2-1-1 به تماس شوید یا به </w:t>
            </w:r>
            <w:r>
              <w:rPr>
                <w:rFonts w:ascii="Calibri" w:hAnsi="Calibri" w:hint="cs"/>
                <w:color w:val="000000"/>
              </w:rPr>
              <w:t>http.www.fns.usda.gov/meals4kids</w:t>
            </w:r>
            <w:r>
              <w:rPr>
                <w:rFonts w:ascii="Calibri" w:hAnsi="Calibri" w:hint="cs"/>
                <w:color w:val="000000"/>
                <w:rtl/>
              </w:rPr>
              <w:t xml:space="preserve"> مراجعه نمایید </w:t>
            </w:r>
          </w:p>
        </w:tc>
      </w:tr>
      <w:tr w:rsidR="00975825" w14:paraId="55D0F9A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A379997" w14:textId="77777777" w:rsidR="00975825" w:rsidRDefault="00975825" w:rsidP="0097582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20C1D67" w14:textId="6F721DE9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برای غذاهای تابستانی رایگان با ما بپیوندید! </w:t>
            </w:r>
          </w:p>
        </w:tc>
      </w:tr>
      <w:tr w:rsidR="00975825" w14:paraId="40FE1B6F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D06FBB3" w14:textId="77777777" w:rsidR="00975825" w:rsidRDefault="00975825" w:rsidP="0097582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F2CF0E" w14:textId="07F26CBB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شما باید سه چیز متفاوت بگیرید.  </w:t>
            </w:r>
          </w:p>
        </w:tc>
      </w:tr>
      <w:tr w:rsidR="00975825" w14:paraId="396044E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F6F58DF" w14:textId="77777777" w:rsidR="00975825" w:rsidRDefault="00975825" w:rsidP="0097582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DB16444" w14:textId="7A4209C9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قیمت غذای بزرگسالان ____ $ است.  </w:t>
            </w:r>
          </w:p>
        </w:tc>
      </w:tr>
      <w:tr w:rsidR="00975825" w14:paraId="478986F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D40B866" w14:textId="77777777" w:rsidR="00975825" w:rsidRDefault="00975825" w:rsidP="0097582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6EEF067" w14:textId="527E6BA4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 xml:space="preserve">برای یافتن غذاهای رایگان در جامعه تان به 2-1-1 زنگ بزنید یا به </w:t>
            </w:r>
            <w:r>
              <w:rPr>
                <w:rFonts w:ascii="Calibri" w:hAnsi="Calibri" w:hint="cs"/>
                <w:color w:val="000000"/>
              </w:rPr>
              <w:t>http.www.fns.usda.gov/meals4kids</w:t>
            </w:r>
            <w:r>
              <w:rPr>
                <w:rFonts w:ascii="Calibri" w:hAnsi="Calibri" w:hint="cs"/>
                <w:color w:val="000000"/>
                <w:rtl/>
              </w:rPr>
              <w:t xml:space="preserve"> مراجعه نمایید. </w:t>
            </w:r>
          </w:p>
        </w:tc>
      </w:tr>
      <w:tr w:rsidR="00975825" w14:paraId="641852C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20BB323" w14:textId="77777777" w:rsidR="00975825" w:rsidRDefault="00975825" w:rsidP="0097582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5E3ED6E" w14:textId="56F443B9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ما برای اطفال 18 ساله و کمتر از آن غذاهای مغذی تهیه میکنیممی‌کنیم. </w:t>
            </w:r>
          </w:p>
        </w:tc>
      </w:tr>
      <w:tr w:rsidR="00975825" w14:paraId="3D225E3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42C8785" w14:textId="77777777" w:rsidR="00975825" w:rsidRDefault="00975825" w:rsidP="0097582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57AA06" w14:textId="73D7058B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ما صبحانه و غذای چاشت رایگان ارائه می‌نماییم. </w:t>
            </w:r>
          </w:p>
        </w:tc>
      </w:tr>
      <w:tr w:rsidR="00975825" w14:paraId="3B0EECC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A84C94E" w14:textId="77777777" w:rsidR="00975825" w:rsidRDefault="00975825" w:rsidP="00975825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32B9C11" w14:textId="1AFC9092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در این غذا، گوشت خوک وجود ندارد. </w:t>
            </w:r>
          </w:p>
        </w:tc>
      </w:tr>
      <w:tr w:rsidR="00975825" w14:paraId="69227933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69E5567" w14:textId="77777777" w:rsidR="00975825" w:rsidRDefault="00975825" w:rsidP="00975825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33F295C" w14:textId="6642FA3E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ما گزینه‌های بدون گوشت خوک ارائه می‌دهیم. </w:t>
            </w:r>
          </w:p>
        </w:tc>
      </w:tr>
      <w:tr w:rsidR="00975825" w14:paraId="3A9C4427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A907E01" w14:textId="77777777" w:rsidR="00975825" w:rsidRDefault="00975825" w:rsidP="00975825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3EDC75" w14:textId="3287081F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ما گزینه‌های غذای گیاهی ارائه می‌دهیم. </w:t>
            </w:r>
          </w:p>
        </w:tc>
      </w:tr>
      <w:tr w:rsidR="00975825" w14:paraId="0A6CE7BF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7EF693B" w14:textId="77777777" w:rsidR="00975825" w:rsidRDefault="00975825" w:rsidP="00975825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6A4C6D6" w14:textId="014F60D0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شیر بخشی از وعده غذایی است، اما می‌توانید آن را دریافت نکنید. </w:t>
            </w:r>
          </w:p>
        </w:tc>
      </w:tr>
      <w:tr w:rsidR="00975825" w14:paraId="557019D5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F03425D" w14:textId="77777777" w:rsidR="00975825" w:rsidRDefault="00975825" w:rsidP="00975825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159133" w14:textId="5D41ACFB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اگر طفل شما حساسیت دارد، به ما اطلاع دهید. </w:t>
            </w:r>
          </w:p>
        </w:tc>
      </w:tr>
      <w:tr w:rsidR="00975825" w14:paraId="45F834FD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89BE515" w14:textId="77777777" w:rsidR="00975825" w:rsidRDefault="00975825" w:rsidP="00975825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B03544" w14:textId="3B95F379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این غذا گیاهی است. </w:t>
            </w:r>
          </w:p>
        </w:tc>
      </w:tr>
      <w:tr w:rsidR="00975825" w14:paraId="15E20049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E15AC18" w14:textId="77777777" w:rsidR="00975825" w:rsidRDefault="00975825" w:rsidP="00975825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077FAED" w14:textId="02AA498B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ما به تاریخ 4 جولای تعطیل هستیم. </w:t>
            </w:r>
          </w:p>
        </w:tc>
      </w:tr>
      <w:tr w:rsidR="00975825" w14:paraId="0BFDA67B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A31AE1D" w14:textId="77777777" w:rsidR="00975825" w:rsidRDefault="00975825" w:rsidP="00975825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F15959" w14:textId="59D41224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در این غذا گوشت گاو وجود ندارد. </w:t>
            </w:r>
          </w:p>
        </w:tc>
      </w:tr>
      <w:tr w:rsidR="00975825" w14:paraId="2693AC89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CE87136" w14:textId="77777777" w:rsidR="00975825" w:rsidRDefault="00975825" w:rsidP="00975825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4BE4C2" w14:textId="37C8D535" w:rsidR="00975825" w:rsidRDefault="00975825" w:rsidP="005B162A">
            <w:pPr>
              <w:spacing w:before="100" w:beforeAutospacing="1" w:after="100" w:afterAutospacing="1"/>
              <w:ind w:left="180" w:right="25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</w:rPr>
              <w:t>ما گزینه‌های بدون گوشت گاو ارائه می دهیم. </w:t>
            </w:r>
          </w:p>
        </w:tc>
      </w:tr>
    </w:tbl>
    <w:p w14:paraId="017122F3" w14:textId="77777777" w:rsidR="00C83C17" w:rsidRPr="00C83C17" w:rsidRDefault="00C83C17" w:rsidP="00C83C17"/>
    <w:p w14:paraId="51E47829" w14:textId="77777777" w:rsidR="00D01AEC" w:rsidRDefault="00D01AEC" w:rsidP="00D01AEC">
      <w:pPr>
        <w:pStyle w:val="Heading1"/>
      </w:pPr>
      <w:bookmarkStart w:id="5" w:name="_French"/>
      <w:bookmarkEnd w:id="5"/>
      <w:r w:rsidRPr="00D01AEC">
        <w:lastRenderedPageBreak/>
        <w:t>French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00EC3098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FE84CB2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D2F41F" w14:textId="16618C5F" w:rsidR="00C83C17" w:rsidRPr="00391907" w:rsidRDefault="00C83C17" w:rsidP="00A418B5">
            <w:pPr>
              <w:pStyle w:val="Heading3"/>
              <w:ind w:left="180"/>
            </w:pPr>
            <w:r>
              <w:t>French</w:t>
            </w:r>
          </w:p>
        </w:tc>
      </w:tr>
      <w:tr w:rsidR="0038613F" w14:paraId="4E4CAB1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010D6D8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0EC29C" w14:textId="745E66E2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Les repas sont gratuits pour les enfants âgés de 18 ans et moins.  </w:t>
            </w:r>
          </w:p>
        </w:tc>
      </w:tr>
      <w:tr w:rsidR="0038613F" w14:paraId="184D3B3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E4D02A9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6BF972" w14:textId="649DDB12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Cet organisme est un prestataire qui respecte le principe de l’égalité des chances. </w:t>
            </w:r>
          </w:p>
        </w:tc>
      </w:tr>
      <w:tr w:rsidR="0038613F" w14:paraId="643A49C0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5E4AA27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06094D4" w14:textId="16EA1BD5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Pour connaître l’emplacement des repas, composez le 2-1-1. </w:t>
            </w:r>
          </w:p>
        </w:tc>
      </w:tr>
      <w:tr w:rsidR="0038613F" w14:paraId="56304DF3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B2C488E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E84873" w14:textId="2E3A6923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Gratuit pour les enfants et adolescents de 18 ans et moins. </w:t>
            </w:r>
          </w:p>
        </w:tc>
      </w:tr>
      <w:tr w:rsidR="0038613F" w14:paraId="35782BE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62B4BE1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0AC019" w14:textId="11E02462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Pour plus d'informations, appelez le 2-1-1 ou rendez-vous sur http.www.fns.usda.gov/meals4kids </w:t>
            </w:r>
          </w:p>
        </w:tc>
      </w:tr>
      <w:tr w:rsidR="0038613F" w14:paraId="035B0E5A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E389521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BE01E2" w14:textId="5EE06DB6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Rejoignez-nous pour des repas d'été gratuits ! </w:t>
            </w:r>
          </w:p>
        </w:tc>
      </w:tr>
      <w:tr w:rsidR="0038613F" w14:paraId="7BB85A76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7423E9A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6884B8" w14:textId="62DDBC1A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Vous devez prendre trois plats différents.  </w:t>
            </w:r>
          </w:p>
        </w:tc>
      </w:tr>
      <w:tr w:rsidR="0038613F" w14:paraId="1ED1B610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A7355FA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5B6546D" w14:textId="6F861B3E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Le prix du repas adulte est de ____ $.  </w:t>
            </w:r>
          </w:p>
        </w:tc>
      </w:tr>
      <w:tr w:rsidR="0038613F" w14:paraId="5D3433E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E423CD5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2499FB" w14:textId="06D005A6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Appelez le 2-1-1 ou rendez-vous sur http.www.fns.usda.gov/meals4kids pour localiser les repas gratuits dans votre communauté. </w:t>
            </w:r>
          </w:p>
        </w:tc>
      </w:tr>
      <w:tr w:rsidR="0038613F" w14:paraId="4B653D7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6B74F20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63594A" w14:textId="757568F9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Nous offrons des repas nourrissants gratuits pour les enfants de 18 ans et moins. </w:t>
            </w:r>
          </w:p>
        </w:tc>
      </w:tr>
      <w:tr w:rsidR="0038613F" w14:paraId="2650A9E9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5F46A1C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976029" w14:textId="34491716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Nous offrons le petit-déjeuner et le déjeuner gratuits. </w:t>
            </w:r>
          </w:p>
        </w:tc>
      </w:tr>
      <w:tr w:rsidR="0038613F" w14:paraId="138F9653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F931F24" w14:textId="77777777" w:rsidR="0038613F" w:rsidRDefault="0038613F" w:rsidP="0038613F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A1E9D91" w14:textId="73077FEE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Ce repas ne contient pas de porc. </w:t>
            </w:r>
          </w:p>
        </w:tc>
      </w:tr>
      <w:tr w:rsidR="0038613F" w14:paraId="32385BB7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686AF0B" w14:textId="77777777" w:rsidR="0038613F" w:rsidRDefault="0038613F" w:rsidP="0038613F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F5F802" w14:textId="01C3BE9B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Nous proposons des options sans porc. </w:t>
            </w:r>
          </w:p>
        </w:tc>
      </w:tr>
      <w:tr w:rsidR="0038613F" w14:paraId="22A09B4F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723400A" w14:textId="77777777" w:rsidR="0038613F" w:rsidRDefault="0038613F" w:rsidP="0038613F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E5CA130" w14:textId="4D73FE93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Nous proposons des options végétariennes. </w:t>
            </w:r>
          </w:p>
        </w:tc>
      </w:tr>
      <w:tr w:rsidR="0038613F" w14:paraId="5A03F07D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672FC9F" w14:textId="77777777" w:rsidR="0038613F" w:rsidRDefault="0038613F" w:rsidP="0038613F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5207DA" w14:textId="75FA2511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Le lait fait partie du repas, mais vous pouvez le refuser. </w:t>
            </w:r>
          </w:p>
        </w:tc>
      </w:tr>
      <w:tr w:rsidR="0038613F" w14:paraId="7BB3AE68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42DD163" w14:textId="77777777" w:rsidR="0038613F" w:rsidRDefault="0038613F" w:rsidP="0038613F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C6A4F8" w14:textId="186D01F4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Faites-nous savoir si votre enfant a des allergies. </w:t>
            </w:r>
          </w:p>
        </w:tc>
      </w:tr>
      <w:tr w:rsidR="0038613F" w14:paraId="5AD2A7D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736D6B3" w14:textId="77777777" w:rsidR="0038613F" w:rsidRDefault="0038613F" w:rsidP="0038613F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D761E0" w14:textId="28F09C06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Ce repas est végétarien. </w:t>
            </w:r>
          </w:p>
        </w:tc>
      </w:tr>
      <w:tr w:rsidR="0038613F" w14:paraId="588CEBA9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E7DB84C" w14:textId="77777777" w:rsidR="0038613F" w:rsidRDefault="0038613F" w:rsidP="0038613F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14299B" w14:textId="319E565E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Nous sommes fermés le 4 juillet. </w:t>
            </w:r>
          </w:p>
        </w:tc>
      </w:tr>
      <w:tr w:rsidR="0038613F" w14:paraId="043D64D9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1398FC2" w14:textId="77777777" w:rsidR="0038613F" w:rsidRDefault="0038613F" w:rsidP="0038613F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4CC565" w14:textId="226412DE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Ce repas ne contient pas de bœuf. </w:t>
            </w:r>
          </w:p>
        </w:tc>
      </w:tr>
      <w:tr w:rsidR="0038613F" w14:paraId="0A2D2128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252924D" w14:textId="77777777" w:rsidR="0038613F" w:rsidRDefault="0038613F" w:rsidP="0038613F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C37A06" w14:textId="74348365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fr-FR"/>
              </w:rPr>
              <w:t>Nous proposons des options sans bœuf. </w:t>
            </w:r>
          </w:p>
        </w:tc>
      </w:tr>
    </w:tbl>
    <w:p w14:paraId="2E18FE80" w14:textId="77777777" w:rsidR="00C83C17" w:rsidRPr="00C83C17" w:rsidRDefault="00C83C17" w:rsidP="00C83C17"/>
    <w:p w14:paraId="44E2978F" w14:textId="77777777" w:rsidR="00D01AEC" w:rsidRDefault="00D01AEC" w:rsidP="00D01AEC">
      <w:pPr>
        <w:pStyle w:val="Heading1"/>
      </w:pPr>
      <w:bookmarkStart w:id="6" w:name="_Gujarati"/>
      <w:bookmarkEnd w:id="6"/>
      <w:r w:rsidRPr="00D01AEC">
        <w:t>Gujarati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240C3056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9229342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783168" w14:textId="214B11B1" w:rsidR="00C83C17" w:rsidRPr="00391907" w:rsidRDefault="00C83C17" w:rsidP="00A418B5">
            <w:pPr>
              <w:pStyle w:val="Heading3"/>
              <w:ind w:left="180"/>
            </w:pPr>
            <w:r>
              <w:t>Gujarati</w:t>
            </w:r>
          </w:p>
        </w:tc>
      </w:tr>
      <w:tr w:rsidR="0038613F" w14:paraId="67F0417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2A706A6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B6B2A5" w14:textId="60A19E17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18 અને તેની નીચેની વયના બાળકો માટે</w:t>
            </w:r>
            <w:r>
              <w:rPr>
                <w:rFonts w:ascii="Calibri" w:hAnsi="Calibri" w:hint="cs"/>
                <w:color w:val="000000"/>
                <w:lang w:bidi="gu-IN"/>
              </w:rPr>
              <w:t xml:space="preserve">, </w:t>
            </w: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ભોજન નિ:શુલ્ક છે.</w:t>
            </w:r>
            <w:r>
              <w:rPr>
                <w:rFonts w:ascii="Calibri" w:hAnsi="Calibri" w:hint="cs"/>
                <w:color w:val="000000"/>
                <w:lang w:bidi="gu-IN"/>
              </w:rPr>
              <w:t>  </w:t>
            </w:r>
          </w:p>
        </w:tc>
      </w:tr>
      <w:tr w:rsidR="0038613F" w14:paraId="3A0706E0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70BE3FF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3673D8" w14:textId="333ABB1D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આ સંસ્થા એક સમાન તક પ્રદાતા છે.</w:t>
            </w:r>
            <w:r>
              <w:rPr>
                <w:rFonts w:ascii="Calibri" w:hAnsi="Calibri" w:hint="cs"/>
                <w:color w:val="000000"/>
                <w:lang w:bidi="gu-IN"/>
              </w:rPr>
              <w:t> </w:t>
            </w:r>
          </w:p>
        </w:tc>
      </w:tr>
      <w:tr w:rsidR="0038613F" w14:paraId="5EFE949F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A9F9E4F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891BDC" w14:textId="6F290A72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ભોજન સ્થળો માટે 2-1-1 ને કૉલ કરો.</w:t>
            </w:r>
            <w:r>
              <w:rPr>
                <w:rFonts w:ascii="Calibri" w:hAnsi="Calibri" w:hint="cs"/>
                <w:color w:val="000000"/>
                <w:lang w:bidi="gu-IN"/>
              </w:rPr>
              <w:t> </w:t>
            </w:r>
          </w:p>
        </w:tc>
      </w:tr>
      <w:tr w:rsidR="0038613F" w14:paraId="2D2CF690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7987F76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05EBAB1" w14:textId="14829920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18 અને તેની નીચેની વયના બાળકો અને તરૂણો માટે નિ:શુલ્ક.</w:t>
            </w:r>
            <w:r>
              <w:rPr>
                <w:rFonts w:ascii="Calibri" w:hAnsi="Calibri" w:hint="cs"/>
                <w:color w:val="000000"/>
                <w:lang w:bidi="gu-IN"/>
              </w:rPr>
              <w:t> </w:t>
            </w:r>
          </w:p>
        </w:tc>
      </w:tr>
      <w:tr w:rsidR="0038613F" w14:paraId="5B7C924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0FBB91F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lastRenderedPageBreak/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3F9A6B0" w14:textId="71390EB4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 xml:space="preserve">વધુ માહિતી માટે 2-1-1 પર કૉલ કરો અથવા </w:t>
            </w:r>
            <w:r>
              <w:rPr>
                <w:rFonts w:ascii="Calibri" w:hAnsi="Calibri" w:hint="cs"/>
                <w:color w:val="000000"/>
                <w:lang w:bidi="gu-IN"/>
              </w:rPr>
              <w:t>http.www.fns.usda.gov/meals</w:t>
            </w: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4</w:t>
            </w:r>
            <w:r>
              <w:rPr>
                <w:rFonts w:ascii="Calibri" w:hAnsi="Calibri" w:hint="cs"/>
                <w:color w:val="000000"/>
                <w:lang w:bidi="gu-IN"/>
              </w:rPr>
              <w:t xml:space="preserve">kids </w:t>
            </w: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પર જાઓ</w:t>
            </w:r>
            <w:r>
              <w:rPr>
                <w:rFonts w:ascii="Calibri" w:hAnsi="Calibri" w:hint="cs"/>
                <w:color w:val="000000"/>
                <w:lang w:bidi="gu-IN"/>
              </w:rPr>
              <w:t> </w:t>
            </w:r>
          </w:p>
        </w:tc>
      </w:tr>
      <w:tr w:rsidR="0038613F" w14:paraId="747036DF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5041CDC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9D3FBD1" w14:textId="34F6046E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નિ:શુલ્ક સમર મીલ્સ માટે અમારી સાથે જોડાઓ!</w:t>
            </w:r>
            <w:r>
              <w:rPr>
                <w:rFonts w:ascii="Calibri" w:hAnsi="Calibri" w:hint="cs"/>
                <w:color w:val="000000"/>
                <w:lang w:bidi="gu-IN"/>
              </w:rPr>
              <w:t> </w:t>
            </w:r>
          </w:p>
        </w:tc>
      </w:tr>
      <w:tr w:rsidR="0038613F" w14:paraId="370CF02D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FF600D3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B8A6336" w14:textId="5D14BF4F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તમારે ત્રણ જુદી-જુદી વસ્તુઓ લેવી જરૂરી છે.</w:t>
            </w:r>
            <w:r>
              <w:rPr>
                <w:rFonts w:ascii="Calibri" w:hAnsi="Calibri" w:hint="cs"/>
                <w:color w:val="000000"/>
                <w:lang w:bidi="gu-IN"/>
              </w:rPr>
              <w:t>  </w:t>
            </w:r>
          </w:p>
        </w:tc>
      </w:tr>
      <w:tr w:rsidR="0038613F" w14:paraId="43B9468D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666B502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3ACC38" w14:textId="7FFC213F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 xml:space="preserve">પુખ્ત વયના લોકો માટે ભોજનની કિંમત </w:t>
            </w:r>
            <w:r>
              <w:rPr>
                <w:rFonts w:ascii="Calibri" w:hAnsi="Calibri" w:hint="cs"/>
                <w:color w:val="000000"/>
                <w:lang w:bidi="gu-IN"/>
              </w:rPr>
              <w:t xml:space="preserve">$‌____ </w:t>
            </w: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છે.</w:t>
            </w:r>
            <w:r>
              <w:rPr>
                <w:rFonts w:ascii="Calibri" w:hAnsi="Calibri" w:hint="cs"/>
                <w:color w:val="000000"/>
                <w:lang w:bidi="gu-IN"/>
              </w:rPr>
              <w:t>  </w:t>
            </w:r>
          </w:p>
        </w:tc>
      </w:tr>
      <w:tr w:rsidR="0038613F" w14:paraId="1FE3A165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5D470A1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F1AF6C" w14:textId="06946F24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 xml:space="preserve">તમારા સમુદાયમાં નિ:શુલ્ક ભોજન શોધવા માટે 2-1-1 પર કૉલ કરો અથવા </w:t>
            </w:r>
            <w:r>
              <w:rPr>
                <w:rFonts w:ascii="Calibri" w:hAnsi="Calibri" w:hint="cs"/>
                <w:color w:val="000000"/>
                <w:lang w:bidi="gu-IN"/>
              </w:rPr>
              <w:t>http.www.fns.usda.gov/meals</w:t>
            </w: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4</w:t>
            </w:r>
            <w:r>
              <w:rPr>
                <w:rFonts w:ascii="Calibri" w:hAnsi="Calibri" w:hint="cs"/>
                <w:color w:val="000000"/>
                <w:lang w:bidi="gu-IN"/>
              </w:rPr>
              <w:t xml:space="preserve">kids </w:t>
            </w: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પર જાઓ.</w:t>
            </w:r>
            <w:r>
              <w:rPr>
                <w:rFonts w:ascii="Calibri" w:hAnsi="Calibri" w:hint="cs"/>
                <w:color w:val="000000"/>
                <w:lang w:bidi="gu-IN"/>
              </w:rPr>
              <w:t> </w:t>
            </w:r>
          </w:p>
        </w:tc>
      </w:tr>
      <w:tr w:rsidR="0038613F" w14:paraId="39615E5E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AB36D64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787D07" w14:textId="0778784C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અમે 18 અને તેની નીચેની વયના બાળકો માટે</w:t>
            </w:r>
            <w:r>
              <w:rPr>
                <w:rFonts w:ascii="Calibri" w:hAnsi="Calibri" w:hint="cs"/>
                <w:color w:val="000000"/>
                <w:lang w:bidi="gu-IN"/>
              </w:rPr>
              <w:t xml:space="preserve">, </w:t>
            </w: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નિ:શુલ્ક</w:t>
            </w:r>
            <w:r>
              <w:rPr>
                <w:rFonts w:ascii="Calibri" w:hAnsi="Calibri" w:hint="cs"/>
                <w:color w:val="000000"/>
                <w:lang w:bidi="gu-IN"/>
              </w:rPr>
              <w:t xml:space="preserve">, </w:t>
            </w: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પોષણયુક્ત આહાર ઑફર કરીએ છીએ.</w:t>
            </w:r>
            <w:r>
              <w:rPr>
                <w:rFonts w:ascii="Calibri" w:hAnsi="Calibri" w:hint="cs"/>
                <w:color w:val="000000"/>
                <w:lang w:bidi="gu-IN"/>
              </w:rPr>
              <w:t> </w:t>
            </w:r>
          </w:p>
        </w:tc>
      </w:tr>
      <w:tr w:rsidR="0038613F" w14:paraId="147D011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76E1A68" w14:textId="77777777" w:rsidR="0038613F" w:rsidRDefault="0038613F" w:rsidP="0038613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F7F4F5" w14:textId="33ABA246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અમે નિ:શુલ્ક સવારનો નાસ્તો અને બપોરનું ભોજન ઑફર કરીએ છીએ.</w:t>
            </w:r>
            <w:r>
              <w:rPr>
                <w:rFonts w:ascii="Calibri" w:hAnsi="Calibri" w:hint="cs"/>
                <w:color w:val="000000"/>
                <w:lang w:bidi="gu-IN"/>
              </w:rPr>
              <w:t> </w:t>
            </w:r>
          </w:p>
        </w:tc>
      </w:tr>
      <w:tr w:rsidR="0038613F" w14:paraId="54F387B5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A9ECD82" w14:textId="77777777" w:rsidR="0038613F" w:rsidRDefault="0038613F" w:rsidP="0038613F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3EB005" w14:textId="5A7D26C7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આ આહારમાં ડુક્કરનું માંસ નથી.</w:t>
            </w:r>
            <w:r>
              <w:rPr>
                <w:rFonts w:ascii="Calibri" w:hAnsi="Calibri" w:hint="cs"/>
                <w:color w:val="000000"/>
                <w:lang w:bidi="gu-IN"/>
              </w:rPr>
              <w:t> </w:t>
            </w:r>
          </w:p>
        </w:tc>
      </w:tr>
      <w:tr w:rsidR="0038613F" w14:paraId="4232069C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DAA0711" w14:textId="77777777" w:rsidR="0038613F" w:rsidRDefault="0038613F" w:rsidP="0038613F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DDE8A0" w14:textId="0E4587D9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અમે ડુક્કરના માંસ રહિત વિકલ્પો ઑફર કરીએ છીએ.</w:t>
            </w:r>
            <w:r>
              <w:rPr>
                <w:rFonts w:ascii="Calibri" w:hAnsi="Calibri" w:hint="cs"/>
                <w:color w:val="000000"/>
                <w:lang w:bidi="gu-IN"/>
              </w:rPr>
              <w:t> </w:t>
            </w:r>
          </w:p>
        </w:tc>
      </w:tr>
      <w:tr w:rsidR="0038613F" w14:paraId="3BA075A3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4346943" w14:textId="77777777" w:rsidR="0038613F" w:rsidRDefault="0038613F" w:rsidP="0038613F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9B6F9F8" w14:textId="1C79445C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અમે શાકાહારી વિકલ્પો ઑફર કરીએ છીએ.</w:t>
            </w:r>
            <w:r>
              <w:rPr>
                <w:rFonts w:ascii="Calibri" w:hAnsi="Calibri" w:hint="cs"/>
                <w:color w:val="000000"/>
                <w:lang w:bidi="gu-IN"/>
              </w:rPr>
              <w:t> </w:t>
            </w:r>
          </w:p>
        </w:tc>
      </w:tr>
      <w:tr w:rsidR="0038613F" w14:paraId="2EA98759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5CDC030" w14:textId="77777777" w:rsidR="0038613F" w:rsidRDefault="0038613F" w:rsidP="0038613F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52C057" w14:textId="73403D8F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દૂધ એ આહારનો ભાગ છે</w:t>
            </w:r>
            <w:r>
              <w:rPr>
                <w:rFonts w:ascii="Calibri" w:hAnsi="Calibri" w:hint="cs"/>
                <w:color w:val="000000"/>
                <w:lang w:bidi="gu-IN"/>
              </w:rPr>
              <w:t xml:space="preserve">, </w:t>
            </w: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પરંતુ તમે તેને નકારો તેમ બની શકે છે.</w:t>
            </w:r>
            <w:r>
              <w:rPr>
                <w:rFonts w:ascii="Calibri" w:hAnsi="Calibri" w:hint="cs"/>
                <w:color w:val="000000"/>
                <w:lang w:bidi="gu-IN"/>
              </w:rPr>
              <w:t> </w:t>
            </w:r>
          </w:p>
        </w:tc>
      </w:tr>
      <w:tr w:rsidR="0038613F" w14:paraId="015B00CB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8BA2E95" w14:textId="77777777" w:rsidR="0038613F" w:rsidRDefault="0038613F" w:rsidP="0038613F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99EE62" w14:textId="02868360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જો તમારૂં બાળક કોઈ એલર્જી ધરાવતું હોય તો અમને જણાવો.</w:t>
            </w:r>
            <w:r>
              <w:rPr>
                <w:rFonts w:ascii="Calibri" w:hAnsi="Calibri" w:hint="cs"/>
                <w:color w:val="000000"/>
                <w:lang w:bidi="gu-IN"/>
              </w:rPr>
              <w:t> </w:t>
            </w:r>
          </w:p>
        </w:tc>
      </w:tr>
      <w:tr w:rsidR="0038613F" w14:paraId="06052FF6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B3A2166" w14:textId="77777777" w:rsidR="0038613F" w:rsidRDefault="0038613F" w:rsidP="0038613F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1FFBA2" w14:textId="7D6AA70E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આ આહાર શાકાહારી છે.</w:t>
            </w:r>
            <w:r>
              <w:rPr>
                <w:rFonts w:ascii="Calibri" w:hAnsi="Calibri" w:hint="cs"/>
                <w:color w:val="000000"/>
                <w:lang w:bidi="gu-IN"/>
              </w:rPr>
              <w:t> </w:t>
            </w:r>
          </w:p>
        </w:tc>
      </w:tr>
      <w:tr w:rsidR="0038613F" w14:paraId="60AE642F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00DB1BF" w14:textId="77777777" w:rsidR="0038613F" w:rsidRDefault="0038613F" w:rsidP="0038613F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8689F26" w14:textId="7F97B23B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અમે 4થી જુલાઈના રોજ બંધ રહીશું.</w:t>
            </w:r>
            <w:r>
              <w:rPr>
                <w:rFonts w:ascii="Calibri" w:hAnsi="Calibri" w:hint="cs"/>
                <w:color w:val="000000"/>
                <w:lang w:bidi="gu-IN"/>
              </w:rPr>
              <w:t> </w:t>
            </w:r>
          </w:p>
        </w:tc>
      </w:tr>
      <w:tr w:rsidR="0038613F" w14:paraId="0EA25DF5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D464C8C" w14:textId="77777777" w:rsidR="0038613F" w:rsidRDefault="0038613F" w:rsidP="0038613F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F358CC" w14:textId="799D72CC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આ આહારમાં ગાયનું માંસ નથી.</w:t>
            </w:r>
            <w:r>
              <w:rPr>
                <w:rFonts w:ascii="Calibri" w:hAnsi="Calibri" w:hint="cs"/>
                <w:color w:val="000000"/>
                <w:lang w:bidi="gu-IN"/>
              </w:rPr>
              <w:t> </w:t>
            </w:r>
          </w:p>
        </w:tc>
      </w:tr>
      <w:tr w:rsidR="0038613F" w14:paraId="3ADEF720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5FB3D4D" w14:textId="77777777" w:rsidR="0038613F" w:rsidRDefault="0038613F" w:rsidP="0038613F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6B566B" w14:textId="2849F592" w:rsidR="0038613F" w:rsidRDefault="0038613F" w:rsidP="0038613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Shruti" w:hint="cs"/>
                <w:color w:val="000000"/>
                <w:cs/>
                <w:lang w:bidi="gu-IN"/>
              </w:rPr>
              <w:t>અમે ગાયના માંસ રહિત વિકલ્પો ઑફર કરીએ છીએ.</w:t>
            </w:r>
            <w:r>
              <w:rPr>
                <w:rFonts w:ascii="Calibri" w:hAnsi="Calibri" w:hint="cs"/>
                <w:color w:val="000000"/>
                <w:lang w:bidi="gu-IN"/>
              </w:rPr>
              <w:t> </w:t>
            </w:r>
          </w:p>
        </w:tc>
      </w:tr>
    </w:tbl>
    <w:p w14:paraId="004884FD" w14:textId="77777777" w:rsidR="00C83C17" w:rsidRPr="00C83C17" w:rsidRDefault="00C83C17" w:rsidP="00C83C17"/>
    <w:p w14:paraId="43DD1A8C" w14:textId="77777777" w:rsidR="00D01AEC" w:rsidRDefault="00D01AEC" w:rsidP="00D01AEC">
      <w:pPr>
        <w:pStyle w:val="Heading1"/>
      </w:pPr>
      <w:bookmarkStart w:id="7" w:name="_Karen"/>
      <w:bookmarkEnd w:id="7"/>
      <w:r w:rsidRPr="00D01AEC">
        <w:t>Karen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6F7B92AD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D0C59BF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DBACA8" w14:textId="1002CA06" w:rsidR="00C83C17" w:rsidRPr="00391907" w:rsidRDefault="00C83C17" w:rsidP="00A418B5">
            <w:pPr>
              <w:pStyle w:val="Heading3"/>
              <w:ind w:left="180"/>
            </w:pPr>
            <w:r>
              <w:t>Karen</w:t>
            </w:r>
          </w:p>
        </w:tc>
      </w:tr>
      <w:tr w:rsidR="00461CE5" w14:paraId="6817D07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2B6FB8B" w14:textId="77777777" w:rsidR="00461CE5" w:rsidRDefault="00461CE5" w:rsidP="00461CE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DCF7B5" w14:textId="3A89BCB2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လၢဖိသၣ်အသးနံၣ်အိၣ်</w:t>
            </w:r>
            <w:r>
              <w:rPr>
                <w:rFonts w:ascii="Calibri" w:hAnsi="Calibri"/>
                <w:color w:val="000000"/>
              </w:rPr>
              <w:t xml:space="preserve"> 18 </w:t>
            </w:r>
            <w:r>
              <w:rPr>
                <w:rFonts w:ascii="Myanmar Text" w:hAnsi="Myanmar Text" w:cs="Myanmar Text"/>
                <w:color w:val="000000"/>
              </w:rPr>
              <w:t>နံၣ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ဒီးဆူအဖီလာ်တဖၣ်အဂီၢ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တၢ်အီၣ်တၢ်အီတဖၣ်န့ၣ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မ့ၢ်တၢ်လၢအကလီန့ၣ်လီၤ</w:t>
            </w:r>
            <w:r>
              <w:rPr>
                <w:rFonts w:ascii="Calibri" w:hAnsi="Calibri"/>
                <w:color w:val="000000"/>
              </w:rPr>
              <w:t>.  </w:t>
            </w:r>
          </w:p>
        </w:tc>
      </w:tr>
      <w:tr w:rsidR="00461CE5" w14:paraId="162D780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4A54CDA" w14:textId="77777777" w:rsidR="00461CE5" w:rsidRDefault="00461CE5" w:rsidP="00461CE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824F6B" w14:textId="5118DAD2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တၢ်ကရၢကရိအံၤဟ့ၣ်တၢ်ခွဲးတၢ်ယာ်ထဲသိးတုၤသိးန့ၣ်လီၤ</w:t>
            </w:r>
            <w:r>
              <w:rPr>
                <w:rFonts w:ascii="Calibri" w:hAnsi="Calibri"/>
                <w:color w:val="000000"/>
              </w:rPr>
              <w:t>. </w:t>
            </w:r>
          </w:p>
        </w:tc>
      </w:tr>
      <w:tr w:rsidR="00461CE5" w14:paraId="34FD47D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962EC00" w14:textId="77777777" w:rsidR="00461CE5" w:rsidRDefault="00461CE5" w:rsidP="00461CE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lastRenderedPageBreak/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4AA13" w14:textId="418F822E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လၢတၢ်အီၣ်တၢ်အီအတၢ်လီၢ်တၢ်ကျဲတဖၣ်အဂီၢ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ဆဲးကျိး</w:t>
            </w:r>
            <w:r>
              <w:rPr>
                <w:rFonts w:ascii="Calibri" w:hAnsi="Calibri"/>
                <w:color w:val="000000"/>
              </w:rPr>
              <w:t xml:space="preserve"> 2-1-1 </w:t>
            </w:r>
            <w:r>
              <w:rPr>
                <w:rFonts w:ascii="Myanmar Text" w:hAnsi="Myanmar Text" w:cs="Myanmar Text"/>
                <w:color w:val="000000"/>
              </w:rPr>
              <w:t>န့ၣ်တက့ၢ်</w:t>
            </w:r>
            <w:r>
              <w:rPr>
                <w:rFonts w:ascii="Calibri" w:hAnsi="Calibri"/>
                <w:color w:val="000000"/>
              </w:rPr>
              <w:t>. </w:t>
            </w:r>
          </w:p>
        </w:tc>
      </w:tr>
      <w:tr w:rsidR="00461CE5" w14:paraId="4B5F4A01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3BA9C29" w14:textId="77777777" w:rsidR="00461CE5" w:rsidRDefault="00461CE5" w:rsidP="00461CE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05B78C" w14:textId="3981FB06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18 </w:t>
            </w:r>
            <w:r>
              <w:rPr>
                <w:rFonts w:ascii="Myanmar Text" w:hAnsi="Myanmar Text" w:cs="Myanmar Text"/>
                <w:color w:val="000000"/>
              </w:rPr>
              <w:t>နံၣ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ဒီးဆူအဖီလာ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တဖၣ်အဂီၢ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မ့ၢ်တၢ်လၢအကလီန့ၣ်လီၤ</w:t>
            </w:r>
            <w:r>
              <w:rPr>
                <w:rFonts w:ascii="Calibri" w:hAnsi="Calibri"/>
                <w:color w:val="000000"/>
              </w:rPr>
              <w:t>. </w:t>
            </w:r>
          </w:p>
        </w:tc>
      </w:tr>
      <w:tr w:rsidR="00461CE5" w14:paraId="5F2ED2AF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1A6E188" w14:textId="77777777" w:rsidR="00461CE5" w:rsidRDefault="00461CE5" w:rsidP="00461CE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A26D7BB" w14:textId="4A87E6A0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လၢဆူညါတၢ်ဂ့ၢ်တၢ်ကျိၤအဂီၢ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ဆဲးကျိး</w:t>
            </w:r>
            <w:r>
              <w:rPr>
                <w:rFonts w:ascii="Calibri" w:hAnsi="Calibri"/>
                <w:color w:val="000000"/>
              </w:rPr>
              <w:t xml:space="preserve"> 2-1-1 </w:t>
            </w:r>
            <w:r>
              <w:rPr>
                <w:rFonts w:ascii="Myanmar Text" w:hAnsi="Myanmar Text" w:cs="Myanmar Text"/>
                <w:color w:val="000000"/>
              </w:rPr>
              <w:t>မ့တမ့ၢ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နုာ်လီၤကွၢ်ဖဲ</w:t>
            </w:r>
            <w:r>
              <w:rPr>
                <w:rFonts w:ascii="Calibri" w:hAnsi="Calibri"/>
                <w:color w:val="000000"/>
              </w:rPr>
              <w:t xml:space="preserve"> http.www.fns.usda.gov/meals4kids </w:t>
            </w:r>
            <w:r>
              <w:rPr>
                <w:rFonts w:ascii="Myanmar Text" w:hAnsi="Myanmar Text" w:cs="Myanmar Text"/>
                <w:color w:val="000000"/>
              </w:rPr>
              <w:t>န့ၣ်တက့ၢ်</w:t>
            </w:r>
            <w:r>
              <w:rPr>
                <w:rFonts w:ascii="Calibri" w:hAnsi="Calibri"/>
                <w:color w:val="000000"/>
              </w:rPr>
              <w:t> </w:t>
            </w:r>
          </w:p>
        </w:tc>
      </w:tr>
      <w:tr w:rsidR="00461CE5" w14:paraId="7AB934F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25574CB" w14:textId="77777777" w:rsidR="00461CE5" w:rsidRDefault="00461CE5" w:rsidP="00461CE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36E54D5" w14:textId="5AA772F9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ဟဲပာ်ဖှိၣ်ဃုာ်သးဒီးပှၤ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လၢတၢ်ကိၢ်ခါကတီၢ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အတၢ်အီၣ်တၢ်အီလၢ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အကလီတဖၣ်အဂီၢ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န့ၣ်တက့ၢ်</w:t>
            </w:r>
            <w:r>
              <w:rPr>
                <w:rFonts w:ascii="Calibri" w:hAnsi="Calibri"/>
                <w:color w:val="000000"/>
              </w:rPr>
              <w:t>. </w:t>
            </w:r>
          </w:p>
        </w:tc>
      </w:tr>
      <w:tr w:rsidR="00461CE5" w14:paraId="7BAAD2F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E329DEF" w14:textId="77777777" w:rsidR="00461CE5" w:rsidRDefault="00461CE5" w:rsidP="00461CE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E1B35D" w14:textId="64F2950B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နဘၣ်ဟံးန့ၢ်တၢ်ဖိတၢ်လံၤလၢလီၤဆီလိာ်အသး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သၢခါန့ၣ်လီၤ</w:t>
            </w:r>
            <w:r>
              <w:rPr>
                <w:rFonts w:ascii="Calibri" w:hAnsi="Calibri"/>
                <w:color w:val="000000"/>
              </w:rPr>
              <w:t>.  </w:t>
            </w:r>
          </w:p>
        </w:tc>
      </w:tr>
      <w:tr w:rsidR="00461CE5" w14:paraId="0DA0E4E3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36B77C9" w14:textId="77777777" w:rsidR="00461CE5" w:rsidRDefault="00461CE5" w:rsidP="00461CE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DF4D30" w14:textId="494CB7FD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ပှၤဒိၣ်တုာ်ခိၣ်ပှဲၤအတၢ်အီၣ်တၢ်အီအပှ့ၤန့ၣ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မ့ၢ်ဝဲ</w:t>
            </w:r>
            <w:r>
              <w:rPr>
                <w:rFonts w:ascii="Calibri" w:hAnsi="Calibri"/>
                <w:color w:val="000000"/>
              </w:rPr>
              <w:t xml:space="preserve"> $____</w:t>
            </w:r>
            <w:r>
              <w:rPr>
                <w:rFonts w:ascii="Myanmar Text" w:hAnsi="Myanmar Text" w:cs="Myanmar Text"/>
                <w:color w:val="000000"/>
              </w:rPr>
              <w:t>န့ၣ်လီၤ</w:t>
            </w:r>
            <w:r>
              <w:rPr>
                <w:rFonts w:ascii="Calibri" w:hAnsi="Calibri"/>
                <w:color w:val="000000"/>
              </w:rPr>
              <w:t>.  </w:t>
            </w:r>
          </w:p>
        </w:tc>
      </w:tr>
      <w:tr w:rsidR="00461CE5" w14:paraId="5A47842D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0797FA6" w14:textId="77777777" w:rsidR="00461CE5" w:rsidRDefault="00461CE5" w:rsidP="00461CE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0230370" w14:textId="1F3B3B74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ဆဲးကျိး</w:t>
            </w:r>
            <w:r>
              <w:rPr>
                <w:rFonts w:ascii="Calibri" w:hAnsi="Calibri"/>
                <w:color w:val="000000"/>
              </w:rPr>
              <w:t xml:space="preserve"> 2-1-1 </w:t>
            </w:r>
            <w:r>
              <w:rPr>
                <w:rFonts w:ascii="Myanmar Text" w:hAnsi="Myanmar Text" w:cs="Myanmar Text"/>
                <w:color w:val="000000"/>
              </w:rPr>
              <w:t>မ့တမ့ၢ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နုာ်လီၤကွၢ်ဖဲ</w:t>
            </w:r>
            <w:r>
              <w:rPr>
                <w:rFonts w:ascii="Calibri" w:hAnsi="Calibri"/>
                <w:color w:val="000000"/>
              </w:rPr>
              <w:t xml:space="preserve"> http.www.fns.usda.gov/meals4kids </w:t>
            </w:r>
            <w:r>
              <w:rPr>
                <w:rFonts w:ascii="Myanmar Text" w:hAnsi="Myanmar Text" w:cs="Myanmar Text"/>
                <w:color w:val="000000"/>
              </w:rPr>
              <w:t>လၢနကဃုကွၢ်တၢ်အီၣ်တၢ်အီလၢအကလီ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လၢနပှၤတဝၢပူၤအဂီၢ်တက့ၢ်</w:t>
            </w:r>
            <w:r>
              <w:rPr>
                <w:rFonts w:ascii="Calibri" w:hAnsi="Calibri"/>
                <w:color w:val="000000"/>
              </w:rPr>
              <w:t>. </w:t>
            </w:r>
          </w:p>
        </w:tc>
      </w:tr>
      <w:tr w:rsidR="00461CE5" w14:paraId="36B32A0A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4A69DCD" w14:textId="77777777" w:rsidR="00461CE5" w:rsidRDefault="00461CE5" w:rsidP="00461CE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7006F1C" w14:textId="3E64A31D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ပဟ့ၣ်တၢ်အီၣ်န့ၢ်ဂံၢ်န့ၢ်ဘါလၢအကလီတဖၣ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လၢဖိသၣ်လၢအသးနံၣ်အိၣ်</w:t>
            </w:r>
            <w:r>
              <w:rPr>
                <w:rFonts w:ascii="Calibri" w:hAnsi="Calibri"/>
                <w:color w:val="000000"/>
              </w:rPr>
              <w:t xml:space="preserve"> 18 </w:t>
            </w:r>
            <w:r>
              <w:rPr>
                <w:rFonts w:ascii="Myanmar Text" w:hAnsi="Myanmar Text" w:cs="Myanmar Text"/>
                <w:color w:val="000000"/>
              </w:rPr>
              <w:t>နံၣ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ဒီးဆူအဖီလာ်တဖၣ်အဂီၢ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န့ၣ်လီၤ</w:t>
            </w:r>
            <w:r>
              <w:rPr>
                <w:rFonts w:ascii="Calibri" w:hAnsi="Calibri"/>
                <w:color w:val="000000"/>
              </w:rPr>
              <w:t>. </w:t>
            </w:r>
          </w:p>
        </w:tc>
      </w:tr>
      <w:tr w:rsidR="00461CE5" w14:paraId="619FEF4D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2608333" w14:textId="77777777" w:rsidR="00461CE5" w:rsidRDefault="00461CE5" w:rsidP="00461CE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95EC88" w14:textId="35D25E70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ပဟ့ၣ်ဂီၤတၢ်အီၣ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ဒီး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မုၢ်ထူၣ်တၢ်အီၣ်လၢအကလီန့ၣ်လီၤ</w:t>
            </w:r>
            <w:r>
              <w:rPr>
                <w:rFonts w:ascii="Calibri" w:hAnsi="Calibri"/>
                <w:color w:val="000000"/>
              </w:rPr>
              <w:t>. </w:t>
            </w:r>
          </w:p>
        </w:tc>
      </w:tr>
      <w:tr w:rsidR="00461CE5" w14:paraId="16CA125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FAC4B44" w14:textId="77777777" w:rsidR="00461CE5" w:rsidRDefault="00461CE5" w:rsidP="00461CE5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D057EE" w14:textId="627DAC6D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လၢတၢ်အီတၢ်အီအကျါန့ၣ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တပၣ်ဃုာ်ဒီးထိးညၣ်ဘၣ်</w:t>
            </w:r>
            <w:r>
              <w:rPr>
                <w:rFonts w:ascii="Calibri" w:hAnsi="Calibri"/>
                <w:color w:val="000000"/>
              </w:rPr>
              <w:t>. </w:t>
            </w:r>
          </w:p>
        </w:tc>
      </w:tr>
      <w:tr w:rsidR="00461CE5" w14:paraId="5E78CD06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12E5504" w14:textId="77777777" w:rsidR="00461CE5" w:rsidRDefault="00461CE5" w:rsidP="00461CE5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9806A3F" w14:textId="0A4CC537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ပဟ့ၣ်တၢ်ဃုထၢတဖၣ်လၢ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တပၣ်ဃုာ်ဒီးထိးညၣ်န့ၣ်လီၤ</w:t>
            </w:r>
            <w:r>
              <w:rPr>
                <w:rFonts w:ascii="Calibri" w:hAnsi="Calibri"/>
                <w:color w:val="000000"/>
              </w:rPr>
              <w:t>. </w:t>
            </w:r>
          </w:p>
        </w:tc>
      </w:tr>
      <w:tr w:rsidR="00461CE5" w14:paraId="10F9CC0C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B5E4CB9" w14:textId="77777777" w:rsidR="00461CE5" w:rsidRDefault="00461CE5" w:rsidP="00461CE5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BB2447A" w14:textId="3E368CDF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ပဟ့ၣ်တၢ်ဃုထၢတဖၣ်လၢ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ပၣ်ဃုာ်ထဲတၢ်ဒိးတၢ်လၣ်န့ၣ်လီၤ</w:t>
            </w:r>
            <w:r>
              <w:rPr>
                <w:rFonts w:ascii="Calibri" w:hAnsi="Calibri"/>
                <w:color w:val="000000"/>
              </w:rPr>
              <w:t>. </w:t>
            </w:r>
          </w:p>
        </w:tc>
      </w:tr>
      <w:tr w:rsidR="00461CE5" w14:paraId="0CEB2708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A15A606" w14:textId="77777777" w:rsidR="00461CE5" w:rsidRDefault="00461CE5" w:rsidP="00461CE5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8F20D4" w14:textId="4DC72233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တၢ်နုၢ်ထံန့ၣ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ပၣ်ဃုာ်ဒီးတၢ်အီၣ်တၢ်အီဘၣ်ဆၣ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နဂ့ၢ်လိာ်အီၤသ့န့ၣ်လီၤ</w:t>
            </w:r>
            <w:r>
              <w:rPr>
                <w:rFonts w:ascii="Calibri" w:hAnsi="Calibri"/>
                <w:color w:val="000000"/>
              </w:rPr>
              <w:t>. </w:t>
            </w:r>
          </w:p>
        </w:tc>
      </w:tr>
      <w:tr w:rsidR="00461CE5" w14:paraId="5995ED66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445125B" w14:textId="77777777" w:rsidR="00461CE5" w:rsidRDefault="00461CE5" w:rsidP="00461CE5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DE0C97" w14:textId="6B77DA89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နဖိအီၣ်တၢ်တဘၣ်လိာ်သးဒီးသွံၣ်တခါခါန့ၣ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ဒုးသ့ၣ်ညါပှၤတက့ၢ်</w:t>
            </w:r>
            <w:r>
              <w:rPr>
                <w:rFonts w:ascii="Calibri" w:hAnsi="Calibri"/>
                <w:color w:val="000000"/>
              </w:rPr>
              <w:t>. </w:t>
            </w:r>
          </w:p>
        </w:tc>
      </w:tr>
      <w:tr w:rsidR="00461CE5" w14:paraId="59DE6A8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7C13526" w14:textId="77777777" w:rsidR="00461CE5" w:rsidRDefault="00461CE5" w:rsidP="00461CE5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20DD80" w14:textId="7007BC11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တၢ်အီၣ်တၢ်အီအံၤ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မ့ၢ်ဝဲလၢ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ပှၤတအီၣ်တၢ်ဖံးတၢ်ညၣ်အဂီၢ်န့ၣ်လီၤ</w:t>
            </w:r>
            <w:r>
              <w:rPr>
                <w:rFonts w:ascii="Calibri" w:hAnsi="Calibri"/>
                <w:color w:val="000000"/>
              </w:rPr>
              <w:t>. </w:t>
            </w:r>
          </w:p>
        </w:tc>
      </w:tr>
      <w:tr w:rsidR="00461CE5" w14:paraId="28357852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4A91CE6" w14:textId="77777777" w:rsidR="00461CE5" w:rsidRDefault="00461CE5" w:rsidP="00461CE5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6C68051" w14:textId="73C6D394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ပကပတုာ်ဃာ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အီၤဖဲ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လါယူၤလံ</w:t>
            </w:r>
            <w:r>
              <w:rPr>
                <w:rFonts w:ascii="Calibri" w:hAnsi="Calibri"/>
                <w:color w:val="000000"/>
              </w:rPr>
              <w:t xml:space="preserve"> 4 </w:t>
            </w:r>
            <w:r>
              <w:rPr>
                <w:rFonts w:ascii="Myanmar Text" w:hAnsi="Myanmar Text" w:cs="Myanmar Text"/>
                <w:color w:val="000000"/>
              </w:rPr>
              <w:t>သီန့ၣ်လီၤ</w:t>
            </w:r>
            <w:r>
              <w:rPr>
                <w:rFonts w:ascii="Calibri" w:hAnsi="Calibri"/>
                <w:color w:val="000000"/>
              </w:rPr>
              <w:t>. </w:t>
            </w:r>
          </w:p>
        </w:tc>
      </w:tr>
      <w:tr w:rsidR="00461CE5" w14:paraId="7E75208B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655B3EA" w14:textId="77777777" w:rsidR="00461CE5" w:rsidRDefault="00461CE5" w:rsidP="00461CE5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0E3CE7B" w14:textId="2DAFDB43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ဖဲတၢ်အီၣ်တၢ်အီအံၤအပူၤန့ၣ်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တပၣ်ဃုာ်ဒီးကျီၢ်ညၣ်ဘၣ်</w:t>
            </w:r>
            <w:r>
              <w:rPr>
                <w:rFonts w:ascii="Calibri" w:hAnsi="Calibri"/>
                <w:color w:val="000000"/>
              </w:rPr>
              <w:t>. </w:t>
            </w:r>
          </w:p>
        </w:tc>
      </w:tr>
      <w:tr w:rsidR="00461CE5" w14:paraId="17D0D9A4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E6E68DB" w14:textId="77777777" w:rsidR="00461CE5" w:rsidRDefault="00461CE5" w:rsidP="00461CE5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B99D36" w14:textId="4E7B74FA" w:rsidR="00461CE5" w:rsidRDefault="00461CE5" w:rsidP="00461CE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yanmar Text" w:hAnsi="Myanmar Text" w:cs="Myanmar Text"/>
                <w:color w:val="000000"/>
              </w:rPr>
              <w:t>ပဟ့ၣ်တၢ်ဃုထၢတဖၣ်လၢ</w:t>
            </w:r>
            <w:r>
              <w:rPr>
                <w:rFonts w:ascii="Calibri" w:hAnsi="Calibri"/>
                <w:color w:val="000000"/>
              </w:rPr>
              <w:t xml:space="preserve"> </w:t>
            </w:r>
            <w:r>
              <w:rPr>
                <w:rFonts w:ascii="Myanmar Text" w:hAnsi="Myanmar Text" w:cs="Myanmar Text"/>
                <w:color w:val="000000"/>
              </w:rPr>
              <w:t>တပၣ်ဃုာ်ဒီးကျီၢ်ညၣ်န့ၣ်လီၤ</w:t>
            </w:r>
            <w:r>
              <w:rPr>
                <w:rFonts w:ascii="Calibri" w:hAnsi="Calibri"/>
                <w:color w:val="000000"/>
              </w:rPr>
              <w:t>. </w:t>
            </w:r>
          </w:p>
        </w:tc>
      </w:tr>
    </w:tbl>
    <w:p w14:paraId="0D4EA493" w14:textId="77777777" w:rsidR="00C83C17" w:rsidRPr="00C83C17" w:rsidRDefault="00C83C17" w:rsidP="00C83C17"/>
    <w:p w14:paraId="14503F49" w14:textId="77777777" w:rsidR="00D01AEC" w:rsidRDefault="00D01AEC" w:rsidP="00D01AEC">
      <w:pPr>
        <w:pStyle w:val="Heading1"/>
      </w:pPr>
      <w:bookmarkStart w:id="8" w:name="_Kinyarwanda"/>
      <w:bookmarkEnd w:id="8"/>
      <w:r w:rsidRPr="00D01AEC">
        <w:lastRenderedPageBreak/>
        <w:t>Kinyarwanda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4A829BAA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FDBA978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011B56" w14:textId="42B4F20E" w:rsidR="00C83C17" w:rsidRPr="00391907" w:rsidRDefault="00C83C17" w:rsidP="00A418B5">
            <w:pPr>
              <w:pStyle w:val="Heading3"/>
              <w:ind w:left="180"/>
            </w:pPr>
            <w:r>
              <w:t>Kinyarwanda</w:t>
            </w:r>
          </w:p>
        </w:tc>
      </w:tr>
      <w:tr w:rsidR="00365599" w14:paraId="677A8A2F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F9AB867" w14:textId="77777777" w:rsidR="00365599" w:rsidRDefault="00365599" w:rsidP="00365599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DA1139F" w14:textId="779FAC20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Amafunguro ni ubuntu ku bana batarengeje imyaka 18.  </w:t>
            </w:r>
          </w:p>
        </w:tc>
      </w:tr>
      <w:tr w:rsidR="00365599" w14:paraId="0828E66D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3141B97" w14:textId="77777777" w:rsidR="00365599" w:rsidRDefault="00365599" w:rsidP="00365599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5736CFD" w14:textId="439B2E94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Iki kigo gitanga amahirwe angana. </w:t>
            </w:r>
          </w:p>
        </w:tc>
      </w:tr>
      <w:tr w:rsidR="00365599" w14:paraId="774655D0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41CA623" w14:textId="77777777" w:rsidR="00365599" w:rsidRDefault="00365599" w:rsidP="00365599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1E4B94" w14:textId="3356AD6C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Kugira ngo umenye ahatangirwa amafunguro, hamagara 2-1-1. </w:t>
            </w:r>
          </w:p>
        </w:tc>
      </w:tr>
      <w:tr w:rsidR="00365599" w14:paraId="018A017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056FFE0" w14:textId="77777777" w:rsidR="00365599" w:rsidRDefault="00365599" w:rsidP="00365599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A32333" w14:textId="1F47D0EB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Ni ubuntu ku bana n’ingimbi batarengeje imyaka 18. </w:t>
            </w:r>
          </w:p>
        </w:tc>
      </w:tr>
      <w:tr w:rsidR="00365599" w14:paraId="4E76A56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6662272" w14:textId="77777777" w:rsidR="00365599" w:rsidRDefault="00365599" w:rsidP="00365599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443373" w14:textId="21268231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Niba ukeneye andi makuru, hamagara 2-1-1 cyangwa ujye kuri http.www.fns.usda.gov/meals4kids </w:t>
            </w:r>
          </w:p>
        </w:tc>
      </w:tr>
      <w:tr w:rsidR="00365599" w14:paraId="01BDBF76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8B4EBEA" w14:textId="77777777" w:rsidR="00365599" w:rsidRDefault="00365599" w:rsidP="00365599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FCB3505" w14:textId="5D5D5BD4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Ifatanye natwe ku mafunguro y’impeshyi y’ubuntu! </w:t>
            </w:r>
          </w:p>
        </w:tc>
      </w:tr>
      <w:tr w:rsidR="00365599" w14:paraId="1CF81E4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766BFA5" w14:textId="77777777" w:rsidR="00365599" w:rsidRDefault="00365599" w:rsidP="00365599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BD31C78" w14:textId="6198BF89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Ugomba gufata ibintu bitatu bitandukanye.  </w:t>
            </w:r>
          </w:p>
        </w:tc>
      </w:tr>
      <w:tr w:rsidR="00365599" w14:paraId="006598FD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5AE7F34" w14:textId="77777777" w:rsidR="00365599" w:rsidRDefault="00365599" w:rsidP="00365599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252DFEF" w14:textId="3BF8DDB6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Igiciro cy’ifunguro ry’umuntu mukuru ni amadorari____.  </w:t>
            </w:r>
          </w:p>
        </w:tc>
      </w:tr>
      <w:tr w:rsidR="00365599" w14:paraId="54AE065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4AAC81F" w14:textId="77777777" w:rsidR="00365599" w:rsidRDefault="00365599" w:rsidP="00365599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6CC3F88" w14:textId="555E5B05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Hamagara 2-1-1 cyangwa ujye kuri http.www.fns.usda.gov/meals4kids kugira ngo ubone ahatangirwa amafunguro y’ubuntu aho utuye. </w:t>
            </w:r>
          </w:p>
        </w:tc>
      </w:tr>
      <w:tr w:rsidR="00365599" w14:paraId="4B0A1A26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33631D1" w14:textId="77777777" w:rsidR="00365599" w:rsidRDefault="00365599" w:rsidP="00365599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21DC38" w14:textId="1FD6A8BC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Dutanga amafunguro y’ubuntu afite intungamubiri ku bana batarengeje imyaka 18. </w:t>
            </w:r>
          </w:p>
        </w:tc>
      </w:tr>
      <w:tr w:rsidR="00365599" w14:paraId="7546BB20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D99FA6C" w14:textId="77777777" w:rsidR="00365599" w:rsidRDefault="00365599" w:rsidP="00365599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28DA2C" w14:textId="0913E694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Dutanga ifunguro rya mu gitondo n’irya saa sita. </w:t>
            </w:r>
          </w:p>
        </w:tc>
      </w:tr>
      <w:tr w:rsidR="00365599" w14:paraId="19B96970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5859F41" w14:textId="77777777" w:rsidR="00365599" w:rsidRDefault="00365599" w:rsidP="00365599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3B585A" w14:textId="5B816AAB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Nta ngurube iri muri iri funguro. </w:t>
            </w:r>
          </w:p>
        </w:tc>
      </w:tr>
      <w:tr w:rsidR="00365599" w14:paraId="63164511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90EA103" w14:textId="77777777" w:rsidR="00365599" w:rsidRDefault="00365599" w:rsidP="00365599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43DA30" w14:textId="0EE61716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Dutanga ubwoko butandukanye butarimo ingurube bwo guhitamo. </w:t>
            </w:r>
          </w:p>
        </w:tc>
      </w:tr>
      <w:tr w:rsidR="00365599" w14:paraId="52017B13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8649103" w14:textId="77777777" w:rsidR="00365599" w:rsidRDefault="00365599" w:rsidP="00365599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1C193F" w14:textId="2C106F39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Dutanga ubwoko butandukanye bw’ibikomoka ku bimera bwo guhitamo. </w:t>
            </w:r>
          </w:p>
        </w:tc>
      </w:tr>
      <w:tr w:rsidR="00365599" w14:paraId="5519C43E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DDB650A" w14:textId="77777777" w:rsidR="00365599" w:rsidRDefault="00365599" w:rsidP="00365599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C00202" w14:textId="0D87BB72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Amata ni kimwe mu bigize ifunguro, ariko ushobora kuyanga. </w:t>
            </w:r>
          </w:p>
        </w:tc>
      </w:tr>
      <w:tr w:rsidR="00365599" w14:paraId="3BF479C9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88A5D3B" w14:textId="77777777" w:rsidR="00365599" w:rsidRDefault="00365599" w:rsidP="00365599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27910D" w14:textId="2B2EC0CF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Tumenyeshe niba hari ubwivumbure bw’umubiri umwana wawe agira. </w:t>
            </w:r>
          </w:p>
        </w:tc>
      </w:tr>
      <w:tr w:rsidR="00365599" w14:paraId="7C810C0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CF0FA99" w14:textId="77777777" w:rsidR="00365599" w:rsidRDefault="00365599" w:rsidP="00365599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CA8C9C" w14:textId="3BA7881C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Iri funguro rigizwe n’ibikomoka ku bimera gusa. </w:t>
            </w:r>
          </w:p>
        </w:tc>
      </w:tr>
      <w:tr w:rsidR="00365599" w14:paraId="028BE797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DB7035D" w14:textId="77777777" w:rsidR="00365599" w:rsidRDefault="00365599" w:rsidP="00365599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09082F" w14:textId="251D7BE1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Tuzafunga ku itariki ya 4 Nyakanga. </w:t>
            </w:r>
          </w:p>
        </w:tc>
      </w:tr>
      <w:tr w:rsidR="00365599" w14:paraId="7C43153F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C4050B7" w14:textId="77777777" w:rsidR="00365599" w:rsidRDefault="00365599" w:rsidP="00365599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65538C" w14:textId="77263B2E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Nta nyama z’inka ziri muri iri funguro. </w:t>
            </w:r>
          </w:p>
        </w:tc>
      </w:tr>
      <w:tr w:rsidR="00365599" w14:paraId="5552B31C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493079A" w14:textId="77777777" w:rsidR="00365599" w:rsidRDefault="00365599" w:rsidP="00365599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7976036" w14:textId="10B948C1" w:rsidR="00365599" w:rsidRDefault="00365599" w:rsidP="00365599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Dutanga ubwoko butandukanye butarimo inyama z’inka bwo guhitamo. </w:t>
            </w:r>
          </w:p>
        </w:tc>
      </w:tr>
    </w:tbl>
    <w:p w14:paraId="4A89B46D" w14:textId="77777777" w:rsidR="00C83C17" w:rsidRPr="00C83C17" w:rsidRDefault="00C83C17" w:rsidP="00C83C17"/>
    <w:p w14:paraId="2660433E" w14:textId="77777777" w:rsidR="00D01AEC" w:rsidRDefault="00D01AEC" w:rsidP="00D01AEC">
      <w:pPr>
        <w:pStyle w:val="Heading1"/>
      </w:pPr>
      <w:bookmarkStart w:id="9" w:name="_Kirundi"/>
      <w:bookmarkEnd w:id="9"/>
      <w:r w:rsidRPr="00D01AEC">
        <w:t>Kirundi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41AE67D0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2208850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1A6C02" w14:textId="76C07FDC" w:rsidR="00C83C17" w:rsidRPr="00391907" w:rsidRDefault="00C83C17" w:rsidP="00A418B5">
            <w:pPr>
              <w:pStyle w:val="Heading3"/>
              <w:ind w:left="180"/>
            </w:pPr>
            <w:r>
              <w:t>Kirundi</w:t>
            </w:r>
          </w:p>
        </w:tc>
      </w:tr>
      <w:tr w:rsidR="00A170DE" w14:paraId="4BF75EA0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AD15D4B" w14:textId="77777777" w:rsidR="00A170DE" w:rsidRDefault="00A170DE" w:rsidP="00A170DE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F4F212" w14:textId="42DEF798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Imfungurwa ni iz’ubuntu ku bana b’imyaka 18 n’abatayifise.  </w:t>
            </w:r>
          </w:p>
        </w:tc>
      </w:tr>
      <w:tr w:rsidR="00A170DE" w14:paraId="2EF2033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BF601E7" w14:textId="77777777" w:rsidR="00A170DE" w:rsidRDefault="00A170DE" w:rsidP="00A170DE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7B3FCB1" w14:textId="7ECD505E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Kino kigo gitanga amahirwe angana. </w:t>
            </w:r>
          </w:p>
        </w:tc>
      </w:tr>
      <w:tr w:rsidR="00A170DE" w14:paraId="0ADF76C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5724AEC" w14:textId="77777777" w:rsidR="00A170DE" w:rsidRDefault="00A170DE" w:rsidP="00A170DE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lastRenderedPageBreak/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B0EF76" w14:textId="2591114C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Kubw’ibabanza batangiramwo imfungurwa hamagara kuri 2-1-1. </w:t>
            </w:r>
          </w:p>
        </w:tc>
      </w:tr>
      <w:tr w:rsidR="00A170DE" w14:paraId="44FB8756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9DBB1BD" w14:textId="77777777" w:rsidR="00A170DE" w:rsidRDefault="00A170DE" w:rsidP="00A170DE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3E8184" w14:textId="495160DB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Ni ku buntu ku bana no ku miyabaga y’imyaka 18 n’abatayifise. </w:t>
            </w:r>
          </w:p>
        </w:tc>
      </w:tr>
      <w:tr w:rsidR="00A170DE" w14:paraId="277204AF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083B4AE" w14:textId="77777777" w:rsidR="00A170DE" w:rsidRDefault="00A170DE" w:rsidP="00A170DE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7B720CC" w14:textId="51FDA001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Ku yandi makuru hamagara kuri 2-1-1 canke uje kuri http.www.fns.usda.gov/meals4kids </w:t>
            </w:r>
          </w:p>
        </w:tc>
      </w:tr>
      <w:tr w:rsidR="00A170DE" w14:paraId="1A3134F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C2A72F5" w14:textId="77777777" w:rsidR="00A170DE" w:rsidRDefault="00A170DE" w:rsidP="00A170DE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89027C" w14:textId="09F0162A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Ifatanye natwe kubw’imfungurwa z’ubuntu zo mu ci! </w:t>
            </w:r>
          </w:p>
        </w:tc>
      </w:tr>
      <w:tr w:rsidR="00A170DE" w14:paraId="2B2BD0D5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CC92950" w14:textId="77777777" w:rsidR="00A170DE" w:rsidRDefault="00A170DE" w:rsidP="00A170DE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C42D67F" w14:textId="5A8F0DE4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Utegerezwa gufata ubwoko butatu butandukanye.  </w:t>
            </w:r>
          </w:p>
        </w:tc>
      </w:tr>
      <w:tr w:rsidR="00A170DE" w14:paraId="2AB3599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AF7373F" w14:textId="77777777" w:rsidR="00A170DE" w:rsidRDefault="00A170DE" w:rsidP="00A170DE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90F4AC0" w14:textId="3D14CC5B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Igiciro c’imfungurwa z’abantu bakuze n’amadorari___.  </w:t>
            </w:r>
          </w:p>
        </w:tc>
      </w:tr>
      <w:tr w:rsidR="00A170DE" w14:paraId="6B326F45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D805496" w14:textId="77777777" w:rsidR="00A170DE" w:rsidRDefault="00A170DE" w:rsidP="00A170DE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F39E5D1" w14:textId="61F08171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Hamagara kuri 2-1-1 canke uje kuri http.www.fns.usda.gov/meals4kids kugira uronke imfungurwa z’ubuntu mu kibano cawe. </w:t>
            </w:r>
          </w:p>
        </w:tc>
      </w:tr>
      <w:tr w:rsidR="00A170DE" w14:paraId="775F4129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8E39D16" w14:textId="77777777" w:rsidR="00A170DE" w:rsidRDefault="00A170DE" w:rsidP="00A170DE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0E0194" w14:textId="62A2C9B4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Dutanga ku buntu ingaburo ku bana b’imyaka 18 n’abatayifise. </w:t>
            </w:r>
          </w:p>
        </w:tc>
      </w:tr>
      <w:tr w:rsidR="00A170DE" w14:paraId="4966FA9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C53BD27" w14:textId="77777777" w:rsidR="00A170DE" w:rsidRDefault="00A170DE" w:rsidP="00A170DE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8C535D" w14:textId="1A20EFAF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Dutanga ku buntu imfungurwa zo mu gitondo n’iza sasita. </w:t>
            </w:r>
          </w:p>
        </w:tc>
      </w:tr>
      <w:tr w:rsidR="00A170DE" w14:paraId="3BB299B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EA84A9A" w14:textId="77777777" w:rsidR="00A170DE" w:rsidRDefault="00A170DE" w:rsidP="00A170DE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9429DF4" w14:textId="7C97D8A0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Nta ngurube irimwo muri izi mfungurwa. </w:t>
            </w:r>
          </w:p>
        </w:tc>
      </w:tr>
      <w:tr w:rsidR="00A170DE" w14:paraId="6F4A5C69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DBF0566" w14:textId="77777777" w:rsidR="00A170DE" w:rsidRDefault="00A170DE" w:rsidP="00A170DE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3EFBB0" w14:textId="685E59F9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Dutanga amahitamwo ku ngurube. </w:t>
            </w:r>
          </w:p>
        </w:tc>
      </w:tr>
      <w:tr w:rsidR="00A170DE" w14:paraId="3454EDE7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2C8214F" w14:textId="77777777" w:rsidR="00A170DE" w:rsidRDefault="00A170DE" w:rsidP="00A170DE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B27C3D" w14:textId="06AE9C5F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Dutanga amahitamwo ku batarya inyama. </w:t>
            </w:r>
          </w:p>
        </w:tc>
      </w:tr>
      <w:tr w:rsidR="00A170DE" w14:paraId="34DCF190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937842B" w14:textId="77777777" w:rsidR="00A170DE" w:rsidRDefault="00A170DE" w:rsidP="00A170DE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D649E1" w14:textId="73B1A61A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Amata ari mu bigize imfungurwa, ariko ushobora kuyanka. </w:t>
            </w:r>
          </w:p>
        </w:tc>
      </w:tr>
      <w:tr w:rsidR="00A170DE" w14:paraId="46DB8853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B2BFD54" w14:textId="77777777" w:rsidR="00A170DE" w:rsidRDefault="00A170DE" w:rsidP="00A170DE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1A23518" w14:textId="013E1921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Tumenyeshe nimba umwana afise wawe afise uguhurirwa na kumwe. </w:t>
            </w:r>
          </w:p>
        </w:tc>
      </w:tr>
      <w:tr w:rsidR="00A170DE" w14:paraId="22537CB0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F09B13E" w14:textId="77777777" w:rsidR="00A170DE" w:rsidRDefault="00A170DE" w:rsidP="00A170DE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E17BB3" w14:textId="4656A6D5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Izi mfungurwa ntanyama zirimwo. </w:t>
            </w:r>
          </w:p>
        </w:tc>
      </w:tr>
      <w:tr w:rsidR="00A170DE" w14:paraId="661EAFD2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7E32CAC" w14:textId="77777777" w:rsidR="00A170DE" w:rsidRDefault="00A170DE" w:rsidP="00A170DE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35C04A" w14:textId="054B1ACA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Tuzugara itariki 4 Mukakaro. </w:t>
            </w:r>
          </w:p>
        </w:tc>
      </w:tr>
      <w:tr w:rsidR="00A170DE" w14:paraId="7BBE74C7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24BFC6E" w14:textId="77777777" w:rsidR="00A170DE" w:rsidRDefault="00A170DE" w:rsidP="00A170DE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81FEC70" w14:textId="2D4F7B6B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</w:rPr>
              <w:t>Ntanyama y’inka irimwo muri izi mfungurwa. </w:t>
            </w:r>
          </w:p>
        </w:tc>
      </w:tr>
      <w:tr w:rsidR="00A170DE" w14:paraId="0B8F7855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492EC4E" w14:textId="77777777" w:rsidR="00A170DE" w:rsidRDefault="00A170DE" w:rsidP="00A170DE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804979" w14:textId="5D3E8F03" w:rsidR="00A170DE" w:rsidRDefault="00A170DE" w:rsidP="00A170DE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Dutanga amahitamwo ku nyama y’inka. </w:t>
            </w:r>
          </w:p>
        </w:tc>
      </w:tr>
    </w:tbl>
    <w:p w14:paraId="6D1FA597" w14:textId="77777777" w:rsidR="00C83C17" w:rsidRPr="00C83C17" w:rsidRDefault="00C83C17" w:rsidP="00C83C17"/>
    <w:p w14:paraId="56007105" w14:textId="77777777" w:rsidR="00D01AEC" w:rsidRDefault="00D01AEC" w:rsidP="00D01AEC">
      <w:pPr>
        <w:pStyle w:val="Heading1"/>
      </w:pPr>
      <w:bookmarkStart w:id="10" w:name="_Korean"/>
      <w:bookmarkEnd w:id="10"/>
      <w:r w:rsidRPr="00D01AEC">
        <w:t>Korean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120B3B3A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0557332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314405" w14:textId="2DBDBD5A" w:rsidR="00C83C17" w:rsidRPr="00391907" w:rsidRDefault="00C83C17" w:rsidP="00A418B5">
            <w:pPr>
              <w:pStyle w:val="Heading3"/>
              <w:ind w:left="180"/>
            </w:pPr>
            <w:r>
              <w:t>Korean</w:t>
            </w:r>
          </w:p>
        </w:tc>
      </w:tr>
      <w:tr w:rsidR="001D55AA" w14:paraId="3B33EE00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3EBD784" w14:textId="77777777" w:rsidR="001D55AA" w:rsidRDefault="001D55AA" w:rsidP="001D55A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9B7CCAE" w14:textId="4F000D51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hint="eastAsia"/>
                <w:color w:val="000000"/>
                <w:lang w:eastAsia="ko-KR"/>
              </w:rPr>
              <w:t>18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세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이하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아동의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식사는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무료입니다</w:t>
            </w:r>
            <w:r>
              <w:rPr>
                <w:rFonts w:ascii="Calibri" w:hAnsi="Calibri" w:hint="eastAsia"/>
                <w:color w:val="000000"/>
                <w:lang w:eastAsia="ko-KR"/>
              </w:rPr>
              <w:t>.  </w:t>
            </w:r>
          </w:p>
        </w:tc>
      </w:tr>
      <w:tr w:rsidR="001D55AA" w14:paraId="105D77A9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23E5815" w14:textId="77777777" w:rsidR="001D55AA" w:rsidRDefault="001D55AA" w:rsidP="001D55A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C5EE8D" w14:textId="500BB6CA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이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기관은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동등한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기회를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제공합니다</w:t>
            </w:r>
            <w:r>
              <w:rPr>
                <w:rFonts w:ascii="Calibri" w:hAnsi="Calibri" w:hint="eastAsia"/>
                <w:color w:val="000000"/>
                <w:lang w:eastAsia="ko-KR"/>
              </w:rPr>
              <w:t>. </w:t>
            </w:r>
          </w:p>
        </w:tc>
      </w:tr>
      <w:tr w:rsidR="001D55AA" w14:paraId="3AC082D5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CC4391A" w14:textId="77777777" w:rsidR="001D55AA" w:rsidRDefault="001D55AA" w:rsidP="001D55A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CF88D1" w14:textId="6C703F78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식사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제공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장소는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전화</w:t>
            </w:r>
            <w:r>
              <w:rPr>
                <w:rFonts w:ascii="Calibri" w:hAnsi="Calibri" w:hint="eastAsia"/>
                <w:color w:val="000000"/>
                <w:lang w:eastAsia="ko-KR"/>
              </w:rPr>
              <w:t>(2-1-1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번</w:t>
            </w:r>
            <w:r>
              <w:rPr>
                <w:rFonts w:ascii="Calibri" w:hAnsi="Calibri" w:hint="eastAsia"/>
                <w:color w:val="000000"/>
                <w:lang w:eastAsia="ko-KR"/>
              </w:rPr>
              <w:t>)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로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문의하십시오</w:t>
            </w:r>
            <w:r>
              <w:rPr>
                <w:rFonts w:ascii="Calibri" w:hAnsi="Calibri" w:hint="eastAsia"/>
                <w:color w:val="000000"/>
                <w:lang w:eastAsia="ko-KR"/>
              </w:rPr>
              <w:t>. </w:t>
            </w:r>
          </w:p>
        </w:tc>
      </w:tr>
      <w:tr w:rsidR="001D55AA" w14:paraId="008E709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667F51B" w14:textId="77777777" w:rsidR="001D55AA" w:rsidRDefault="001D55AA" w:rsidP="001D55A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32CA79" w14:textId="293FC180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hint="eastAsia"/>
                <w:color w:val="000000"/>
                <w:lang w:eastAsia="ko-KR"/>
              </w:rPr>
              <w:t>18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세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이하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아동과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십대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청소년은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무료입니다</w:t>
            </w:r>
            <w:r>
              <w:rPr>
                <w:rFonts w:ascii="Calibri" w:hAnsi="Calibri" w:hint="eastAsia"/>
                <w:color w:val="000000"/>
                <w:lang w:eastAsia="ko-KR"/>
              </w:rPr>
              <w:t>. </w:t>
            </w:r>
          </w:p>
        </w:tc>
      </w:tr>
      <w:tr w:rsidR="001D55AA" w14:paraId="2D331F05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382AC51" w14:textId="77777777" w:rsidR="001D55AA" w:rsidRDefault="001D55AA" w:rsidP="001D55A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lastRenderedPageBreak/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19A09A" w14:textId="0DEF1C5A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자세한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사항은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2-1-1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번으로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전화하거나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웹사이트</w:t>
            </w:r>
            <w:r>
              <w:rPr>
                <w:rFonts w:ascii="Calibri" w:hAnsi="Calibri" w:hint="eastAsia"/>
                <w:color w:val="000000"/>
                <w:lang w:eastAsia="ko-KR"/>
              </w:rPr>
              <w:t>(http.www.fns.usda.gov/meals4kids)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를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참조하십시오</w:t>
            </w:r>
            <w:r>
              <w:rPr>
                <w:rFonts w:ascii="Calibri" w:hAnsi="Calibri" w:hint="eastAsia"/>
                <w:color w:val="000000"/>
                <w:lang w:eastAsia="ko-KR"/>
              </w:rPr>
              <w:t> </w:t>
            </w:r>
          </w:p>
        </w:tc>
      </w:tr>
      <w:tr w:rsidR="001D55AA" w14:paraId="4873010D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D39CC06" w14:textId="77777777" w:rsidR="001D55AA" w:rsidRDefault="001D55AA" w:rsidP="001D55A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54C76A" w14:textId="291F5BCC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무료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여름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식사에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참여해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주십시오</w:t>
            </w:r>
            <w:r>
              <w:rPr>
                <w:rFonts w:ascii="Calibri" w:hAnsi="Calibri" w:hint="eastAsia"/>
                <w:color w:val="000000"/>
                <w:lang w:eastAsia="ko-KR"/>
              </w:rPr>
              <w:t>! </w:t>
            </w:r>
          </w:p>
        </w:tc>
      </w:tr>
      <w:tr w:rsidR="001D55AA" w14:paraId="437A976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EFC3DDD" w14:textId="77777777" w:rsidR="001D55AA" w:rsidRDefault="001D55AA" w:rsidP="001D55A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DE47F0" w14:textId="3311764E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세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가지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서로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다른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품목을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취해야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합니다</w:t>
            </w:r>
            <w:r>
              <w:rPr>
                <w:rFonts w:ascii="Calibri" w:hAnsi="Calibri" w:hint="eastAsia"/>
                <w:color w:val="000000"/>
                <w:lang w:eastAsia="ko-KR"/>
              </w:rPr>
              <w:t>.  </w:t>
            </w:r>
          </w:p>
        </w:tc>
      </w:tr>
      <w:tr w:rsidR="001D55AA" w14:paraId="12C1532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10E523B" w14:textId="77777777" w:rsidR="001D55AA" w:rsidRDefault="001D55AA" w:rsidP="001D55A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759426" w14:textId="3FF455F8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성인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식비는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$____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입니다</w:t>
            </w:r>
            <w:r>
              <w:rPr>
                <w:rFonts w:ascii="Calibri" w:hAnsi="Calibri" w:hint="eastAsia"/>
                <w:color w:val="000000"/>
                <w:lang w:eastAsia="ko-KR"/>
              </w:rPr>
              <w:t>.  </w:t>
            </w:r>
          </w:p>
        </w:tc>
      </w:tr>
      <w:tr w:rsidR="001D55AA" w14:paraId="362E6B5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DA0588A" w14:textId="77777777" w:rsidR="001D55AA" w:rsidRDefault="001D55AA" w:rsidP="001D55A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71574A" w14:textId="1B92D773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지역사회에서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제공하는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무료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급식에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대해서는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전화</w:t>
            </w:r>
            <w:r>
              <w:rPr>
                <w:rFonts w:ascii="Calibri" w:hAnsi="Calibri" w:hint="eastAsia"/>
                <w:color w:val="000000"/>
                <w:lang w:eastAsia="ko-KR"/>
              </w:rPr>
              <w:t>(2-1-1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번</w:t>
            </w:r>
            <w:r>
              <w:rPr>
                <w:rFonts w:ascii="Calibri" w:hAnsi="Calibri" w:hint="eastAsia"/>
                <w:color w:val="000000"/>
                <w:lang w:eastAsia="ko-KR"/>
              </w:rPr>
              <w:t>)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로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문의하시거나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웹사이트</w:t>
            </w:r>
            <w:r>
              <w:rPr>
                <w:rFonts w:ascii="Calibri" w:hAnsi="Calibri" w:hint="eastAsia"/>
                <w:color w:val="000000"/>
                <w:lang w:eastAsia="ko-KR"/>
              </w:rPr>
              <w:t>(http.www.fns.usda.gov/meals4kids)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를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참조하십시오</w:t>
            </w:r>
            <w:r>
              <w:rPr>
                <w:rFonts w:ascii="Calibri" w:hAnsi="Calibri" w:hint="eastAsia"/>
                <w:color w:val="000000"/>
                <w:lang w:eastAsia="ko-KR"/>
              </w:rPr>
              <w:t>. </w:t>
            </w:r>
          </w:p>
        </w:tc>
      </w:tr>
      <w:tr w:rsidR="001D55AA" w14:paraId="06F2269F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DD941C0" w14:textId="77777777" w:rsidR="001D55AA" w:rsidRDefault="001D55AA" w:rsidP="001D55A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2BC255E" w14:textId="6B600DC6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hint="eastAsia"/>
                <w:color w:val="000000"/>
                <w:lang w:eastAsia="ko-KR"/>
              </w:rPr>
              <w:t>18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세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이하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아동에게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무료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영양식을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제공합니다</w:t>
            </w:r>
            <w:r>
              <w:rPr>
                <w:rFonts w:ascii="Calibri" w:hAnsi="Calibri" w:hint="eastAsia"/>
                <w:color w:val="000000"/>
                <w:lang w:eastAsia="ko-KR"/>
              </w:rPr>
              <w:t>. </w:t>
            </w:r>
          </w:p>
        </w:tc>
      </w:tr>
      <w:tr w:rsidR="001D55AA" w14:paraId="1B6FD6E9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2C06055" w14:textId="77777777" w:rsidR="001D55AA" w:rsidRDefault="001D55AA" w:rsidP="001D55A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93C5AAF" w14:textId="5EFD4B35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무료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아침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식사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및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점심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식사를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제공합니다</w:t>
            </w:r>
            <w:r>
              <w:rPr>
                <w:rFonts w:ascii="Calibri" w:hAnsi="Calibri" w:hint="eastAsia"/>
                <w:color w:val="000000"/>
                <w:lang w:eastAsia="ko-KR"/>
              </w:rPr>
              <w:t>. </w:t>
            </w:r>
          </w:p>
        </w:tc>
      </w:tr>
      <w:tr w:rsidR="001D55AA" w14:paraId="4779ACDA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C947719" w14:textId="77777777" w:rsidR="001D55AA" w:rsidRDefault="001D55AA" w:rsidP="001D55AA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6A9B460" w14:textId="363B07D9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이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식사에는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돼지고기가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들어가지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않습니다</w:t>
            </w:r>
            <w:r>
              <w:rPr>
                <w:rFonts w:ascii="Calibri" w:hAnsi="Calibri" w:hint="eastAsia"/>
                <w:color w:val="000000"/>
                <w:lang w:eastAsia="ko-KR"/>
              </w:rPr>
              <w:t>. </w:t>
            </w:r>
          </w:p>
        </w:tc>
      </w:tr>
      <w:tr w:rsidR="001D55AA" w14:paraId="623C1805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1E90934" w14:textId="77777777" w:rsidR="001D55AA" w:rsidRDefault="001D55AA" w:rsidP="001D55AA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12D9D9" w14:textId="11A8D046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돼지고기가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들어가지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않는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옵션을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제공합니다</w:t>
            </w:r>
            <w:r>
              <w:rPr>
                <w:rFonts w:ascii="Calibri" w:hAnsi="Calibri" w:hint="eastAsia"/>
                <w:color w:val="000000"/>
                <w:lang w:eastAsia="ko-KR"/>
              </w:rPr>
              <w:t>. </w:t>
            </w:r>
          </w:p>
        </w:tc>
      </w:tr>
      <w:tr w:rsidR="001D55AA" w14:paraId="2F7D0324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6726EE1" w14:textId="77777777" w:rsidR="001D55AA" w:rsidRDefault="001D55AA" w:rsidP="001D55AA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147944" w14:textId="144AC900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채식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옵션을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제공합니다</w:t>
            </w:r>
            <w:r>
              <w:rPr>
                <w:rFonts w:ascii="Calibri" w:hAnsi="Calibri" w:hint="eastAsia"/>
                <w:color w:val="000000"/>
                <w:lang w:eastAsia="ko-KR"/>
              </w:rPr>
              <w:t>. </w:t>
            </w:r>
          </w:p>
        </w:tc>
      </w:tr>
      <w:tr w:rsidR="001D55AA" w14:paraId="2D22DB0D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9EE42F5" w14:textId="77777777" w:rsidR="001D55AA" w:rsidRDefault="001D55AA" w:rsidP="001D55A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8BAAC2" w14:textId="140DC7FD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우유가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식사의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일부로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제공되지만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거절하셔도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됩니다</w:t>
            </w:r>
            <w:r>
              <w:rPr>
                <w:rFonts w:ascii="Calibri" w:hAnsi="Calibri" w:hint="eastAsia"/>
                <w:color w:val="000000"/>
                <w:lang w:eastAsia="ko-KR"/>
              </w:rPr>
              <w:t>. </w:t>
            </w:r>
          </w:p>
        </w:tc>
      </w:tr>
      <w:tr w:rsidR="001D55AA" w14:paraId="79C3F43B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D3A3DE4" w14:textId="77777777" w:rsidR="001D55AA" w:rsidRDefault="001D55AA" w:rsidP="001D55A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652833" w14:textId="6FBDF738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자녀에게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알레르기가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있으면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알려주십시오</w:t>
            </w:r>
            <w:r>
              <w:rPr>
                <w:rFonts w:ascii="Calibri" w:hAnsi="Calibri" w:hint="eastAsia"/>
                <w:color w:val="000000"/>
                <w:lang w:eastAsia="ko-KR"/>
              </w:rPr>
              <w:t>. </w:t>
            </w:r>
          </w:p>
        </w:tc>
      </w:tr>
      <w:tr w:rsidR="001D55AA" w14:paraId="6550FA71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D7D751D" w14:textId="77777777" w:rsidR="001D55AA" w:rsidRDefault="001D55AA" w:rsidP="001D55A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102D924" w14:textId="65C21607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이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식사는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채식입니다</w:t>
            </w:r>
            <w:r>
              <w:rPr>
                <w:rFonts w:ascii="Calibri" w:hAnsi="Calibri" w:hint="eastAsia"/>
                <w:color w:val="000000"/>
                <w:lang w:eastAsia="ko-KR"/>
              </w:rPr>
              <w:t>. </w:t>
            </w:r>
          </w:p>
        </w:tc>
      </w:tr>
      <w:tr w:rsidR="001D55AA" w14:paraId="37607E9D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EA49C03" w14:textId="77777777" w:rsidR="001D55AA" w:rsidRDefault="001D55AA" w:rsidP="001D55A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021806" w14:textId="61D3FFF4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hint="eastAsia"/>
                <w:color w:val="000000"/>
                <w:lang w:eastAsia="ko-KR"/>
              </w:rPr>
              <w:t>7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월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4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일은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휴무입니다</w:t>
            </w:r>
            <w:r>
              <w:rPr>
                <w:rFonts w:ascii="Calibri" w:hAnsi="Calibri" w:hint="eastAsia"/>
                <w:color w:val="000000"/>
                <w:lang w:eastAsia="ko-KR"/>
              </w:rPr>
              <w:t>. </w:t>
            </w:r>
          </w:p>
        </w:tc>
      </w:tr>
      <w:tr w:rsidR="001D55AA" w14:paraId="132E0D8B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BE61E1C" w14:textId="77777777" w:rsidR="001D55AA" w:rsidRDefault="001D55AA" w:rsidP="001D55A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1DE02E" w14:textId="1D0F25AF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이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식사에는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쇠고기가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들어가지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않습니다</w:t>
            </w:r>
            <w:r>
              <w:rPr>
                <w:rFonts w:ascii="Calibri" w:hAnsi="Calibri" w:hint="eastAsia"/>
                <w:color w:val="000000"/>
                <w:lang w:eastAsia="ko-KR"/>
              </w:rPr>
              <w:t>. </w:t>
            </w:r>
          </w:p>
        </w:tc>
      </w:tr>
      <w:tr w:rsidR="001D55AA" w14:paraId="1B7DDE54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8CA5640" w14:textId="77777777" w:rsidR="001D55AA" w:rsidRDefault="001D55AA" w:rsidP="001D55A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5BBD67" w14:textId="69256F95" w:rsidR="001D55AA" w:rsidRDefault="001D55AA" w:rsidP="001D55A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쇠고기가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들어가지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않는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옵션을</w:t>
            </w:r>
            <w:r>
              <w:rPr>
                <w:rFonts w:ascii="Calibri" w:hAnsi="Calibri" w:hint="eastAsia"/>
                <w:color w:val="000000"/>
                <w:lang w:eastAsia="ko-KR"/>
              </w:rPr>
              <w:t xml:space="preserve"> </w:t>
            </w:r>
            <w:r>
              <w:rPr>
                <w:rFonts w:ascii="Malgun Gothic" w:eastAsia="Malgun Gothic" w:hAnsi="Malgun Gothic" w:cs="Malgun Gothic" w:hint="eastAsia"/>
                <w:color w:val="000000"/>
                <w:lang w:eastAsia="ko-KR"/>
              </w:rPr>
              <w:t>제공합니다</w:t>
            </w:r>
            <w:r>
              <w:rPr>
                <w:rFonts w:ascii="Calibri" w:hAnsi="Calibri" w:hint="eastAsia"/>
                <w:color w:val="000000"/>
                <w:lang w:eastAsia="ko-KR"/>
              </w:rPr>
              <w:t>. </w:t>
            </w:r>
          </w:p>
        </w:tc>
      </w:tr>
    </w:tbl>
    <w:p w14:paraId="68A3D5FE" w14:textId="77777777" w:rsidR="00C83C17" w:rsidRPr="00C83C17" w:rsidRDefault="00C83C17" w:rsidP="00C83C17"/>
    <w:p w14:paraId="69FCC24D" w14:textId="77777777" w:rsidR="00D01AEC" w:rsidRDefault="00D01AEC" w:rsidP="00D01AEC">
      <w:pPr>
        <w:pStyle w:val="Heading1"/>
      </w:pPr>
      <w:bookmarkStart w:id="11" w:name="_Malayalam"/>
      <w:bookmarkEnd w:id="11"/>
      <w:r w:rsidRPr="00D01AEC">
        <w:t>Malayalam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56A38D81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D622279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D175DE" w14:textId="01E56E30" w:rsidR="00C83C17" w:rsidRPr="00391907" w:rsidRDefault="00C83C17" w:rsidP="00A418B5">
            <w:pPr>
              <w:pStyle w:val="Heading3"/>
              <w:ind w:left="180"/>
            </w:pPr>
            <w:r>
              <w:t>Malayalam</w:t>
            </w:r>
          </w:p>
        </w:tc>
      </w:tr>
      <w:tr w:rsidR="00460D35" w14:paraId="1474D061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B786F1E" w14:textId="77777777" w:rsidR="00460D35" w:rsidRDefault="00460D35" w:rsidP="00460D3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64BC943" w14:textId="17D447E7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18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വയസ്സു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അതില്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താഴെയമുള്ള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കുട്ടികൾക്ക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ഭക്ഷണ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സൗജന്യമാണ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.</w:t>
            </w:r>
            <w:r>
              <w:rPr>
                <w:rFonts w:ascii="Calibri" w:hAnsi="Calibri" w:hint="cs"/>
                <w:color w:val="000000"/>
                <w:lang w:bidi="ml-IN"/>
              </w:rPr>
              <w:t>  </w:t>
            </w:r>
          </w:p>
        </w:tc>
      </w:tr>
      <w:tr w:rsidR="00460D35" w14:paraId="27E0066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06AE630" w14:textId="77777777" w:rsidR="00460D35" w:rsidRDefault="00460D35" w:rsidP="00460D3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00DAE30" w14:textId="45D720F7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ഈ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സ്ഥാപന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ഒരു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തുല്യ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അവസര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ദാതാവാണ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.</w:t>
            </w:r>
            <w:r>
              <w:rPr>
                <w:rFonts w:ascii="Calibri" w:hAnsi="Calibri" w:hint="cs"/>
                <w:color w:val="000000"/>
                <w:lang w:bidi="ml-IN"/>
              </w:rPr>
              <w:t> </w:t>
            </w:r>
          </w:p>
        </w:tc>
      </w:tr>
      <w:tr w:rsidR="00460D35" w14:paraId="53CFE313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861B81D" w14:textId="77777777" w:rsidR="00460D35" w:rsidRDefault="00460D35" w:rsidP="00460D3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lastRenderedPageBreak/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E12832" w14:textId="69187879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ഭക്ഷണ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ലഭ്യമാകുന്ന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സ്ഥലങ്ങൾ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അറിയാന്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2-1-1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എന്ന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നമ്പറിൽ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വിളിക്കുക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.</w:t>
            </w:r>
            <w:r>
              <w:rPr>
                <w:rFonts w:ascii="Calibri" w:hAnsi="Calibri" w:hint="cs"/>
                <w:color w:val="000000"/>
                <w:lang w:bidi="ml-IN"/>
              </w:rPr>
              <w:t> </w:t>
            </w:r>
          </w:p>
        </w:tc>
      </w:tr>
      <w:tr w:rsidR="00460D35" w14:paraId="14493BF0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94732BB" w14:textId="77777777" w:rsidR="00460D35" w:rsidRDefault="00460D35" w:rsidP="00460D3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B72202D" w14:textId="6AD2A481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18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വയസ്സിനു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അതിൽ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താഴെയു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പ്രായമുള്ള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കുട്ടികൾക്കു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കൗമാരക്കാർക്കു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സൗജന്യ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.</w:t>
            </w:r>
            <w:r>
              <w:rPr>
                <w:rFonts w:ascii="Calibri" w:hAnsi="Calibri" w:hint="cs"/>
                <w:color w:val="000000"/>
                <w:lang w:bidi="ml-IN"/>
              </w:rPr>
              <w:t> </w:t>
            </w:r>
          </w:p>
        </w:tc>
      </w:tr>
      <w:tr w:rsidR="00460D35" w14:paraId="123EE89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88D14B8" w14:textId="77777777" w:rsidR="00460D35" w:rsidRDefault="00460D35" w:rsidP="00460D3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60A8F7" w14:textId="2DFDCDF1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കൂടുതൽ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വിവരങ്ങൾക്ക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2-1-1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എന്ന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നമ്പറിൽ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വിളിക്കുക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അല്ലെങ്കിൽ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Calibri" w:hAnsi="Calibri" w:hint="cs"/>
                <w:color w:val="000000"/>
                <w:lang w:bidi="ml-IN"/>
              </w:rPr>
              <w:t>http.www.fns.usda.gov/meals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4</w:t>
            </w:r>
            <w:r>
              <w:rPr>
                <w:rFonts w:ascii="Calibri" w:hAnsi="Calibri" w:hint="cs"/>
                <w:color w:val="000000"/>
                <w:lang w:bidi="ml-IN"/>
              </w:rPr>
              <w:t xml:space="preserve">kids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സന്ദർശിക്കുക</w:t>
            </w:r>
            <w:r>
              <w:rPr>
                <w:rFonts w:ascii="Calibri" w:hAnsi="Calibri" w:hint="cs"/>
                <w:color w:val="000000"/>
                <w:lang w:bidi="ml-IN"/>
              </w:rPr>
              <w:t> </w:t>
            </w:r>
          </w:p>
        </w:tc>
      </w:tr>
      <w:tr w:rsidR="00460D35" w14:paraId="68044F8F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26CDE8A" w14:textId="77777777" w:rsidR="00460D35" w:rsidRDefault="00460D35" w:rsidP="00460D3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A22221" w14:textId="7CD271BC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സൗജന്യ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വേനൽക്കാല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ഭക്ഷണത്തിനായി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ഞങ്ങളോടൊപ്പ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ചേര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!</w:t>
            </w:r>
            <w:r>
              <w:rPr>
                <w:rFonts w:ascii="Calibri" w:hAnsi="Calibri" w:hint="cs"/>
                <w:color w:val="000000"/>
                <w:lang w:bidi="ml-IN"/>
              </w:rPr>
              <w:t> </w:t>
            </w:r>
          </w:p>
        </w:tc>
      </w:tr>
      <w:tr w:rsidR="00460D35" w14:paraId="669619AE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86D1FA8" w14:textId="77777777" w:rsidR="00460D35" w:rsidRDefault="00460D35" w:rsidP="00460D3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64296D" w14:textId="30623BAC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നിങ്ങൾ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മൂന്ന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വ്യത്യസ്ത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ഇനങ്ങൾ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എടുക്കണ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.</w:t>
            </w:r>
            <w:r>
              <w:rPr>
                <w:rFonts w:ascii="Calibri" w:hAnsi="Calibri" w:hint="cs"/>
                <w:color w:val="000000"/>
                <w:lang w:bidi="ml-IN"/>
              </w:rPr>
              <w:t>  </w:t>
            </w:r>
          </w:p>
        </w:tc>
      </w:tr>
      <w:tr w:rsidR="00460D35" w14:paraId="16410FF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764154F" w14:textId="77777777" w:rsidR="00460D35" w:rsidRDefault="00460D35" w:rsidP="00460D3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923D28" w14:textId="4398116C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മുതിർന്നവരുടെ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ഭക്ഷണത്തിന്‍റെ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വില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Calibri" w:hAnsi="Calibri" w:hint="cs"/>
                <w:color w:val="000000"/>
                <w:lang w:bidi="ml-IN"/>
              </w:rPr>
              <w:t xml:space="preserve">$____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ആണ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.</w:t>
            </w:r>
            <w:r>
              <w:rPr>
                <w:rFonts w:ascii="Calibri" w:hAnsi="Calibri" w:hint="cs"/>
                <w:color w:val="000000"/>
                <w:lang w:bidi="ml-IN"/>
              </w:rPr>
              <w:t>  </w:t>
            </w:r>
          </w:p>
        </w:tc>
      </w:tr>
      <w:tr w:rsidR="00460D35" w14:paraId="26F291FF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90EF1F7" w14:textId="77777777" w:rsidR="00460D35" w:rsidRDefault="00460D35" w:rsidP="00460D3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56C25" w14:textId="3BE13134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നിങ്ങളുടെ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കമ്മ്യൂണിറ്റിയിൽ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സൗജന്യ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ഭക്ഷണ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കണ്ടെത്താൻ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2-1-1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എന്ന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നമ്പറിൽ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വിളിക്കുക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അല്ലെങ്കിൽ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Calibri" w:hAnsi="Calibri" w:hint="cs"/>
                <w:color w:val="000000"/>
                <w:lang w:bidi="ml-IN"/>
              </w:rPr>
              <w:t>http.www.fns.usda.gov/meals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4</w:t>
            </w:r>
            <w:r>
              <w:rPr>
                <w:rFonts w:ascii="Calibri" w:hAnsi="Calibri" w:hint="cs"/>
                <w:color w:val="000000"/>
                <w:lang w:bidi="ml-IN"/>
              </w:rPr>
              <w:t xml:space="preserve">kids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സന്ദർശിക്കുക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.</w:t>
            </w:r>
            <w:r>
              <w:rPr>
                <w:rFonts w:ascii="Calibri" w:hAnsi="Calibri" w:hint="cs"/>
                <w:color w:val="000000"/>
                <w:lang w:bidi="ml-IN"/>
              </w:rPr>
              <w:t> </w:t>
            </w:r>
          </w:p>
        </w:tc>
      </w:tr>
      <w:tr w:rsidR="00460D35" w14:paraId="5472B8A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2D7B336" w14:textId="77777777" w:rsidR="00460D35" w:rsidRDefault="00460D35" w:rsidP="00460D3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02F4B5" w14:textId="492970FB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18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വയസ്സിനു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അതിൽ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താഴെയു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പ്രായമുള്ള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കുട്ടികൾക്കായി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ഞങ്ങൾ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സൗജന്യമായി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പോഷകാഹാര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വാഗ്ദാന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ചെയ്യുന്നു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.</w:t>
            </w:r>
            <w:r>
              <w:rPr>
                <w:rFonts w:ascii="Calibri" w:hAnsi="Calibri" w:hint="cs"/>
                <w:color w:val="000000"/>
                <w:lang w:bidi="ml-IN"/>
              </w:rPr>
              <w:t> </w:t>
            </w:r>
          </w:p>
        </w:tc>
      </w:tr>
      <w:tr w:rsidR="00460D35" w14:paraId="326E28C5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0225334" w14:textId="77777777" w:rsidR="00460D35" w:rsidRDefault="00460D35" w:rsidP="00460D35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DED3BF" w14:textId="55E025E6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ഞങ്ങൾ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സൗജന്യ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പ്രഭാതഭക്ഷണവു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ഉച്ചഭക്ഷണവു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വാഗ്ദാന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ചെയ്യുന്നു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.</w:t>
            </w:r>
            <w:r>
              <w:rPr>
                <w:rFonts w:ascii="Calibri" w:hAnsi="Calibri" w:hint="cs"/>
                <w:color w:val="000000"/>
                <w:lang w:bidi="ml-IN"/>
              </w:rPr>
              <w:t> </w:t>
            </w:r>
          </w:p>
        </w:tc>
      </w:tr>
      <w:tr w:rsidR="00460D35" w14:paraId="1B4AE3DA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71ED400" w14:textId="77777777" w:rsidR="00460D35" w:rsidRDefault="00460D35" w:rsidP="00460D35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B7D3F4" w14:textId="131AC4CB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ഈ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ഭക്ഷണത്തിൽ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പന്നിയിറച്ചി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ഇല്ല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.</w:t>
            </w:r>
            <w:r>
              <w:rPr>
                <w:rFonts w:ascii="Calibri" w:hAnsi="Calibri" w:hint="cs"/>
                <w:color w:val="000000"/>
                <w:lang w:bidi="ml-IN"/>
              </w:rPr>
              <w:t> </w:t>
            </w:r>
          </w:p>
        </w:tc>
      </w:tr>
      <w:tr w:rsidR="00460D35" w14:paraId="5822DF84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313DC1E" w14:textId="77777777" w:rsidR="00460D35" w:rsidRDefault="00460D35" w:rsidP="00460D35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BF02E09" w14:textId="04FC6A3B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ഞങ്ങൾ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പന്നിയിറച്ചി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രഹിത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ഓപ്ഷനുകളാണ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വാഗ്ദാന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ചെയ്യുന്നത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.</w:t>
            </w:r>
            <w:r>
              <w:rPr>
                <w:rFonts w:ascii="Calibri" w:hAnsi="Calibri" w:hint="cs"/>
                <w:color w:val="000000"/>
                <w:lang w:bidi="ml-IN"/>
              </w:rPr>
              <w:t> </w:t>
            </w:r>
          </w:p>
        </w:tc>
      </w:tr>
      <w:tr w:rsidR="00460D35" w14:paraId="20E58F32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CE5B966" w14:textId="77777777" w:rsidR="00460D35" w:rsidRDefault="00460D35" w:rsidP="00460D35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4064DDB" w14:textId="6283FBAD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ഞങ്ങൾ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വെജിറ്റേറിയൻ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ഓപ്ഷനുകൾ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വാഗ്ദാന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ചെയ്യുന്നുണ്ട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.</w:t>
            </w:r>
            <w:r>
              <w:rPr>
                <w:rFonts w:ascii="Calibri" w:hAnsi="Calibri" w:hint="cs"/>
                <w:color w:val="000000"/>
                <w:lang w:bidi="ml-IN"/>
              </w:rPr>
              <w:t> </w:t>
            </w:r>
          </w:p>
        </w:tc>
      </w:tr>
      <w:tr w:rsidR="00460D35" w14:paraId="05CE7837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1B33354" w14:textId="77777777" w:rsidR="00460D35" w:rsidRDefault="00460D35" w:rsidP="00460D35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2C4DFE6" w14:textId="7C5AF60F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പാൽ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ഭക്ഷണത്തിന്‍റെ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ഭാഗമാണ്</w:t>
            </w:r>
            <w:r>
              <w:rPr>
                <w:rFonts w:ascii="Calibri" w:hAnsi="Calibri" w:hint="cs"/>
                <w:color w:val="000000"/>
                <w:lang w:bidi="ml-IN"/>
              </w:rPr>
              <w:t xml:space="preserve">,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എന്നാൽ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നിങ്ങൾക്ക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അത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ഒഴിവാക്കാ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.</w:t>
            </w:r>
            <w:r>
              <w:rPr>
                <w:rFonts w:ascii="Calibri" w:hAnsi="Calibri" w:hint="cs"/>
                <w:color w:val="000000"/>
                <w:lang w:bidi="ml-IN"/>
              </w:rPr>
              <w:t> </w:t>
            </w:r>
          </w:p>
        </w:tc>
      </w:tr>
      <w:tr w:rsidR="00460D35" w14:paraId="0726F464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CE67A9E" w14:textId="77777777" w:rsidR="00460D35" w:rsidRDefault="00460D35" w:rsidP="00460D35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0FAF8C9" w14:textId="489E91F6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നിങ്ങളുടെ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കുട്ടിക്ക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എന്തെങ്കിലു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അലർജിയുണ്ടെങ്കിൽ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ഞങ്ങളെ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അറിയിക്കുക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.</w:t>
            </w:r>
            <w:r>
              <w:rPr>
                <w:rFonts w:ascii="Calibri" w:hAnsi="Calibri" w:hint="cs"/>
                <w:color w:val="000000"/>
                <w:lang w:bidi="ml-IN"/>
              </w:rPr>
              <w:t> </w:t>
            </w:r>
          </w:p>
        </w:tc>
      </w:tr>
      <w:tr w:rsidR="00460D35" w14:paraId="4F2962E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C7A4ABC" w14:textId="77777777" w:rsidR="00460D35" w:rsidRDefault="00460D35" w:rsidP="00460D35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920727" w14:textId="06527598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ഈ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ഭക്ഷണ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സസ്യാഹാരമാണ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.</w:t>
            </w:r>
            <w:r>
              <w:rPr>
                <w:rFonts w:ascii="Calibri" w:hAnsi="Calibri" w:hint="cs"/>
                <w:color w:val="000000"/>
                <w:lang w:bidi="ml-IN"/>
              </w:rPr>
              <w:t> </w:t>
            </w:r>
          </w:p>
        </w:tc>
      </w:tr>
      <w:tr w:rsidR="00460D35" w14:paraId="6D67ED21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1C4C60A" w14:textId="77777777" w:rsidR="00460D35" w:rsidRDefault="00460D35" w:rsidP="00460D35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EE19FD" w14:textId="2475F8ED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ജൂലൈ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4-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ന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ഞങ്ങൾ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പ്രവർത്തിക്കുന്നില്ല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.</w:t>
            </w:r>
            <w:r>
              <w:rPr>
                <w:rFonts w:ascii="Calibri" w:hAnsi="Calibri" w:hint="cs"/>
                <w:color w:val="000000"/>
                <w:lang w:bidi="ml-IN"/>
              </w:rPr>
              <w:t> </w:t>
            </w:r>
          </w:p>
        </w:tc>
      </w:tr>
      <w:tr w:rsidR="00460D35" w14:paraId="00538AD0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7010340" w14:textId="77777777" w:rsidR="00460D35" w:rsidRDefault="00460D35" w:rsidP="00460D35">
            <w:pPr>
              <w:spacing w:before="100" w:beforeAutospacing="1" w:after="100" w:afterAutospacing="1"/>
            </w:pPr>
            <w:r>
              <w:rPr>
                <w:color w:val="000000"/>
              </w:rPr>
              <w:lastRenderedPageBreak/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E67642" w14:textId="5CDB521F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ഈ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ഭക്ഷണത്തിൽ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ബീഫ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അടങ്ങിയിട്ടില്ല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.</w:t>
            </w:r>
            <w:r>
              <w:rPr>
                <w:rFonts w:ascii="Calibri" w:hAnsi="Calibri" w:hint="cs"/>
                <w:color w:val="000000"/>
                <w:lang w:bidi="ml-IN"/>
              </w:rPr>
              <w:t> </w:t>
            </w:r>
          </w:p>
        </w:tc>
      </w:tr>
      <w:tr w:rsidR="00460D35" w14:paraId="76227F0A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000EFF5" w14:textId="77777777" w:rsidR="00460D35" w:rsidRDefault="00460D35" w:rsidP="00460D35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024BCA" w14:textId="64EA47AD" w:rsidR="00460D35" w:rsidRDefault="00460D35" w:rsidP="00460D35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ഞങ്ങൾ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ബീഫ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രഹിത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ഓപ്ഷനുകളാണ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വാഗ്ദാനം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ml-IN"/>
              </w:rPr>
              <w:t>ചെയ്യുന്നത്</w:t>
            </w:r>
            <w:r>
              <w:rPr>
                <w:rFonts w:ascii="Calibri" w:hAnsi="Calibri" w:cs="Kartika" w:hint="cs"/>
                <w:color w:val="000000"/>
                <w:cs/>
                <w:lang w:bidi="ml-IN"/>
              </w:rPr>
              <w:t>.</w:t>
            </w:r>
            <w:r>
              <w:rPr>
                <w:rFonts w:ascii="Calibri" w:hAnsi="Calibri" w:hint="cs"/>
                <w:color w:val="000000"/>
                <w:lang w:bidi="ml-IN"/>
              </w:rPr>
              <w:t> </w:t>
            </w:r>
          </w:p>
        </w:tc>
      </w:tr>
    </w:tbl>
    <w:p w14:paraId="5AAEC255" w14:textId="77777777" w:rsidR="00C83C17" w:rsidRPr="00C83C17" w:rsidRDefault="00C83C17" w:rsidP="00C83C17"/>
    <w:p w14:paraId="20B6FCFC" w14:textId="77777777" w:rsidR="00D01AEC" w:rsidRDefault="00D01AEC" w:rsidP="00D01AEC">
      <w:pPr>
        <w:pStyle w:val="Heading1"/>
      </w:pPr>
      <w:bookmarkStart w:id="12" w:name="_Nepali"/>
      <w:bookmarkEnd w:id="12"/>
      <w:r w:rsidRPr="00D01AEC">
        <w:t>Nepali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5BE725EF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25B146B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2B018C" w14:textId="675D5051" w:rsidR="00C83C17" w:rsidRPr="00391907" w:rsidRDefault="00C83C17" w:rsidP="00A418B5">
            <w:pPr>
              <w:pStyle w:val="Heading3"/>
              <w:ind w:left="180"/>
            </w:pPr>
            <w:r>
              <w:t>Nepali</w:t>
            </w:r>
          </w:p>
        </w:tc>
      </w:tr>
      <w:tr w:rsidR="003E2FCC" w14:paraId="1540DC4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DA72601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69C896" w14:textId="4875197D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18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वर्ष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र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सोभन्द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कम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उमेरक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बालबालिकाक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लागि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खानाक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शुल्क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लाग्दैन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।</w:t>
            </w:r>
            <w:r>
              <w:rPr>
                <w:rFonts w:ascii="Calibri" w:hAnsi="Calibri" w:hint="cs"/>
                <w:color w:val="000000"/>
                <w:lang w:bidi="ne-NP"/>
              </w:rPr>
              <w:t>  </w:t>
            </w:r>
          </w:p>
        </w:tc>
      </w:tr>
      <w:tr w:rsidR="003E2FCC" w14:paraId="780D7A8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44ED1E6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D76369" w14:textId="4F5FB51D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य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समान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अवसर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प्रदायक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संस्थ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ह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।</w:t>
            </w:r>
            <w:r>
              <w:rPr>
                <w:rFonts w:ascii="Calibri" w:hAnsi="Calibri" w:hint="cs"/>
                <w:color w:val="000000"/>
                <w:lang w:bidi="ne-NP"/>
              </w:rPr>
              <w:t> </w:t>
            </w:r>
          </w:p>
        </w:tc>
      </w:tr>
      <w:tr w:rsidR="003E2FCC" w14:paraId="1CF4CAA5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8235109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DE889A1" w14:textId="25B3F82C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खान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पाइने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स्थानक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बारेम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जानकारी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प्राप्त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गर्नक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निम्ति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2-1-1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म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फोन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गर्नुहोस्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।</w:t>
            </w:r>
            <w:r>
              <w:rPr>
                <w:rFonts w:ascii="Calibri" w:hAnsi="Calibri" w:hint="cs"/>
                <w:color w:val="000000"/>
                <w:lang w:bidi="ne-NP"/>
              </w:rPr>
              <w:t> </w:t>
            </w:r>
          </w:p>
        </w:tc>
      </w:tr>
      <w:tr w:rsidR="003E2FCC" w14:paraId="30ADE6D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60ED7A8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743F51" w14:textId="04447346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18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वर्ष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र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सोभन्द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कम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उमेरक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बालबालिक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र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किशोरकिशोरीक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लागि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शुल्क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लाग्दैन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।</w:t>
            </w:r>
            <w:r>
              <w:rPr>
                <w:rFonts w:ascii="Calibri" w:hAnsi="Calibri" w:hint="cs"/>
                <w:color w:val="000000"/>
                <w:lang w:bidi="ne-NP"/>
              </w:rPr>
              <w:t> </w:t>
            </w:r>
          </w:p>
        </w:tc>
      </w:tr>
      <w:tr w:rsidR="003E2FCC" w14:paraId="4B0F4EC5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A7E56FF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BDC3CA4" w14:textId="5106FC40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तपाईं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यस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सम्बन्धम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थप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जानकारी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प्राप्त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गर्न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चाहनुहुन्छ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भने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2-1-1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म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कल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गर्नुहोस्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व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Calibri" w:hAnsi="Calibri" w:hint="cs"/>
                <w:color w:val="000000"/>
                <w:lang w:bidi="ne-NP"/>
              </w:rPr>
              <w:t>http.www.fns.usda.gov/meals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>4</w:t>
            </w:r>
            <w:r>
              <w:rPr>
                <w:rFonts w:ascii="Calibri" w:hAnsi="Calibri" w:hint="cs"/>
                <w:color w:val="000000"/>
                <w:lang w:bidi="ne-NP"/>
              </w:rPr>
              <w:t xml:space="preserve">kids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म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जानुहोस्</w:t>
            </w:r>
            <w:r>
              <w:rPr>
                <w:rFonts w:ascii="Calibri" w:hAnsi="Calibri" w:hint="cs"/>
                <w:color w:val="000000"/>
                <w:lang w:bidi="ne-NP"/>
              </w:rPr>
              <w:t> </w:t>
            </w:r>
          </w:p>
        </w:tc>
      </w:tr>
      <w:tr w:rsidR="003E2FCC" w14:paraId="357B3C7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54DCAB0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6583BA" w14:textId="14080975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गर्मीयामम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प्रदान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गरिने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खानाक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लागि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हामीसँग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सामेल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हुनुहोस्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!</w:t>
            </w:r>
            <w:r>
              <w:rPr>
                <w:rFonts w:ascii="Calibri" w:hAnsi="Calibri" w:hint="cs"/>
                <w:color w:val="000000"/>
                <w:lang w:bidi="ne-NP"/>
              </w:rPr>
              <w:t> </w:t>
            </w:r>
          </w:p>
        </w:tc>
      </w:tr>
      <w:tr w:rsidR="003E2FCC" w14:paraId="7DA77FB6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3CC0037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312D66" w14:textId="135F77B1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तपाईंले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तीन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वट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फरक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>-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फरक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कुराहरू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लैजानुपर्छ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।</w:t>
            </w:r>
            <w:r>
              <w:rPr>
                <w:rFonts w:ascii="Calibri" w:hAnsi="Calibri" w:hint="cs"/>
                <w:color w:val="000000"/>
                <w:lang w:bidi="ne-NP"/>
              </w:rPr>
              <w:t>  </w:t>
            </w:r>
          </w:p>
        </w:tc>
      </w:tr>
      <w:tr w:rsidR="003E2FCC" w14:paraId="25336949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DDB6B45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EFD2D" w14:textId="507F7EE4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वयस्क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व्यक्तिक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लागि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खानाक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शुल्क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Calibri" w:hAnsi="Calibri" w:hint="cs"/>
                <w:color w:val="000000"/>
                <w:lang w:bidi="ne-NP"/>
              </w:rPr>
              <w:t xml:space="preserve">$____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लाग्छ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।</w:t>
            </w:r>
            <w:r>
              <w:rPr>
                <w:rFonts w:ascii="Calibri" w:hAnsi="Calibri" w:hint="cs"/>
                <w:color w:val="000000"/>
                <w:lang w:bidi="ne-NP"/>
              </w:rPr>
              <w:t>  </w:t>
            </w:r>
          </w:p>
        </w:tc>
      </w:tr>
      <w:tr w:rsidR="003E2FCC" w14:paraId="6B9450DA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05AE95D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77870" w14:textId="4633D681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आफ्न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समुदायम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उपलब्ध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निःशुल्क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खानाक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बारेम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थाह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पाउन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2-1-1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म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कल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गर्नुहोस्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व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Calibri" w:hAnsi="Calibri" w:hint="cs"/>
                <w:color w:val="000000"/>
                <w:lang w:bidi="ne-NP"/>
              </w:rPr>
              <w:t>http.www.fns.usda.gov/meals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>4</w:t>
            </w:r>
            <w:r>
              <w:rPr>
                <w:rFonts w:ascii="Calibri" w:hAnsi="Calibri" w:hint="cs"/>
                <w:color w:val="000000"/>
                <w:lang w:bidi="ne-NP"/>
              </w:rPr>
              <w:t xml:space="preserve">kids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म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जानुहोस्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।</w:t>
            </w:r>
            <w:r>
              <w:rPr>
                <w:rFonts w:ascii="Calibri" w:hAnsi="Calibri" w:hint="cs"/>
                <w:color w:val="000000"/>
                <w:lang w:bidi="ne-NP"/>
              </w:rPr>
              <w:t> </w:t>
            </w:r>
          </w:p>
        </w:tc>
      </w:tr>
      <w:tr w:rsidR="003E2FCC" w14:paraId="142F7E6D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3EEB840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1F4F3B" w14:textId="4DB8FF5C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हामी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18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वर्ष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र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सोभन्द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कम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उमेरक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बालबालिकाक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लागि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निःशुल्क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र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पोषणयुक्त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खान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प्रदान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गर्छौँ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।</w:t>
            </w:r>
            <w:r>
              <w:rPr>
                <w:rFonts w:ascii="Calibri" w:hAnsi="Calibri" w:hint="cs"/>
                <w:color w:val="000000"/>
                <w:lang w:bidi="ne-NP"/>
              </w:rPr>
              <w:t> </w:t>
            </w:r>
          </w:p>
        </w:tc>
      </w:tr>
      <w:tr w:rsidR="003E2FCC" w14:paraId="2E2C37E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D11D5F7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04A51AD" w14:textId="4D2946DC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हामी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निःशुल्क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ब्रेकफास्ट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र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लन्च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प्रदान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गर्छौँ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।</w:t>
            </w:r>
            <w:r>
              <w:rPr>
                <w:rFonts w:ascii="Calibri" w:hAnsi="Calibri" w:hint="cs"/>
                <w:color w:val="000000"/>
                <w:lang w:bidi="ne-NP"/>
              </w:rPr>
              <w:t> </w:t>
            </w:r>
          </w:p>
        </w:tc>
      </w:tr>
      <w:tr w:rsidR="003E2FCC" w14:paraId="582D497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168B15D" w14:textId="77777777" w:rsidR="003E2FCC" w:rsidRDefault="003E2FCC" w:rsidP="003E2FCC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693BF0" w14:textId="439048FA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य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खानाम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सुँगुरक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मासु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मिसाइएक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हुँदैन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।</w:t>
            </w:r>
            <w:r>
              <w:rPr>
                <w:rFonts w:ascii="Calibri" w:hAnsi="Calibri" w:hint="cs"/>
                <w:color w:val="000000"/>
                <w:lang w:bidi="ne-NP"/>
              </w:rPr>
              <w:t> </w:t>
            </w:r>
          </w:p>
        </w:tc>
      </w:tr>
      <w:tr w:rsidR="003E2FCC" w14:paraId="22696D4A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C684DEB" w14:textId="77777777" w:rsidR="003E2FCC" w:rsidRDefault="003E2FCC" w:rsidP="003E2FCC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8821B98" w14:textId="114C7D9C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हामी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सुँगुरक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मासु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नमिसाइएक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खान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प्रदान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गर्छौँ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।</w:t>
            </w:r>
            <w:r>
              <w:rPr>
                <w:rFonts w:ascii="Calibri" w:hAnsi="Calibri" w:hint="cs"/>
                <w:color w:val="000000"/>
                <w:lang w:bidi="ne-NP"/>
              </w:rPr>
              <w:t> </w:t>
            </w:r>
          </w:p>
        </w:tc>
      </w:tr>
      <w:tr w:rsidR="003E2FCC" w14:paraId="781D8C63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19265E8" w14:textId="77777777" w:rsidR="003E2FCC" w:rsidRDefault="003E2FCC" w:rsidP="003E2FCC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85C4DB3" w14:textId="3E7B7488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हामी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शाकाहारी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खान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प्रदान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गर्छौँ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।</w:t>
            </w:r>
            <w:r>
              <w:rPr>
                <w:rFonts w:ascii="Calibri" w:hAnsi="Calibri" w:hint="cs"/>
                <w:color w:val="000000"/>
                <w:lang w:bidi="ne-NP"/>
              </w:rPr>
              <w:t> </w:t>
            </w:r>
          </w:p>
        </w:tc>
      </w:tr>
      <w:tr w:rsidR="003E2FCC" w14:paraId="14FC23BD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09FB34B" w14:textId="77777777" w:rsidR="003E2FCC" w:rsidRDefault="003E2FCC" w:rsidP="003E2FCC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AE0B81" w14:textId="21325B5A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खानाम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दुध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पनि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समावेश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गरिएक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हुन्छ</w:t>
            </w:r>
            <w:r>
              <w:rPr>
                <w:rFonts w:ascii="Calibri" w:hAnsi="Calibri" w:hint="cs"/>
                <w:color w:val="000000"/>
                <w:lang w:bidi="ne-NP"/>
              </w:rPr>
              <w:t xml:space="preserve">,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तर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तपाईं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दुध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नलिन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सक्नुहुन्छ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।</w:t>
            </w:r>
            <w:r>
              <w:rPr>
                <w:rFonts w:ascii="Calibri" w:hAnsi="Calibri" w:hint="cs"/>
                <w:color w:val="000000"/>
                <w:lang w:bidi="ne-NP"/>
              </w:rPr>
              <w:t> </w:t>
            </w:r>
          </w:p>
        </w:tc>
      </w:tr>
      <w:tr w:rsidR="003E2FCC" w14:paraId="27851526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7F3D544" w14:textId="77777777" w:rsidR="003E2FCC" w:rsidRDefault="003E2FCC" w:rsidP="003E2FCC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494FBE" w14:textId="23E74C49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तपाईंक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बच्चालाई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कुनै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एलर्जी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छ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भने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हामीलाई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थाह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दिनुहोस्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।</w:t>
            </w:r>
            <w:r>
              <w:rPr>
                <w:rFonts w:ascii="Calibri" w:hAnsi="Calibri" w:hint="cs"/>
                <w:color w:val="000000"/>
                <w:lang w:bidi="ne-NP"/>
              </w:rPr>
              <w:t> </w:t>
            </w:r>
          </w:p>
        </w:tc>
      </w:tr>
      <w:tr w:rsidR="003E2FCC" w14:paraId="5A51EA4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7892693" w14:textId="77777777" w:rsidR="003E2FCC" w:rsidRDefault="003E2FCC" w:rsidP="003E2FCC">
            <w:pPr>
              <w:spacing w:before="100" w:beforeAutospacing="1" w:after="100" w:afterAutospacing="1"/>
            </w:pPr>
            <w:r>
              <w:rPr>
                <w:color w:val="000000"/>
              </w:rPr>
              <w:lastRenderedPageBreak/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99B217" w14:textId="7B665605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य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शाकाहारी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खान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ह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।</w:t>
            </w:r>
            <w:r>
              <w:rPr>
                <w:rFonts w:ascii="Calibri" w:hAnsi="Calibri" w:hint="cs"/>
                <w:color w:val="000000"/>
                <w:lang w:bidi="ne-NP"/>
              </w:rPr>
              <w:t> </w:t>
            </w:r>
          </w:p>
        </w:tc>
      </w:tr>
      <w:tr w:rsidR="003E2FCC" w14:paraId="58EE4A56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395A267" w14:textId="77777777" w:rsidR="003E2FCC" w:rsidRDefault="003E2FCC" w:rsidP="003E2FCC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83FF84" w14:textId="1FFF054A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जुलाई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4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तारिखक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दिन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हाम्र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कार्यालय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बन्द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हुने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छ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।</w:t>
            </w:r>
            <w:r>
              <w:rPr>
                <w:rFonts w:ascii="Calibri" w:hAnsi="Calibri" w:hint="cs"/>
                <w:color w:val="000000"/>
                <w:lang w:bidi="ne-NP"/>
              </w:rPr>
              <w:t> </w:t>
            </w:r>
          </w:p>
        </w:tc>
      </w:tr>
      <w:tr w:rsidR="003E2FCC" w14:paraId="5239C476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8A6A7EC" w14:textId="77777777" w:rsidR="003E2FCC" w:rsidRDefault="003E2FCC" w:rsidP="003E2FCC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84EB0A" w14:textId="157AAAF2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य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खानाम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गाईक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मासु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मिसाइएक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छैन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।</w:t>
            </w:r>
            <w:r>
              <w:rPr>
                <w:rFonts w:ascii="Calibri" w:hAnsi="Calibri" w:hint="cs"/>
                <w:color w:val="000000"/>
                <w:lang w:bidi="ne-NP"/>
              </w:rPr>
              <w:t> </w:t>
            </w:r>
          </w:p>
        </w:tc>
      </w:tr>
      <w:tr w:rsidR="003E2FCC" w14:paraId="50D97E68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D32B6F1" w14:textId="77777777" w:rsidR="003E2FCC" w:rsidRDefault="003E2FCC" w:rsidP="003E2FCC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DA0E762" w14:textId="1DFCCF32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हामी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गाईक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मासु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नमिसाइएको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खाना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प्रदान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गर्छौँ</w:t>
            </w:r>
            <w:r>
              <w:rPr>
                <w:rFonts w:ascii="Calibri" w:hAnsi="Calibri" w:cs="Mangal" w:hint="cs"/>
                <w:color w:val="000000"/>
                <w:cs/>
                <w:lang w:bidi="ne-NP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ne-NP"/>
              </w:rPr>
              <w:t>।</w:t>
            </w:r>
            <w:r>
              <w:rPr>
                <w:rFonts w:ascii="Calibri" w:hAnsi="Calibri" w:hint="cs"/>
                <w:color w:val="000000"/>
                <w:lang w:bidi="ne-NP"/>
              </w:rPr>
              <w:t> </w:t>
            </w:r>
          </w:p>
        </w:tc>
      </w:tr>
    </w:tbl>
    <w:p w14:paraId="561C9A5F" w14:textId="77777777" w:rsidR="00C83C17" w:rsidRPr="00C83C17" w:rsidRDefault="00C83C17" w:rsidP="00C83C17"/>
    <w:p w14:paraId="27141070" w14:textId="77777777" w:rsidR="00D01AEC" w:rsidRDefault="00D01AEC" w:rsidP="00D01AEC">
      <w:pPr>
        <w:pStyle w:val="Heading1"/>
      </w:pPr>
      <w:bookmarkStart w:id="13" w:name="_Oromo"/>
      <w:bookmarkEnd w:id="13"/>
      <w:r w:rsidRPr="00D01AEC">
        <w:t>Oromo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1A7BC3E7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DC1655F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5AD3CA" w14:textId="36FABBF4" w:rsidR="00C83C17" w:rsidRPr="00391907" w:rsidRDefault="00C83C17" w:rsidP="00A418B5">
            <w:pPr>
              <w:pStyle w:val="Heading3"/>
              <w:ind w:left="180"/>
            </w:pPr>
            <w:r>
              <w:t>Oromo</w:t>
            </w:r>
          </w:p>
        </w:tc>
      </w:tr>
      <w:tr w:rsidR="003E2FCC" w14:paraId="3431EC6E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9172E64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5B7205" w14:textId="639F56D3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Daa’imman, waggaa 18 fi isaa gadi ta’aniif nyaata kafaalitii malee nyaatani.  </w:t>
            </w:r>
          </w:p>
        </w:tc>
      </w:tr>
      <w:tr w:rsidR="003E2FCC" w14:paraId="53116F19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A47FDCA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6E039AD" w14:textId="72D2C519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Dhaabbatni kun dhiyeessaa carraa wal- qixaa dhaa. </w:t>
            </w:r>
          </w:p>
        </w:tc>
      </w:tr>
      <w:tr w:rsidR="003E2FCC" w14:paraId="262183FA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EDFF656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FA1C6E" w14:textId="1AE0583B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Bakkeewwan nyaatatiif gara 2-1-1 itti bilbilaa. </w:t>
            </w:r>
          </w:p>
        </w:tc>
      </w:tr>
      <w:tr w:rsidR="003E2FCC" w14:paraId="39D902A3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ED0C364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E4CEA9" w14:textId="2BA5848F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Daa’immanii fi ijoollee waggaa 18 gadiitiif bilisadha. </w:t>
            </w:r>
          </w:p>
        </w:tc>
      </w:tr>
      <w:tr w:rsidR="003E2FCC" w14:paraId="6202AA26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546E781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2C13DC" w14:textId="07DB337A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Odeeffannoo dabalataaf gara 2-1-1 itti bilbilaa yookin http.www.fns.usda.gov/meals4kids ilaalaa </w:t>
            </w:r>
          </w:p>
        </w:tc>
      </w:tr>
      <w:tr w:rsidR="003E2FCC" w14:paraId="4A2B17DE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B465BBC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39EC4C" w14:textId="7F527468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Nyaata yeroo Gannaa bilisa ta’e argachuudhaaf nutti makamaa! </w:t>
            </w:r>
          </w:p>
        </w:tc>
      </w:tr>
      <w:tr w:rsidR="003E2FCC" w14:paraId="02FC8F10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23F8E04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381EA6" w14:textId="1948B69D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Dirqama waantota garaagaraa sadi fudhachuu qabdu.  </w:t>
            </w:r>
          </w:p>
        </w:tc>
      </w:tr>
      <w:tr w:rsidR="003E2FCC" w14:paraId="0CC0ED19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E091A9A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4E4BDB" w14:textId="15927031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Gatiin nyaata ga’eessaa $____ dha.  </w:t>
            </w:r>
          </w:p>
        </w:tc>
      </w:tr>
      <w:tr w:rsidR="003E2FCC" w14:paraId="3DDEC6E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0549812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85AC907" w14:textId="2DE6C265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Nyaata kafaalitii maleedha hawaasa keessan keessa jiru argachuudhaaf gara 2-1-1 itti bilbilaa yookin http.www.fns.usda.gov/meals4kids ilaalaa. </w:t>
            </w:r>
          </w:p>
        </w:tc>
      </w:tr>
      <w:tr w:rsidR="003E2FCC" w14:paraId="0705D1C5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680FF42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DCD4611" w14:textId="08BC782F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Daa’imman waggaa 18 fi isaa gadi ta’aniif nyaata bilisaa, madaalawaa ta’e ni dhiyeessina. </w:t>
            </w:r>
          </w:p>
        </w:tc>
      </w:tr>
      <w:tr w:rsidR="003E2FCC" w14:paraId="13481999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54D3302" w14:textId="77777777" w:rsidR="003E2FCC" w:rsidRDefault="003E2FCC" w:rsidP="003E2FCC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AA8F4B" w14:textId="415B4E3C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Ciree fi laaqana kafaalitii maleedhaan dhiyeessina. </w:t>
            </w:r>
          </w:p>
        </w:tc>
      </w:tr>
      <w:tr w:rsidR="003E2FCC" w14:paraId="5DDA4BC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00AC50B" w14:textId="77777777" w:rsidR="003E2FCC" w:rsidRDefault="003E2FCC" w:rsidP="003E2FCC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8361541" w14:textId="66D51F3F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Nyaata kana keessa foon booyyee hin jiru. </w:t>
            </w:r>
          </w:p>
        </w:tc>
      </w:tr>
      <w:tr w:rsidR="003E2FCC" w14:paraId="720FCA2D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A9A2A73" w14:textId="77777777" w:rsidR="003E2FCC" w:rsidRDefault="003E2FCC" w:rsidP="003E2FCC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5B3BBF" w14:textId="191CB0B8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Filannoo nyaataa kan foon booyyee irra bilisa ta’e dhiyeessina. </w:t>
            </w:r>
          </w:p>
        </w:tc>
      </w:tr>
      <w:tr w:rsidR="003E2FCC" w14:paraId="7331534B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2CC1E9A" w14:textId="77777777" w:rsidR="003E2FCC" w:rsidRDefault="003E2FCC" w:rsidP="003E2FCC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BBED655" w14:textId="7CB44DD8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Filannoowwan nyaata kuduraalee ni dhiyeessina. </w:t>
            </w:r>
          </w:p>
        </w:tc>
      </w:tr>
      <w:tr w:rsidR="003E2FCC" w14:paraId="55548F36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6554AF9" w14:textId="77777777" w:rsidR="003E2FCC" w:rsidRDefault="003E2FCC" w:rsidP="003E2FCC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12A0D7F" w14:textId="2C1B50DB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Annaan gosa nyaataa keessaa isa tokkodha, garuu dhiisuu dandeessu. </w:t>
            </w:r>
          </w:p>
        </w:tc>
      </w:tr>
      <w:tr w:rsidR="003E2FCC" w14:paraId="082862A7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806EECC" w14:textId="77777777" w:rsidR="003E2FCC" w:rsidRDefault="003E2FCC" w:rsidP="003E2FCC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03DC55" w14:textId="2EF99EED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Daa’imni keessan alaarjiiwwan kamiyyuu qabaannaan maaloo nu beeksisaa. </w:t>
            </w:r>
          </w:p>
        </w:tc>
      </w:tr>
      <w:tr w:rsidR="003E2FCC" w14:paraId="7F29726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05D55DF" w14:textId="77777777" w:rsidR="003E2FCC" w:rsidRDefault="003E2FCC" w:rsidP="003E2FCC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7B3FE23" w14:textId="3952BADF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Nyaatichi kan kuduraa fi muduraati. </w:t>
            </w:r>
          </w:p>
        </w:tc>
      </w:tr>
      <w:tr w:rsidR="003E2FCC" w14:paraId="24E6EA0E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416FCFC" w14:textId="77777777" w:rsidR="003E2FCC" w:rsidRDefault="003E2FCC" w:rsidP="003E2FCC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0F43D78" w14:textId="35D7CF82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Gaafa Adoolessa 4ffaa cufaadha. </w:t>
            </w:r>
          </w:p>
        </w:tc>
      </w:tr>
      <w:tr w:rsidR="003E2FCC" w14:paraId="6DDEB49D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9ADDD2C" w14:textId="77777777" w:rsidR="003E2FCC" w:rsidRDefault="003E2FCC" w:rsidP="003E2FCC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0AC2C4" w14:textId="3340878B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Nyaata kana keessa foon sangaa hin jiru. </w:t>
            </w:r>
          </w:p>
        </w:tc>
      </w:tr>
      <w:tr w:rsidR="003E2FCC" w14:paraId="52BDC6F1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3C3DBF5" w14:textId="77777777" w:rsidR="003E2FCC" w:rsidRDefault="003E2FCC" w:rsidP="003E2FCC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BD9EF4A" w14:textId="4D9CA6C1" w:rsidR="003E2FCC" w:rsidRDefault="003E2FCC" w:rsidP="003E2FC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AR"/>
              </w:rPr>
              <w:t>Filannoo nyaataa kan foon sangaa irra bilisa ta’e dhiyeessina. </w:t>
            </w:r>
          </w:p>
        </w:tc>
      </w:tr>
    </w:tbl>
    <w:p w14:paraId="6887D348" w14:textId="77777777" w:rsidR="00C83C17" w:rsidRPr="00C83C17" w:rsidRDefault="00C83C17" w:rsidP="00C83C17"/>
    <w:p w14:paraId="47C757B4" w14:textId="77777777" w:rsidR="00D01AEC" w:rsidRDefault="00D01AEC" w:rsidP="00D01AEC">
      <w:pPr>
        <w:pStyle w:val="Heading1"/>
      </w:pPr>
      <w:bookmarkStart w:id="14" w:name="_Pashto"/>
      <w:bookmarkEnd w:id="14"/>
      <w:r w:rsidRPr="00D01AEC">
        <w:t>Pashto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140CB0BC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B9B1674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B91FFA" w14:textId="370BFFCC" w:rsidR="00C83C17" w:rsidRPr="00391907" w:rsidRDefault="00C83C17" w:rsidP="006A6F64">
            <w:pPr>
              <w:pStyle w:val="Heading3"/>
              <w:ind w:left="180"/>
              <w:jc w:val="right"/>
            </w:pPr>
            <w:r>
              <w:t>Pashto</w:t>
            </w:r>
          </w:p>
        </w:tc>
      </w:tr>
      <w:tr w:rsidR="00630858" w14:paraId="1C031E7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5E4D9F6" w14:textId="77777777" w:rsidR="00630858" w:rsidRDefault="00630858" w:rsidP="00630858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8A9F03" w14:textId="0255B3A7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>د 18 او کم عمر لرونکو ماشومانو لپاره خواړه وړیا دي.  </w:t>
            </w:r>
          </w:p>
        </w:tc>
      </w:tr>
      <w:tr w:rsidR="00630858" w14:paraId="7DF3AC79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EB4961E" w14:textId="77777777" w:rsidR="00630858" w:rsidRDefault="00630858" w:rsidP="00630858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0EFE367" w14:textId="2CD9D05B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>دا موسسه د مساوي فرصت چمتو کوونکې ده. </w:t>
            </w:r>
          </w:p>
        </w:tc>
      </w:tr>
      <w:tr w:rsidR="00630858" w14:paraId="61DC9719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82C97CB" w14:textId="77777777" w:rsidR="00630858" w:rsidRDefault="00630858" w:rsidP="00630858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C807B6" w14:textId="3B1AFFDD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>د خوړو د ځایونو لپاره 1-1-2 ته زنګ ووهئ. </w:t>
            </w:r>
          </w:p>
        </w:tc>
      </w:tr>
      <w:tr w:rsidR="00630858" w14:paraId="1EFBF4A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69D8CF2" w14:textId="77777777" w:rsidR="00630858" w:rsidRDefault="00630858" w:rsidP="00630858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350B36" w14:textId="15D692BC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>د ماشومانو او د 18 یا کم عمر لرونکو تنکیو ځوانانو لپاره وړیا دي. </w:t>
            </w:r>
          </w:p>
        </w:tc>
      </w:tr>
      <w:tr w:rsidR="00630858" w14:paraId="2A14E13E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2E582EF" w14:textId="77777777" w:rsidR="00630858" w:rsidRDefault="00630858" w:rsidP="00630858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9DCE39C" w14:textId="63C7FAC8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 xml:space="preserve">د نورو معلوماتو لپاره 1-1-2 ته زنګ ووهئ یا </w:t>
            </w:r>
            <w:r>
              <w:rPr>
                <w:rFonts w:ascii="Calibri" w:hAnsi="Calibri" w:hint="cs"/>
                <w:color w:val="000000"/>
                <w:lang w:bidi="ps-AF"/>
              </w:rPr>
              <w:t>http.www.fns.usda.gov/meals4kids</w:t>
            </w:r>
            <w:r>
              <w:rPr>
                <w:rFonts w:ascii="Calibri" w:hAnsi="Calibri" w:hint="cs"/>
                <w:color w:val="000000"/>
                <w:rtl/>
                <w:lang w:bidi="ps-AF"/>
              </w:rPr>
              <w:t xml:space="preserve"> ته لاړشئ </w:t>
            </w:r>
          </w:p>
        </w:tc>
      </w:tr>
      <w:tr w:rsidR="00630858" w14:paraId="7B1F9C7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E11CDE1" w14:textId="77777777" w:rsidR="00630858" w:rsidRDefault="00630858" w:rsidP="00630858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142016" w14:textId="09ECA540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>د دوبي د وړیا خوړو لپاره موږ سره یوځای شئ! </w:t>
            </w:r>
          </w:p>
        </w:tc>
      </w:tr>
      <w:tr w:rsidR="00630858" w14:paraId="7E62509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6C29571" w14:textId="77777777" w:rsidR="00630858" w:rsidRDefault="00630858" w:rsidP="00630858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EBCE9D" w14:textId="568C2C84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>تاسو باید درې بیلابیل توکي واخلئ.  </w:t>
            </w:r>
          </w:p>
        </w:tc>
      </w:tr>
      <w:tr w:rsidR="00630858" w14:paraId="0B66772E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CB9F4D7" w14:textId="77777777" w:rsidR="00630858" w:rsidRDefault="00630858" w:rsidP="00630858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4F2A311" w14:textId="5A949A7E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>د لویانو لپاره د خواړو قیمت $ ____ دی.  </w:t>
            </w:r>
          </w:p>
        </w:tc>
      </w:tr>
      <w:tr w:rsidR="00630858" w14:paraId="529B364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4F6D56E" w14:textId="77777777" w:rsidR="00630858" w:rsidRDefault="00630858" w:rsidP="00630858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66E63B" w14:textId="11F7CC1D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 xml:space="preserve">د دې لپاره چې په خپله ټولنه کې وړیا خواړه ومومئ 1-1-2 ته زنګ ووهئ یا </w:t>
            </w:r>
            <w:r>
              <w:rPr>
                <w:rFonts w:ascii="Calibri" w:hAnsi="Calibri" w:hint="cs"/>
                <w:color w:val="000000"/>
                <w:lang w:bidi="ps-AF"/>
              </w:rPr>
              <w:t>http.www.fns.usda.gov/meals4kids</w:t>
            </w:r>
            <w:r>
              <w:rPr>
                <w:rFonts w:ascii="Calibri" w:hAnsi="Calibri" w:hint="cs"/>
                <w:color w:val="000000"/>
                <w:rtl/>
                <w:lang w:bidi="ps-AF"/>
              </w:rPr>
              <w:t xml:space="preserve"> ته لاړ شئ. </w:t>
            </w:r>
          </w:p>
        </w:tc>
      </w:tr>
      <w:tr w:rsidR="00630858" w14:paraId="1F908FA3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77E419F" w14:textId="77777777" w:rsidR="00630858" w:rsidRDefault="00630858" w:rsidP="00630858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A845F5" w14:textId="6A5E1D12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>موږ د 18 او کم عمر لرونکو ماشومانو لپاره وړیا، مغذي خواړه وړاندې کوو. </w:t>
            </w:r>
          </w:p>
        </w:tc>
      </w:tr>
      <w:tr w:rsidR="00630858" w14:paraId="5609038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7E32C92" w14:textId="77777777" w:rsidR="00630858" w:rsidRDefault="00630858" w:rsidP="00630858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31940A" w14:textId="378E1FA5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>موږ وړیا ناشتا او د غرمې ډوډۍ وړاندې کوو. </w:t>
            </w:r>
          </w:p>
        </w:tc>
      </w:tr>
      <w:tr w:rsidR="00630858" w14:paraId="24F7F0CF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2D9E960" w14:textId="77777777" w:rsidR="00630858" w:rsidRDefault="00630858" w:rsidP="00630858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CDAE7B5" w14:textId="6260CA31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>پدې خوړو کې د خوګ غوښه نشته. </w:t>
            </w:r>
          </w:p>
        </w:tc>
      </w:tr>
      <w:tr w:rsidR="00630858" w14:paraId="39075767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6DDF7F6" w14:textId="77777777" w:rsidR="00630858" w:rsidRDefault="00630858" w:rsidP="00630858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7E6C24" w14:textId="36399E0E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>موږ د خوګ غوښې څخه پرته انتخابونه وړاندې کوو. </w:t>
            </w:r>
          </w:p>
        </w:tc>
      </w:tr>
      <w:tr w:rsidR="00630858" w14:paraId="03BEBA15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9B0D857" w14:textId="77777777" w:rsidR="00630858" w:rsidRDefault="00630858" w:rsidP="00630858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0687E36" w14:textId="5B715A46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>موږ د سبزیجاتو انتخابونه وړاندې کوو. </w:t>
            </w:r>
          </w:p>
        </w:tc>
      </w:tr>
      <w:tr w:rsidR="00630858" w14:paraId="0D182FFC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6F570A6" w14:textId="77777777" w:rsidR="00630858" w:rsidRDefault="00630858" w:rsidP="00630858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EF72E9" w14:textId="26A10B72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>شیدې د خوړو برخه ده، مګر تاسو کولی شی دا رد کړئ. </w:t>
            </w:r>
          </w:p>
        </w:tc>
      </w:tr>
      <w:tr w:rsidR="00630858" w14:paraId="5E214827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3F59A21" w14:textId="77777777" w:rsidR="00630858" w:rsidRDefault="00630858" w:rsidP="00630858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026DE0C" w14:textId="0B40C9FE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>موږ ته خبر راکړئ که چیرې ستاسو ماشوم حساسیت یا الرجی ولري. </w:t>
            </w:r>
          </w:p>
        </w:tc>
      </w:tr>
      <w:tr w:rsidR="00630858" w14:paraId="304BA5A6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DD9D92F" w14:textId="77777777" w:rsidR="00630858" w:rsidRDefault="00630858" w:rsidP="00630858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96DB1D2" w14:textId="4F91C3E1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>دا خواړه د سبزي خوړونکو لپاره دي. </w:t>
            </w:r>
          </w:p>
        </w:tc>
      </w:tr>
      <w:tr w:rsidR="00630858" w14:paraId="2F1B60E3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11E9B68" w14:textId="77777777" w:rsidR="00630858" w:rsidRDefault="00630858" w:rsidP="00630858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3CD745" w14:textId="261467D4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>مونږ د جولای په 4مه نېټه کار نه کوو. </w:t>
            </w:r>
          </w:p>
        </w:tc>
      </w:tr>
      <w:tr w:rsidR="00630858" w14:paraId="0EF919CD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860B0D1" w14:textId="77777777" w:rsidR="00630858" w:rsidRDefault="00630858" w:rsidP="00630858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06C1F49" w14:textId="77E008BA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>پدې خوړو کې د غوا غوښه نشته. </w:t>
            </w:r>
          </w:p>
        </w:tc>
      </w:tr>
      <w:tr w:rsidR="00630858" w14:paraId="29CA600F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55F7EA1" w14:textId="77777777" w:rsidR="00630858" w:rsidRDefault="00630858" w:rsidP="00630858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99FF5" w14:textId="68BBCA2B" w:rsidR="00630858" w:rsidRDefault="00630858" w:rsidP="006A6F64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ps-AF"/>
              </w:rPr>
              <w:t>موږ د غوا غوښې څخه پرته انتخابونه وړاندې کوو. </w:t>
            </w:r>
          </w:p>
        </w:tc>
      </w:tr>
    </w:tbl>
    <w:p w14:paraId="1E728D15" w14:textId="77777777" w:rsidR="00C83C17" w:rsidRPr="00C83C17" w:rsidRDefault="00C83C17" w:rsidP="00C83C17"/>
    <w:p w14:paraId="457C6503" w14:textId="77777777" w:rsidR="00D01AEC" w:rsidRDefault="00D01AEC" w:rsidP="00D01AEC">
      <w:pPr>
        <w:pStyle w:val="Heading1"/>
      </w:pPr>
      <w:bookmarkStart w:id="15" w:name="_Portuguese_(Brazilian)"/>
      <w:bookmarkEnd w:id="15"/>
      <w:r w:rsidRPr="00D01AEC">
        <w:t>Portuguese (Brazilian)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29A6F2D6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E26605F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4BF29C" w14:textId="5D964314" w:rsidR="00C83C17" w:rsidRPr="00391907" w:rsidRDefault="00C83C17" w:rsidP="00A418B5">
            <w:pPr>
              <w:pStyle w:val="Heading3"/>
              <w:ind w:left="180"/>
            </w:pPr>
            <w:r>
              <w:t>Portuguese (Brazilian)</w:t>
            </w:r>
          </w:p>
        </w:tc>
      </w:tr>
      <w:tr w:rsidR="006F3026" w14:paraId="6C4C93B9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4BEBD02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465B139" w14:textId="5CEDB716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As refeições são gratuitas para crianças até 18 anos de idade.  </w:t>
            </w:r>
          </w:p>
        </w:tc>
      </w:tr>
      <w:tr w:rsidR="006F3026" w14:paraId="242162A3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0CC0D01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1BAF50" w14:textId="26959BBD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Esta instituição é um provedor de oportunidades iguais. </w:t>
            </w:r>
          </w:p>
        </w:tc>
      </w:tr>
      <w:tr w:rsidR="006F3026" w14:paraId="030B6173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FD1C123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EB1EDA" w14:textId="548465D8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Ligue para 2-1-1 e encontre locais de distribuição das refeições. </w:t>
            </w:r>
          </w:p>
        </w:tc>
      </w:tr>
      <w:tr w:rsidR="006F3026" w14:paraId="4F4857D3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6A61A7E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lastRenderedPageBreak/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D5349F1" w14:textId="7643F48B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Gratuito para crianças e adolescentes, até 18 anos de idade. </w:t>
            </w:r>
          </w:p>
        </w:tc>
      </w:tr>
      <w:tr w:rsidR="006F3026" w14:paraId="70B8E69A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55E191D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F630BF" w14:textId="280979F9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Para obter mais informações, ligue para 2-1-1 ou acesse http.www.fns.usda.gov/meals4kids </w:t>
            </w:r>
          </w:p>
        </w:tc>
      </w:tr>
      <w:tr w:rsidR="006F3026" w14:paraId="7F610281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0738C46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BD90350" w14:textId="0E991A81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Cadastre-se para receber nossas refeições gratuitas de verão! </w:t>
            </w:r>
          </w:p>
        </w:tc>
      </w:tr>
      <w:tr w:rsidR="006F3026" w14:paraId="57AC13E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7AA1090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4A4E56" w14:textId="229A808F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Você deverá escolher três itens diferentes.  </w:t>
            </w:r>
          </w:p>
        </w:tc>
      </w:tr>
      <w:tr w:rsidR="006F3026" w14:paraId="5608753D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F847CE0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B7962A" w14:textId="1C42C28C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O preço da refeição do adulto é US$____.  </w:t>
            </w:r>
          </w:p>
        </w:tc>
      </w:tr>
      <w:tr w:rsidR="006F3026" w14:paraId="7AEF36FE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D8696E7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57EB6B" w14:textId="482E2B1B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Ligue para 2-1-1 ou acesse http.www.fns.usda.gov/meals4kids para encontrar refeições gratuitas em sua comunidade. </w:t>
            </w:r>
          </w:p>
        </w:tc>
      </w:tr>
      <w:tr w:rsidR="006F3026" w14:paraId="0193C709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61DA748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A75C7B" w14:textId="2E389821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Oferecemos refeições nutritivas gratuitas para crianças com até 18 anos de idade. </w:t>
            </w:r>
          </w:p>
        </w:tc>
      </w:tr>
      <w:tr w:rsidR="006F3026" w14:paraId="60B8B395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D474A8F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0422D2" w14:textId="4C31045A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Oferecemos café da manhã e almoço gratuitos. </w:t>
            </w:r>
          </w:p>
        </w:tc>
      </w:tr>
      <w:tr w:rsidR="006F3026" w14:paraId="2AC1C15E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8CE42D5" w14:textId="77777777" w:rsidR="006F3026" w:rsidRDefault="006F3026" w:rsidP="006F3026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E6A7D8" w14:textId="0F80CCC9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Esta refeição não contém carne de porco. </w:t>
            </w:r>
          </w:p>
        </w:tc>
      </w:tr>
      <w:tr w:rsidR="006F3026" w14:paraId="5D9F784A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623F9F4" w14:textId="77777777" w:rsidR="006F3026" w:rsidRDefault="006F3026" w:rsidP="006F3026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D38F86F" w14:textId="5B3CF78F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Oferecemos opções de refeição sem carne de porco. </w:t>
            </w:r>
          </w:p>
        </w:tc>
      </w:tr>
      <w:tr w:rsidR="006F3026" w14:paraId="21C564FE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9D6910A" w14:textId="77777777" w:rsidR="006F3026" w:rsidRDefault="006F3026" w:rsidP="006F3026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870486" w14:textId="4CF22029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Oferecemos opções vegetarianas. </w:t>
            </w:r>
          </w:p>
        </w:tc>
      </w:tr>
      <w:tr w:rsidR="006F3026" w14:paraId="107566E4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CC035B9" w14:textId="77777777" w:rsidR="006F3026" w:rsidRDefault="006F3026" w:rsidP="006F3026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4D9BEB1" w14:textId="7FC89E5B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O leite faz parte da refeição, mas você pode recusá-lo. </w:t>
            </w:r>
          </w:p>
        </w:tc>
      </w:tr>
      <w:tr w:rsidR="006F3026" w14:paraId="60EB7C55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2F90376" w14:textId="77777777" w:rsidR="006F3026" w:rsidRDefault="006F3026" w:rsidP="006F3026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606760C" w14:textId="4E70049D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Informe-nos caso seu(sua) filho(a) tenha alguma alergia. </w:t>
            </w:r>
          </w:p>
        </w:tc>
      </w:tr>
      <w:tr w:rsidR="006F3026" w14:paraId="783BBFB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50DAEC8" w14:textId="77777777" w:rsidR="006F3026" w:rsidRDefault="006F3026" w:rsidP="006F3026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8F709B2" w14:textId="3A6DE91B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Esta refeição é vegetariana. </w:t>
            </w:r>
          </w:p>
        </w:tc>
      </w:tr>
      <w:tr w:rsidR="006F3026" w14:paraId="27DDAD28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73799D7" w14:textId="77777777" w:rsidR="006F3026" w:rsidRDefault="006F3026" w:rsidP="006F3026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15A167" w14:textId="25948421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Não abriremos no dia 4 de julho. </w:t>
            </w:r>
          </w:p>
        </w:tc>
      </w:tr>
      <w:tr w:rsidR="006F3026" w14:paraId="0FEEB71E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E48AEF8" w14:textId="77777777" w:rsidR="006F3026" w:rsidRDefault="006F3026" w:rsidP="006F3026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6D5F52" w14:textId="4D9DBF3A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Esta refeição não contém carne vermelha. </w:t>
            </w:r>
          </w:p>
        </w:tc>
      </w:tr>
      <w:tr w:rsidR="006F3026" w14:paraId="504C315A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3F3A3B5" w14:textId="77777777" w:rsidR="006F3026" w:rsidRDefault="006F3026" w:rsidP="006F3026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DC3E3B" w14:textId="37BDFAB9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pt-BR"/>
              </w:rPr>
              <w:t>Oferecemos opções de refeição sem carne vermelha. </w:t>
            </w:r>
          </w:p>
        </w:tc>
      </w:tr>
    </w:tbl>
    <w:p w14:paraId="40C3AF3C" w14:textId="77777777" w:rsidR="00C83C17" w:rsidRPr="00C83C17" w:rsidRDefault="00C83C17" w:rsidP="00C83C17"/>
    <w:p w14:paraId="503C0F03" w14:textId="77777777" w:rsidR="00D01AEC" w:rsidRDefault="00D01AEC" w:rsidP="00D01AEC">
      <w:pPr>
        <w:pStyle w:val="Heading1"/>
      </w:pPr>
      <w:bookmarkStart w:id="16" w:name="_Somali"/>
      <w:bookmarkEnd w:id="16"/>
      <w:r w:rsidRPr="00D01AEC">
        <w:t>Somali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0CA6BF83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5506770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9D1120" w14:textId="45FF4D1A" w:rsidR="00C83C17" w:rsidRPr="00391907" w:rsidRDefault="00C83C17" w:rsidP="00A418B5">
            <w:pPr>
              <w:pStyle w:val="Heading3"/>
              <w:ind w:left="180"/>
            </w:pPr>
            <w:r>
              <w:t>Somali</w:t>
            </w:r>
          </w:p>
        </w:tc>
      </w:tr>
      <w:tr w:rsidR="006F3026" w14:paraId="33860CA0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40DB19E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6400F8" w14:textId="0116C0F4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Cuntadu waa u bilaash caruurta, 18 jirka iyo wixii ka yar.  </w:t>
            </w:r>
          </w:p>
        </w:tc>
      </w:tr>
      <w:tr w:rsidR="006F3026" w14:paraId="7B6F5EC9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89F2A7F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2E11D8" w14:textId="60F50850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Hay’addani waa bixiye fursad loo siman yahay. </w:t>
            </w:r>
          </w:p>
        </w:tc>
      </w:tr>
      <w:tr w:rsidR="006F3026" w14:paraId="5BB08C7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A94449F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196E7E" w14:textId="334CBD55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Si aad u ogaato goobaha cuntada la hadal 2-1-1. </w:t>
            </w:r>
          </w:p>
        </w:tc>
      </w:tr>
      <w:tr w:rsidR="006F3026" w14:paraId="07EEF719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F08E5DB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66C060" w14:textId="220823C6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U bilaash ah caruurta iyo dhawr iyo toban jirada, 18 iyo wixii ka yar. </w:t>
            </w:r>
          </w:p>
        </w:tc>
      </w:tr>
      <w:tr w:rsidR="006F3026" w14:paraId="1AC0A41F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58A33D9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1F40DC2" w14:textId="2D5117C1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Wixii macluumaad dheeraad ah la hadal 2-1-1 ama booqo http.www.fns.usda.gov/meals4kids </w:t>
            </w:r>
          </w:p>
        </w:tc>
      </w:tr>
      <w:tr w:rsidR="006F3026" w14:paraId="3615BB0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B64E82A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92B8839" w14:textId="1B092321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Nagu soo biir Cuntada Xagaaga ee bilaashka ah! </w:t>
            </w:r>
          </w:p>
        </w:tc>
      </w:tr>
      <w:tr w:rsidR="006F3026" w14:paraId="100A4AF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AB446CA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0CB861" w14:textId="48955E90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Waa inaad qaadataa sadex shay oo kala duwan.  </w:t>
            </w:r>
          </w:p>
        </w:tc>
      </w:tr>
      <w:tr w:rsidR="006F3026" w14:paraId="6F7CD80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5EAA498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B94445" w14:textId="25598F48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Qiimaha cuntada dadka waawayni waa $____.  </w:t>
            </w:r>
          </w:p>
        </w:tc>
      </w:tr>
      <w:tr w:rsidR="006F3026" w14:paraId="6A6AD0FF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3780033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lastRenderedPageBreak/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AC69FC" w14:textId="77DA963E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La hadal 2-1-1 ama booqo http.www.fns.usda.gov/meals4kids si aad u hesho cunto bilaash ah oo bulshadaada dhaxdeeda ah. </w:t>
            </w:r>
          </w:p>
        </w:tc>
      </w:tr>
      <w:tr w:rsidR="006F3026" w14:paraId="30DA7713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EE0A86C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A9EC49" w14:textId="17C2C79B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Waxaanu bixinaa cunto bilaash ah, nafaqo leh oo caruurta, 18 iyo wixii ka yar loogu talo geley. </w:t>
            </w:r>
          </w:p>
        </w:tc>
      </w:tr>
      <w:tr w:rsidR="006F3026" w14:paraId="706DD20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816E37A" w14:textId="77777777" w:rsidR="006F3026" w:rsidRDefault="006F3026" w:rsidP="006F3026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21956A" w14:textId="26703B2F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Waxaanu bixinaa qureec iyo qado bilaash ah. </w:t>
            </w:r>
          </w:p>
        </w:tc>
      </w:tr>
      <w:tr w:rsidR="006F3026" w14:paraId="079AA79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01F6488" w14:textId="77777777" w:rsidR="006F3026" w:rsidRDefault="006F3026" w:rsidP="006F3026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F609757" w14:textId="3A9B448E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Wax hilib doofaar ahi kuma jiro cuntada. </w:t>
            </w:r>
          </w:p>
        </w:tc>
      </w:tr>
      <w:tr w:rsidR="006F3026" w14:paraId="430675FC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31C3488" w14:textId="77777777" w:rsidR="006F3026" w:rsidRDefault="006F3026" w:rsidP="006F3026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C1815BA" w14:textId="71A1C430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Waxaanu bixino ikhtiyaaro bilaa hilib doofaar ah. </w:t>
            </w:r>
          </w:p>
        </w:tc>
      </w:tr>
      <w:tr w:rsidR="006F3026" w14:paraId="3873BC29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9E9104C" w14:textId="77777777" w:rsidR="006F3026" w:rsidRDefault="006F3026" w:rsidP="006F3026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2325F4" w14:textId="65F06603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Waxaanu bixinaa ikhtiyaaro khudaar ah. </w:t>
            </w:r>
          </w:p>
        </w:tc>
      </w:tr>
      <w:tr w:rsidR="006F3026" w14:paraId="3BAEA83F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B06456A" w14:textId="77777777" w:rsidR="006F3026" w:rsidRDefault="006F3026" w:rsidP="006F3026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AA1C927" w14:textId="5286759A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Caanuhu waxay kamid yihiin cuntada, laakiin waad diidi kartaa. </w:t>
            </w:r>
          </w:p>
        </w:tc>
      </w:tr>
      <w:tr w:rsidR="006F3026" w14:paraId="647CA6B1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67952E0" w14:textId="77777777" w:rsidR="006F3026" w:rsidRDefault="006F3026" w:rsidP="006F3026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76D3AFB" w14:textId="0B5A8019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Noo sheeg hadii ilmahaagu uu leeyahay wax xasaasiyad ah. </w:t>
            </w:r>
          </w:p>
        </w:tc>
      </w:tr>
      <w:tr w:rsidR="006F3026" w14:paraId="69A6A903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D13C9A4" w14:textId="77777777" w:rsidR="006F3026" w:rsidRDefault="006F3026" w:rsidP="006F3026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2B5D4A" w14:textId="29F0E8D2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Cuntadan waxaa loogu talo geley dadka khudaarta kaliya cuna. </w:t>
            </w:r>
          </w:p>
        </w:tc>
      </w:tr>
      <w:tr w:rsidR="006F3026" w14:paraId="07888700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9AEBCB8" w14:textId="77777777" w:rsidR="006F3026" w:rsidRDefault="006F3026" w:rsidP="006F3026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F8AB682" w14:textId="1A207A70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Waxaanu xidhanahay Julaay 4teeda. </w:t>
            </w:r>
          </w:p>
        </w:tc>
      </w:tr>
      <w:tr w:rsidR="006F3026" w14:paraId="145182C3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BAFC286" w14:textId="77777777" w:rsidR="006F3026" w:rsidRDefault="006F3026" w:rsidP="006F3026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0C65902" w14:textId="6B05CC5D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Wax hilib lo’ ahi lama socdo cuntadan. </w:t>
            </w:r>
          </w:p>
        </w:tc>
      </w:tr>
      <w:tr w:rsidR="006F3026" w14:paraId="456F00E6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6122EEF" w14:textId="77777777" w:rsidR="006F3026" w:rsidRDefault="006F3026" w:rsidP="006F3026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9F5439" w14:textId="587DF608" w:rsidR="006F3026" w:rsidRDefault="006F3026" w:rsidP="006F3026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o-SO"/>
              </w:rPr>
              <w:t>Waxaanu leenahay ikhtiyaaro bilaa hilib lo’ ah. </w:t>
            </w:r>
          </w:p>
        </w:tc>
      </w:tr>
    </w:tbl>
    <w:p w14:paraId="33155AFD" w14:textId="77777777" w:rsidR="00C83C17" w:rsidRPr="00C83C17" w:rsidRDefault="00C83C17" w:rsidP="00C83C17"/>
    <w:p w14:paraId="2B18C7A6" w14:textId="77777777" w:rsidR="00D01AEC" w:rsidRDefault="00D01AEC" w:rsidP="00D01AEC">
      <w:pPr>
        <w:pStyle w:val="Heading1"/>
      </w:pPr>
      <w:bookmarkStart w:id="17" w:name="_Spanish_(US)"/>
      <w:bookmarkEnd w:id="17"/>
      <w:r w:rsidRPr="00D01AEC">
        <w:t>Spanish (US)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16743F" w:rsidRPr="00391907" w14:paraId="5A1BCBC4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C5BD722" w14:textId="77777777" w:rsidR="0016743F" w:rsidRPr="00391907" w:rsidRDefault="0016743F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592CE3" w14:textId="0A3D6EEB" w:rsidR="0016743F" w:rsidRPr="00391907" w:rsidRDefault="001B7A43" w:rsidP="00A418B5">
            <w:pPr>
              <w:pStyle w:val="Heading3"/>
              <w:ind w:left="180"/>
            </w:pPr>
            <w:r>
              <w:t>Spanish (US)</w:t>
            </w:r>
          </w:p>
        </w:tc>
      </w:tr>
      <w:tr w:rsidR="00E378FC" w14:paraId="71BAA7DC" w14:textId="77777777" w:rsidTr="00AE4001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7650D18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44B53" w14:textId="54D03B66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 w:bidi="es-US"/>
              </w:rPr>
              <w:t xml:space="preserve">Las comidas son gratuitas para los niños menores de 18 años. </w:t>
            </w:r>
          </w:p>
        </w:tc>
      </w:tr>
      <w:tr w:rsidR="00E378FC" w14:paraId="584CB5DC" w14:textId="77777777" w:rsidTr="00AE4001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0C694BD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44ED33" w14:textId="7C74CDD9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 w:bidi="es-US"/>
              </w:rPr>
              <w:t>Esta institución es un proveedor con igualdad de oportunidades.</w:t>
            </w:r>
          </w:p>
        </w:tc>
      </w:tr>
      <w:tr w:rsidR="00E378FC" w14:paraId="2B47F6BF" w14:textId="77777777" w:rsidTr="00AE4001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1E9AE56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D1E4EB" w14:textId="20DF6267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 w:bidi="es-US"/>
              </w:rPr>
              <w:t>Para conocer los centros de distribución de comidas, llame al 2-1-1.</w:t>
            </w:r>
          </w:p>
        </w:tc>
      </w:tr>
      <w:tr w:rsidR="00E378FC" w14:paraId="50EA351B" w14:textId="77777777" w:rsidTr="00AE4001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2D1BC08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3272CB0" w14:textId="7D02EE66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 w:bidi="es-US"/>
              </w:rPr>
              <w:t>Las comidas son gratuitas para los niños y adolescentes menores de 18 años.</w:t>
            </w:r>
          </w:p>
        </w:tc>
      </w:tr>
      <w:tr w:rsidR="00E378FC" w14:paraId="2C8AEB19" w14:textId="77777777" w:rsidTr="00AE4001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4041D22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CDE7066" w14:textId="0A5B76F9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 w:bidi="es-US"/>
              </w:rPr>
              <w:t>Para conocer más información, llame al 2-1-1 o ingrese a http.www.fns.usda.gov/meals4kids</w:t>
            </w:r>
          </w:p>
        </w:tc>
      </w:tr>
      <w:tr w:rsidR="00E378FC" w14:paraId="3E3B4759" w14:textId="77777777" w:rsidTr="00AE4001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869E33D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3F8E1A" w14:textId="18657A66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 w:bidi="es-US"/>
              </w:rPr>
              <w:t>¡Visítenos para recibir comidas gratis en el verano!</w:t>
            </w:r>
          </w:p>
        </w:tc>
      </w:tr>
      <w:tr w:rsidR="00E378FC" w14:paraId="39AFA850" w14:textId="77777777" w:rsidTr="00AE4001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32CFB40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FAF7886" w14:textId="3660F2D6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 w:bidi="es-US"/>
              </w:rPr>
              <w:t xml:space="preserve">Debe escoger tres artículos distintos. </w:t>
            </w:r>
          </w:p>
        </w:tc>
      </w:tr>
      <w:tr w:rsidR="00E378FC" w14:paraId="2F7A75F9" w14:textId="77777777" w:rsidTr="00AE4001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2D8EABE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6B24127" w14:textId="754FE721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 w:bidi="es-US"/>
              </w:rPr>
              <w:t xml:space="preserve">El precio de una comida para adulto es $____. </w:t>
            </w:r>
          </w:p>
        </w:tc>
      </w:tr>
      <w:tr w:rsidR="00E378FC" w14:paraId="2939A9F8" w14:textId="77777777" w:rsidTr="00AE4001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80C8E3A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4B90675" w14:textId="0BE67CE6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 w:bidi="es-US"/>
              </w:rPr>
              <w:t>Llame al 2-1-1 o ingrese a http.www.fns.usda.gov/meals4kids para encontrar comidas gratuitas en su comunidad.</w:t>
            </w:r>
          </w:p>
        </w:tc>
      </w:tr>
      <w:tr w:rsidR="00E378FC" w14:paraId="1D8CF2AB" w14:textId="77777777" w:rsidTr="00AE4001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43A656A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F515092" w14:textId="7FBA2F39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 w:bidi="es-US"/>
              </w:rPr>
              <w:t>Brindamos comidas nutritivas sin costo a niños menores de 18 años.</w:t>
            </w:r>
          </w:p>
        </w:tc>
      </w:tr>
      <w:tr w:rsidR="00E378FC" w14:paraId="5FB72972" w14:textId="77777777" w:rsidTr="00AE4001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34646E3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0000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1A5837" w14:textId="734CA638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 w:bidi="es-US"/>
              </w:rPr>
              <w:t>Ofrecemos desayunos y almuerzos gratis.</w:t>
            </w:r>
          </w:p>
        </w:tc>
      </w:tr>
      <w:tr w:rsidR="00E378FC" w14:paraId="716C29F0" w14:textId="77777777" w:rsidTr="00AE4001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0BDD0CF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lastRenderedPageBreak/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00593C" w14:textId="14FD27E2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/>
              </w:rPr>
              <w:t>Esta comida no contiene carne de cerdo.</w:t>
            </w:r>
          </w:p>
        </w:tc>
      </w:tr>
      <w:tr w:rsidR="00E378FC" w14:paraId="07CCEB3B" w14:textId="77777777" w:rsidTr="00AE4001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D91BF8A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6E0BF1" w14:textId="61CE4125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/>
              </w:rPr>
              <w:t>Ofrecemos opciones sin carne de cerdo.</w:t>
            </w:r>
          </w:p>
        </w:tc>
      </w:tr>
      <w:tr w:rsidR="00E378FC" w14:paraId="76AD7D57" w14:textId="77777777" w:rsidTr="00AE4001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B68DF45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4A33AE" w14:textId="40A5FCCC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/>
              </w:rPr>
              <w:t>Ofrecemos opciones vegetarianas.</w:t>
            </w:r>
          </w:p>
        </w:tc>
      </w:tr>
      <w:tr w:rsidR="00E378FC" w14:paraId="05EE40D1" w14:textId="77777777" w:rsidTr="00AE4001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8AE585B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808EAC" w14:textId="3B01B06D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/>
              </w:rPr>
              <w:t>La comida incluye leche, pero usted puede rechazarla.</w:t>
            </w:r>
          </w:p>
        </w:tc>
      </w:tr>
      <w:tr w:rsidR="00E378FC" w14:paraId="0669FF9D" w14:textId="77777777" w:rsidTr="00AE4001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0394DB9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16763BC" w14:textId="2DD23367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/>
              </w:rPr>
              <w:t>Cuéntenos si su hijo tiene alguna alergia.</w:t>
            </w:r>
          </w:p>
        </w:tc>
      </w:tr>
      <w:tr w:rsidR="00E378FC" w14:paraId="78B1DBF9" w14:textId="77777777" w:rsidTr="00AE4001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B7FD51F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1FCABF" w14:textId="5C437866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/>
              </w:rPr>
              <w:t>Esta comida es vegetariana.</w:t>
            </w:r>
          </w:p>
        </w:tc>
      </w:tr>
      <w:tr w:rsidR="00E378FC" w14:paraId="2EB4F5C3" w14:textId="77777777" w:rsidTr="00AE4001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A50D073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959A251" w14:textId="6D464F5B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/>
              </w:rPr>
              <w:t>El centro está cerrado el 4 de julio.</w:t>
            </w:r>
          </w:p>
        </w:tc>
      </w:tr>
      <w:tr w:rsidR="00E378FC" w14:paraId="63421274" w14:textId="77777777" w:rsidTr="00AE4001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F4508BD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66D1EC4" w14:textId="0C8BA4F4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/>
              </w:rPr>
              <w:t>Esta comida no contiene carne de res.</w:t>
            </w:r>
          </w:p>
        </w:tc>
      </w:tr>
      <w:tr w:rsidR="00E378FC" w14:paraId="5EB4CCD3" w14:textId="77777777" w:rsidTr="00AE4001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8CAD064" w14:textId="77777777" w:rsidR="00E378FC" w:rsidRPr="00E57E4D" w:rsidRDefault="00E378FC" w:rsidP="00E378FC">
            <w:p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E57E4D">
              <w:rPr>
                <w:rFonts w:asciiTheme="minorHAnsi" w:hAnsiTheme="minorHAnsi" w:cstheme="minorHAnsi"/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7A98DE2" w14:textId="1AE35BC5" w:rsidR="00E378FC" w:rsidRDefault="00E378FC" w:rsidP="00E378FC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es-US"/>
              </w:rPr>
              <w:t>Ofrecemos opciones sin carne de res.</w:t>
            </w:r>
          </w:p>
        </w:tc>
      </w:tr>
    </w:tbl>
    <w:p w14:paraId="30793023" w14:textId="77777777" w:rsidR="00D01AEC" w:rsidRDefault="00D01AEC" w:rsidP="00D01AEC">
      <w:pPr>
        <w:pStyle w:val="Heading1"/>
      </w:pPr>
      <w:bookmarkStart w:id="18" w:name="_Swahili"/>
      <w:bookmarkEnd w:id="18"/>
      <w:r w:rsidRPr="00D01AEC">
        <w:t>Swahili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7F9610B3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95BB704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88C263" w14:textId="395F690D" w:rsidR="00C83C17" w:rsidRPr="00391907" w:rsidRDefault="00C83C17" w:rsidP="00A418B5">
            <w:pPr>
              <w:pStyle w:val="Heading3"/>
              <w:ind w:left="180"/>
            </w:pPr>
            <w:r>
              <w:t>Swahili</w:t>
            </w:r>
          </w:p>
        </w:tc>
      </w:tr>
      <w:tr w:rsidR="002E2F5A" w14:paraId="70B4E891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B0BA0D5" w14:textId="77777777" w:rsidR="002E2F5A" w:rsidRDefault="002E2F5A" w:rsidP="002E2F5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825E452" w14:textId="7F95F5A2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Milo hailipishwi kwa watoto, wenye umri wa miaka 18 na chini.  </w:t>
            </w:r>
          </w:p>
        </w:tc>
      </w:tr>
      <w:tr w:rsidR="002E2F5A" w14:paraId="79F6C0D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74AE727" w14:textId="77777777" w:rsidR="002E2F5A" w:rsidRDefault="002E2F5A" w:rsidP="002E2F5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92B356" w14:textId="36FD474E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Taasisi hii ni mtoa huduma anayezingatia usawa. </w:t>
            </w:r>
          </w:p>
        </w:tc>
      </w:tr>
      <w:tr w:rsidR="002E2F5A" w14:paraId="0CAFDF2A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A5190DE" w14:textId="77777777" w:rsidR="002E2F5A" w:rsidRDefault="002E2F5A" w:rsidP="002E2F5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62F3923" w14:textId="2DA55421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Ili kupata maeneo ya milo piga simu 2-1-1. </w:t>
            </w:r>
          </w:p>
        </w:tc>
      </w:tr>
      <w:tr w:rsidR="002E2F5A" w14:paraId="65D7A2CE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2111404" w14:textId="77777777" w:rsidR="002E2F5A" w:rsidRDefault="002E2F5A" w:rsidP="002E2F5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39BB69" w14:textId="3A9932D5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Hailipishwi kwa watoto na vijana, wenye umri wa miaka 18 na chini. </w:t>
            </w:r>
          </w:p>
        </w:tc>
      </w:tr>
      <w:tr w:rsidR="002E2F5A" w14:paraId="2DE6CF1D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C8D95D3" w14:textId="77777777" w:rsidR="002E2F5A" w:rsidRDefault="002E2F5A" w:rsidP="002E2F5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B98316" w14:textId="223FDBBD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Kwa maelezo zaidi piga 2-1-1 au nenda kwenye http.www.fns.usda.gov/meals4kids </w:t>
            </w:r>
          </w:p>
        </w:tc>
      </w:tr>
      <w:tr w:rsidR="002E2F5A" w14:paraId="31C72F21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AA46993" w14:textId="77777777" w:rsidR="002E2F5A" w:rsidRDefault="002E2F5A" w:rsidP="002E2F5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072DE4E" w14:textId="06DDAAA5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Jiunge nasi kwa Milo ya bila malipo ya Majira ya Kiangazi! </w:t>
            </w:r>
          </w:p>
        </w:tc>
      </w:tr>
      <w:tr w:rsidR="002E2F5A" w14:paraId="0F9EF1A5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167C1D5" w14:textId="77777777" w:rsidR="002E2F5A" w:rsidRDefault="002E2F5A" w:rsidP="002E2F5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83CEBD" w14:textId="00E82C46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Lazima uchukue vitu vitatu tofauti.  </w:t>
            </w:r>
          </w:p>
        </w:tc>
      </w:tr>
      <w:tr w:rsidR="002E2F5A" w14:paraId="07A9CA7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FA8F745" w14:textId="77777777" w:rsidR="002E2F5A" w:rsidRDefault="002E2F5A" w:rsidP="002E2F5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22F1F9" w14:textId="65F732F9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Bei ya mlo wa mtu mzima ni $____.  </w:t>
            </w:r>
          </w:p>
        </w:tc>
      </w:tr>
      <w:tr w:rsidR="002E2F5A" w14:paraId="71EBCDE1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7C98F40" w14:textId="77777777" w:rsidR="002E2F5A" w:rsidRDefault="002E2F5A" w:rsidP="002E2F5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A89576E" w14:textId="576B677A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Piga 2-1-1 au nenda kwenye http.www.fns.usda.gov/meals4kids ili upate milo isiyolipishwa katika jamii yako. </w:t>
            </w:r>
          </w:p>
        </w:tc>
      </w:tr>
      <w:tr w:rsidR="002E2F5A" w14:paraId="77F61930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E463668" w14:textId="77777777" w:rsidR="002E2F5A" w:rsidRDefault="002E2F5A" w:rsidP="002E2F5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A235C8" w14:textId="4E6DA3A3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Tunatoa milo ya bila malipo, yenye lishe bora kwa watoto, wenye umri wa miaka 18 na chini. </w:t>
            </w:r>
          </w:p>
        </w:tc>
      </w:tr>
      <w:tr w:rsidR="002E2F5A" w14:paraId="6D91643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73136FB" w14:textId="77777777" w:rsidR="002E2F5A" w:rsidRDefault="002E2F5A" w:rsidP="002E2F5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6170E6D" w14:textId="5F2B88C4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Tunatoa kiamsha kinywa na chakula cha mchana bila malipo. </w:t>
            </w:r>
          </w:p>
        </w:tc>
      </w:tr>
      <w:tr w:rsidR="002E2F5A" w14:paraId="1BA78DD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DBF165A" w14:textId="77777777" w:rsidR="002E2F5A" w:rsidRDefault="002E2F5A" w:rsidP="002E2F5A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6C982B1" w14:textId="242ABE44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Hakuna nyama ya nguruwe katika mlo huu. </w:t>
            </w:r>
          </w:p>
        </w:tc>
      </w:tr>
      <w:tr w:rsidR="002E2F5A" w14:paraId="6FA7FD0C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5F9BDF7" w14:textId="77777777" w:rsidR="002E2F5A" w:rsidRDefault="002E2F5A" w:rsidP="002E2F5A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F95112" w14:textId="16D2023C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Tunatoa chaguo za milo isiyo na nyama ya nguruwe. </w:t>
            </w:r>
          </w:p>
        </w:tc>
      </w:tr>
      <w:tr w:rsidR="002E2F5A" w14:paraId="77DA1C4C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AA3A993" w14:textId="77777777" w:rsidR="002E2F5A" w:rsidRDefault="002E2F5A" w:rsidP="002E2F5A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AD3BC1" w14:textId="11AC6EDF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Tunatoa chaguo za milo ya mboga pekee. </w:t>
            </w:r>
          </w:p>
        </w:tc>
      </w:tr>
      <w:tr w:rsidR="002E2F5A" w14:paraId="7EDAB186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57C90DD" w14:textId="77777777" w:rsidR="002E2F5A" w:rsidRDefault="002E2F5A" w:rsidP="002E2F5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CE2E80" w14:textId="1F2627E5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Maziwa ni sehemu ya mlo, lakini sio lazima uchukue. </w:t>
            </w:r>
          </w:p>
        </w:tc>
      </w:tr>
      <w:tr w:rsidR="002E2F5A" w14:paraId="76E5387E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6D95765" w14:textId="77777777" w:rsidR="002E2F5A" w:rsidRDefault="002E2F5A" w:rsidP="002E2F5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FA7EF3" w14:textId="15D54F97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Tujulishe ikiwa mtoto wako ana mzio wowote. </w:t>
            </w:r>
          </w:p>
        </w:tc>
      </w:tr>
      <w:tr w:rsidR="002E2F5A" w14:paraId="2D5D7F5A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2B542AB" w14:textId="77777777" w:rsidR="002E2F5A" w:rsidRDefault="002E2F5A" w:rsidP="002E2F5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CB6E92" w14:textId="335B0DB4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Mlo huu ni wa mboga pekee. </w:t>
            </w:r>
          </w:p>
        </w:tc>
      </w:tr>
      <w:tr w:rsidR="002E2F5A" w14:paraId="3C9961F7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6EB6EE4" w14:textId="77777777" w:rsidR="002E2F5A" w:rsidRDefault="002E2F5A" w:rsidP="002E2F5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0A20CE" w14:textId="47296E8F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Tunafunga tarehe 4 Julai. </w:t>
            </w:r>
          </w:p>
        </w:tc>
      </w:tr>
      <w:tr w:rsidR="002E2F5A" w14:paraId="1E00F820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350267B" w14:textId="77777777" w:rsidR="002E2F5A" w:rsidRDefault="002E2F5A" w:rsidP="002E2F5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E13027" w14:textId="1B833852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Hakuna nyama ya ng'ombe kwenye mlo huu. </w:t>
            </w:r>
          </w:p>
        </w:tc>
      </w:tr>
      <w:tr w:rsidR="002E2F5A" w14:paraId="3AC7544B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63BA0B2" w14:textId="77777777" w:rsidR="002E2F5A" w:rsidRDefault="002E2F5A" w:rsidP="002E2F5A">
            <w:pPr>
              <w:spacing w:before="100" w:beforeAutospacing="1" w:after="100" w:afterAutospacing="1"/>
            </w:pPr>
            <w:r>
              <w:rPr>
                <w:color w:val="000000"/>
              </w:rPr>
              <w:lastRenderedPageBreak/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908190" w14:textId="14146980" w:rsidR="002E2F5A" w:rsidRDefault="002E2F5A" w:rsidP="002E2F5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sw-KE"/>
              </w:rPr>
              <w:t>Tunatoa chaguo za milo isiyo na nyama ya ng'ombe. </w:t>
            </w:r>
          </w:p>
        </w:tc>
      </w:tr>
    </w:tbl>
    <w:p w14:paraId="79A6A6D8" w14:textId="77777777" w:rsidR="00C83C17" w:rsidRPr="00C83C17" w:rsidRDefault="00C83C17" w:rsidP="00C83C17"/>
    <w:p w14:paraId="34386903" w14:textId="77777777" w:rsidR="00D01AEC" w:rsidRDefault="00D01AEC" w:rsidP="00D01AEC">
      <w:pPr>
        <w:pStyle w:val="Heading1"/>
      </w:pPr>
      <w:bookmarkStart w:id="19" w:name="_Tamil"/>
      <w:bookmarkEnd w:id="19"/>
      <w:r w:rsidRPr="00D01AEC">
        <w:t>Tamil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72A558DF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2409BE7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A9C2DD" w14:textId="6A018A2A" w:rsidR="00C83C17" w:rsidRPr="00391907" w:rsidRDefault="00C83C17" w:rsidP="00A418B5">
            <w:pPr>
              <w:pStyle w:val="Heading3"/>
              <w:ind w:left="180"/>
            </w:pPr>
            <w:r>
              <w:t>Tamil</w:t>
            </w:r>
          </w:p>
        </w:tc>
      </w:tr>
      <w:tr w:rsidR="00B72D4F" w14:paraId="0D7EC1C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C4F52E1" w14:textId="77777777" w:rsidR="00B72D4F" w:rsidRDefault="00B72D4F" w:rsidP="00B72D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A2B62EC" w14:textId="7DE5EB5F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18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யத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நிரம்பியிருக்காத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குழந்தைகளுக்க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உணவ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லவசமாக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ழங்கப்படும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.</w:t>
            </w:r>
            <w:r>
              <w:rPr>
                <w:rFonts w:ascii="Calibri" w:hAnsi="Calibri" w:hint="cs"/>
                <w:color w:val="000000"/>
                <w:lang w:bidi="ta-IN"/>
              </w:rPr>
              <w:t>  </w:t>
            </w:r>
          </w:p>
        </w:tc>
      </w:tr>
      <w:tr w:rsidR="00B72D4F" w14:paraId="15A510B1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2DC415C" w14:textId="77777777" w:rsidR="00B72D4F" w:rsidRDefault="00B72D4F" w:rsidP="00B72D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C4595C" w14:textId="788395DE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ந்த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நிறுவனம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ஒர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சம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ாய்ப்ப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ழங்குபவர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.</w:t>
            </w:r>
            <w:r>
              <w:rPr>
                <w:rFonts w:ascii="Calibri" w:hAnsi="Calibri" w:hint="cs"/>
                <w:color w:val="000000"/>
                <w:lang w:bidi="ta-IN"/>
              </w:rPr>
              <w:t> </w:t>
            </w:r>
          </w:p>
        </w:tc>
      </w:tr>
      <w:tr w:rsidR="00B72D4F" w14:paraId="1AC18F1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87E09D9" w14:textId="77777777" w:rsidR="00B72D4F" w:rsidRDefault="00B72D4F" w:rsidP="00B72D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4CC8D7" w14:textId="6B195750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உணவ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ழங்கப்படும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டங்களைத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தெரிந்துகொள்ள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2-1-1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எண்ணில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கூப்பிடுங்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.</w:t>
            </w:r>
            <w:r>
              <w:rPr>
                <w:rFonts w:ascii="Calibri" w:hAnsi="Calibri" w:hint="cs"/>
                <w:color w:val="000000"/>
                <w:lang w:bidi="ta-IN"/>
              </w:rPr>
              <w:t> </w:t>
            </w:r>
          </w:p>
        </w:tc>
      </w:tr>
      <w:tr w:rsidR="00B72D4F" w14:paraId="712DB95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E9B1490" w14:textId="77777777" w:rsidR="00B72D4F" w:rsidRDefault="00B72D4F" w:rsidP="00B72D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709C6B" w14:textId="46378708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குழந்தை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மற்றும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18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யத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நிரம்பாத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பதின்ம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யதினருக்க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உணவ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லவசமாக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ழங்கப்படும்</w:t>
            </w:r>
            <w:r>
              <w:rPr>
                <w:rFonts w:ascii="Calibri" w:hAnsi="Calibri" w:hint="cs"/>
                <w:color w:val="000000"/>
                <w:lang w:bidi="ta-IN"/>
              </w:rPr>
              <w:t> </w:t>
            </w:r>
          </w:p>
        </w:tc>
      </w:tr>
      <w:tr w:rsidR="00B72D4F" w14:paraId="2032586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22C4435" w14:textId="77777777" w:rsidR="00B72D4F" w:rsidRDefault="00B72D4F" w:rsidP="00B72D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4153A2" w14:textId="5B441832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கூடுதல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ிவரங்களுக்கு</w:t>
            </w:r>
            <w:r>
              <w:rPr>
                <w:rFonts w:ascii="Calibri" w:hAnsi="Calibri" w:hint="cs"/>
                <w:color w:val="000000"/>
                <w:lang w:bidi="ta-IN"/>
              </w:rPr>
              <w:t xml:space="preserve">, 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2-1-1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எண்ணில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கூப்பிடுங்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அல்லத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Calibri" w:hAnsi="Calibri" w:hint="cs"/>
                <w:color w:val="000000"/>
                <w:lang w:bidi="ta-IN"/>
              </w:rPr>
              <w:t>http.www.fns.usda.gov/meals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4</w:t>
            </w:r>
            <w:r>
              <w:rPr>
                <w:rFonts w:ascii="Calibri" w:hAnsi="Calibri" w:hint="cs"/>
                <w:color w:val="000000"/>
                <w:lang w:bidi="ta-IN"/>
              </w:rPr>
              <w:t xml:space="preserve">kids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பக்கத்தைப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பாருங்கள்</w:t>
            </w:r>
            <w:r>
              <w:rPr>
                <w:rFonts w:ascii="Calibri" w:hAnsi="Calibri" w:hint="cs"/>
                <w:color w:val="000000"/>
                <w:lang w:bidi="ta-IN"/>
              </w:rPr>
              <w:t> </w:t>
            </w:r>
          </w:p>
        </w:tc>
      </w:tr>
      <w:tr w:rsidR="00B72D4F" w14:paraId="2E3F2D9A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6763D36" w14:textId="77777777" w:rsidR="00B72D4F" w:rsidRDefault="00B72D4F" w:rsidP="00B72D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1719A2" w14:textId="5E610B48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கோடைக்கால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லவச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உணவ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ழங்க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எங்களுடன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ணைந்திருங்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!</w:t>
            </w:r>
            <w:r>
              <w:rPr>
                <w:rFonts w:ascii="Calibri" w:hAnsi="Calibri" w:hint="cs"/>
                <w:color w:val="000000"/>
                <w:lang w:bidi="ta-IN"/>
              </w:rPr>
              <w:t> </w:t>
            </w:r>
          </w:p>
        </w:tc>
      </w:tr>
      <w:tr w:rsidR="00B72D4F" w14:paraId="480CBA29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8C526F1" w14:textId="77777777" w:rsidR="00B72D4F" w:rsidRDefault="00B72D4F" w:rsidP="00B72D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73B5A8" w14:textId="4BFAB02F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மூன்ற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ெவ்வேற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கைகளை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நீங்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தேர்ந்தெடுக்க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ேண்டும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.</w:t>
            </w:r>
            <w:r>
              <w:rPr>
                <w:rFonts w:ascii="Calibri" w:hAnsi="Calibri" w:hint="cs"/>
                <w:color w:val="000000"/>
                <w:lang w:bidi="ta-IN"/>
              </w:rPr>
              <w:t>  </w:t>
            </w:r>
          </w:p>
        </w:tc>
      </w:tr>
      <w:tr w:rsidR="00B72D4F" w14:paraId="0FD305DA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B4E7F5A" w14:textId="77777777" w:rsidR="00B72D4F" w:rsidRDefault="00B72D4F" w:rsidP="00B72D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786BF8" w14:textId="6B45CB8B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ளர்ந்தவர்களுக்கான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உணவுக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கட்டணம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Calibri" w:hAnsi="Calibri" w:hint="cs"/>
                <w:color w:val="000000"/>
                <w:lang w:bidi="ta-IN"/>
              </w:rPr>
              <w:t>$____.  </w:t>
            </w:r>
          </w:p>
        </w:tc>
      </w:tr>
      <w:tr w:rsidR="00B72D4F" w14:paraId="14C3CAA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D94404E" w14:textId="77777777" w:rsidR="00B72D4F" w:rsidRDefault="00B72D4F" w:rsidP="00B72D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73CE73" w14:textId="6F9E96D8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உங்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கம்யூனிடியில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லவச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உணவ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ழங்கப்படும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ிவரங்களைத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தெரிந்துகொள்ள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2-1-1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எண்ணில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கூப்பிடுங்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அல்லத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Calibri" w:hAnsi="Calibri" w:hint="cs"/>
                <w:color w:val="000000"/>
                <w:lang w:bidi="ta-IN"/>
              </w:rPr>
              <w:t>http.www.fns.usda.gov/meals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4</w:t>
            </w:r>
            <w:r>
              <w:rPr>
                <w:rFonts w:ascii="Calibri" w:hAnsi="Calibri" w:hint="cs"/>
                <w:color w:val="000000"/>
                <w:lang w:bidi="ta-IN"/>
              </w:rPr>
              <w:t xml:space="preserve">kids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பக்கத்தைப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பாருங்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.</w:t>
            </w:r>
            <w:r>
              <w:rPr>
                <w:rFonts w:ascii="Calibri" w:hAnsi="Calibri" w:hint="cs"/>
                <w:color w:val="000000"/>
                <w:lang w:bidi="ta-IN"/>
              </w:rPr>
              <w:t> </w:t>
            </w:r>
          </w:p>
        </w:tc>
      </w:tr>
      <w:tr w:rsidR="00B72D4F" w14:paraId="3E246C7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64216F9" w14:textId="77777777" w:rsidR="00B72D4F" w:rsidRDefault="00B72D4F" w:rsidP="00B72D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78320A" w14:textId="320DC658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18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யத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நிரம்பாத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குழந்தைகளுக்க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நாங்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லவசமாக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சத்துணவ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ழங்குகிறோம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.</w:t>
            </w:r>
            <w:r>
              <w:rPr>
                <w:rFonts w:ascii="Calibri" w:hAnsi="Calibri" w:hint="cs"/>
                <w:color w:val="000000"/>
                <w:lang w:bidi="ta-IN"/>
              </w:rPr>
              <w:t> </w:t>
            </w:r>
          </w:p>
        </w:tc>
      </w:tr>
      <w:tr w:rsidR="00B72D4F" w14:paraId="27D126B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6621256" w14:textId="77777777" w:rsidR="00B72D4F" w:rsidRDefault="00B72D4F" w:rsidP="00B72D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B661F72" w14:textId="557EEAC5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காலை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ஆகாரமும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மதிய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உணவும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லவசமாக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ழங்குகிறோம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.</w:t>
            </w:r>
            <w:r>
              <w:rPr>
                <w:rFonts w:ascii="Calibri" w:hAnsi="Calibri" w:hint="cs"/>
                <w:color w:val="000000"/>
                <w:lang w:bidi="ta-IN"/>
              </w:rPr>
              <w:t> </w:t>
            </w:r>
          </w:p>
        </w:tc>
      </w:tr>
      <w:tr w:rsidR="00B72D4F" w14:paraId="0830BFA6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DC70D34" w14:textId="77777777" w:rsidR="00B72D4F" w:rsidRDefault="00B72D4F" w:rsidP="00B72D4F">
            <w:pPr>
              <w:spacing w:before="100" w:beforeAutospacing="1" w:after="100" w:afterAutospacing="1"/>
            </w:pPr>
            <w:r>
              <w:rPr>
                <w:color w:val="000000"/>
              </w:rPr>
              <w:lastRenderedPageBreak/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8524BBE" w14:textId="01016861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ந்த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உணவுப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பண்டங்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பன்றி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றைச்சி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ல்லாதவை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.</w:t>
            </w:r>
            <w:r>
              <w:rPr>
                <w:rFonts w:ascii="Calibri" w:hAnsi="Calibri" w:hint="cs"/>
                <w:color w:val="000000"/>
                <w:lang w:bidi="ta-IN"/>
              </w:rPr>
              <w:t> </w:t>
            </w:r>
          </w:p>
        </w:tc>
      </w:tr>
      <w:tr w:rsidR="00B72D4F" w14:paraId="41EBFC97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134EE17" w14:textId="77777777" w:rsidR="00B72D4F" w:rsidRDefault="00B72D4F" w:rsidP="00B72D4F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69EB754" w14:textId="2E0DF86D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பன்றி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-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மாமிசம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ல்லாத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பண்டங்களை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நாங்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ழங்குகிறோம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.</w:t>
            </w:r>
            <w:r>
              <w:rPr>
                <w:rFonts w:ascii="Calibri" w:hAnsi="Calibri" w:hint="cs"/>
                <w:color w:val="000000"/>
                <w:lang w:bidi="ta-IN"/>
              </w:rPr>
              <w:t> </w:t>
            </w:r>
          </w:p>
        </w:tc>
      </w:tr>
      <w:tr w:rsidR="00B72D4F" w14:paraId="147F64E8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545F610" w14:textId="77777777" w:rsidR="00B72D4F" w:rsidRDefault="00B72D4F" w:rsidP="00B72D4F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FD890C" w14:textId="6900475C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நாங்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சைவ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உணவுகளையே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ழங்குகிறோம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.</w:t>
            </w:r>
            <w:r>
              <w:rPr>
                <w:rFonts w:ascii="Calibri" w:hAnsi="Calibri" w:hint="cs"/>
                <w:color w:val="000000"/>
                <w:lang w:bidi="ta-IN"/>
              </w:rPr>
              <w:t> </w:t>
            </w:r>
          </w:p>
        </w:tc>
      </w:tr>
      <w:tr w:rsidR="00B72D4F" w14:paraId="7268DAA3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64EE00F" w14:textId="77777777" w:rsidR="00B72D4F" w:rsidRDefault="00B72D4F" w:rsidP="00B72D4F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AF6A01A" w14:textId="4ABE90FD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எங்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உணவுப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பண்டங்களில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பாலும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ஒர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பகுதி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என்றாலும்</w:t>
            </w:r>
            <w:r>
              <w:rPr>
                <w:rFonts w:ascii="Calibri" w:hAnsi="Calibri" w:hint="cs"/>
                <w:color w:val="000000"/>
                <w:lang w:bidi="ta-IN"/>
              </w:rPr>
              <w:t xml:space="preserve">,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அதை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நீங்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ஒதுக்கிவிடலாம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.</w:t>
            </w:r>
            <w:r>
              <w:rPr>
                <w:rFonts w:ascii="Calibri" w:hAnsi="Calibri" w:hint="cs"/>
                <w:color w:val="000000"/>
                <w:lang w:bidi="ta-IN"/>
              </w:rPr>
              <w:t> </w:t>
            </w:r>
          </w:p>
        </w:tc>
      </w:tr>
      <w:tr w:rsidR="00B72D4F" w14:paraId="295A3375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B988D36" w14:textId="77777777" w:rsidR="00B72D4F" w:rsidRDefault="00B72D4F" w:rsidP="00B72D4F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6E1CF8" w14:textId="0BCD261C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உங்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குழந்தைக்க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உணவ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ஒவ்வாமை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ஏதாவத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ருந்தால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அதை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எங்களுக்குத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தெரியப்படுத்துங்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.</w:t>
            </w:r>
            <w:r>
              <w:rPr>
                <w:rFonts w:ascii="Calibri" w:hAnsi="Calibri" w:hint="cs"/>
                <w:color w:val="000000"/>
                <w:lang w:bidi="ta-IN"/>
              </w:rPr>
              <w:t> </w:t>
            </w:r>
          </w:p>
        </w:tc>
      </w:tr>
      <w:tr w:rsidR="00B72D4F" w14:paraId="6B629CC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474CF6C" w14:textId="77777777" w:rsidR="00B72D4F" w:rsidRDefault="00B72D4F" w:rsidP="00B72D4F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0461364" w14:textId="583BBEBC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வை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சைவ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உணவு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.</w:t>
            </w:r>
            <w:r>
              <w:rPr>
                <w:rFonts w:ascii="Calibri" w:hAnsi="Calibri" w:hint="cs"/>
                <w:color w:val="000000"/>
                <w:lang w:bidi="ta-IN"/>
              </w:rPr>
              <w:t> </w:t>
            </w:r>
          </w:p>
        </w:tc>
      </w:tr>
      <w:tr w:rsidR="00B72D4F" w14:paraId="7093ED95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1262429" w14:textId="77777777" w:rsidR="00B72D4F" w:rsidRDefault="00B72D4F" w:rsidP="00B72D4F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F462204" w14:textId="071125D7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ஜூலை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04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தேதி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ிடுமுறை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நா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.</w:t>
            </w:r>
            <w:r>
              <w:rPr>
                <w:rFonts w:ascii="Calibri" w:hAnsi="Calibri" w:hint="cs"/>
                <w:color w:val="000000"/>
                <w:lang w:bidi="ta-IN"/>
              </w:rPr>
              <w:t> </w:t>
            </w:r>
          </w:p>
        </w:tc>
      </w:tr>
      <w:tr w:rsidR="00B72D4F" w14:paraId="244E9130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60E7053" w14:textId="77777777" w:rsidR="00B72D4F" w:rsidRDefault="00B72D4F" w:rsidP="00B72D4F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F82274" w14:textId="37E56007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ந்த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உணவுப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பண்டங்களில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மாட்ட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றைச்சி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ல்லை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.</w:t>
            </w:r>
            <w:r>
              <w:rPr>
                <w:rFonts w:ascii="Calibri" w:hAnsi="Calibri" w:hint="cs"/>
                <w:color w:val="000000"/>
                <w:lang w:bidi="ta-IN"/>
              </w:rPr>
              <w:t> </w:t>
            </w:r>
          </w:p>
        </w:tc>
      </w:tr>
      <w:tr w:rsidR="00B72D4F" w14:paraId="7FAF3499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5249821" w14:textId="77777777" w:rsidR="00B72D4F" w:rsidRDefault="00B72D4F" w:rsidP="00B72D4F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7ED24F3" w14:textId="75A1CBD9" w:rsidR="00B72D4F" w:rsidRDefault="00B72D4F" w:rsidP="00B72D4F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மாட்டு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-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றைச்சி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இல்லாத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பண்டங்களை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நாங்கள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a-IN"/>
              </w:rPr>
              <w:t>வழங்குகிறோம்</w:t>
            </w:r>
            <w:r>
              <w:rPr>
                <w:rFonts w:ascii="Calibri" w:hAnsi="Calibri" w:cs="Latha" w:hint="cs"/>
                <w:color w:val="000000"/>
                <w:cs/>
                <w:lang w:bidi="ta-IN"/>
              </w:rPr>
              <w:t>.</w:t>
            </w:r>
            <w:r>
              <w:rPr>
                <w:rFonts w:ascii="Calibri" w:hAnsi="Calibri" w:hint="cs"/>
                <w:color w:val="000000"/>
                <w:lang w:bidi="ta-IN"/>
              </w:rPr>
              <w:t> </w:t>
            </w:r>
          </w:p>
        </w:tc>
      </w:tr>
    </w:tbl>
    <w:p w14:paraId="744D3D96" w14:textId="77777777" w:rsidR="00C83C17" w:rsidRPr="00C83C17" w:rsidRDefault="00C83C17" w:rsidP="00C83C17"/>
    <w:p w14:paraId="732157B3" w14:textId="77777777" w:rsidR="00D01AEC" w:rsidRDefault="00D01AEC" w:rsidP="00D01AEC">
      <w:pPr>
        <w:pStyle w:val="Heading1"/>
      </w:pPr>
      <w:bookmarkStart w:id="20" w:name="_Telugu"/>
      <w:bookmarkEnd w:id="20"/>
      <w:r w:rsidRPr="00D01AEC">
        <w:t>Telugu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60D4BF19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6F45222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FFC928" w14:textId="6481E808" w:rsidR="00C83C17" w:rsidRPr="00391907" w:rsidRDefault="00C83C17" w:rsidP="00A418B5">
            <w:pPr>
              <w:pStyle w:val="Heading3"/>
              <w:ind w:left="180"/>
            </w:pPr>
            <w:r>
              <w:t>Telugu</w:t>
            </w:r>
          </w:p>
        </w:tc>
      </w:tr>
      <w:tr w:rsidR="0073478A" w14:paraId="3C26348A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CB40B6E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22763A4" w14:textId="1D35E98C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పిల్లలు</w:t>
            </w:r>
            <w:r>
              <w:rPr>
                <w:rFonts w:ascii="Calibri" w:hAnsi="Calibri" w:hint="cs"/>
                <w:color w:val="000000"/>
                <w:lang w:bidi="te-IN"/>
              </w:rPr>
              <w:t xml:space="preserve">, 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18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సంవత్సరాల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రియ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అంతకంటే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తక్కువ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వయస్స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ఉండేవారిక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ఉచిత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భోజన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.</w:t>
            </w:r>
            <w:r>
              <w:rPr>
                <w:rFonts w:ascii="Calibri" w:hAnsi="Calibri" w:hint="cs"/>
                <w:color w:val="000000"/>
                <w:lang w:bidi="te-IN"/>
              </w:rPr>
              <w:t>  </w:t>
            </w:r>
          </w:p>
        </w:tc>
      </w:tr>
      <w:tr w:rsidR="0073478A" w14:paraId="1188106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0BA6130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2F2AC2" w14:textId="384D5F79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ఈ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సంస్థ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సమాన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అవకాశాల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ప్రదాత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.</w:t>
            </w:r>
            <w:r>
              <w:rPr>
                <w:rFonts w:ascii="Calibri" w:hAnsi="Calibri" w:hint="cs"/>
                <w:color w:val="000000"/>
                <w:lang w:bidi="te-IN"/>
              </w:rPr>
              <w:t> </w:t>
            </w:r>
          </w:p>
        </w:tc>
      </w:tr>
      <w:tr w:rsidR="0073478A" w14:paraId="66D76A4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BEABEB3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7A2AD18" w14:textId="0B5486F7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ీల్స్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లొకేషన్‌ల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కొరక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2-1-1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క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కాల్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చేయండ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.</w:t>
            </w:r>
            <w:r>
              <w:rPr>
                <w:rFonts w:ascii="Calibri" w:hAnsi="Calibri" w:hint="cs"/>
                <w:color w:val="000000"/>
                <w:lang w:bidi="te-IN"/>
              </w:rPr>
              <w:t> </w:t>
            </w:r>
          </w:p>
        </w:tc>
      </w:tr>
      <w:tr w:rsidR="0073478A" w14:paraId="4E7EE09A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1150998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1E0A53" w14:textId="44CA7BAF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18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సంవత్సరాల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రియ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అంతకంటే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తక్కువ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వయస్స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ఉండే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పిల్లలు</w:t>
            </w:r>
            <w:r>
              <w:rPr>
                <w:rFonts w:ascii="Calibri" w:hAnsi="Calibri" w:hint="cs"/>
                <w:color w:val="000000"/>
                <w:lang w:bidi="te-IN"/>
              </w:rPr>
              <w:t xml:space="preserve">,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కౌమారులక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ఉచిత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.</w:t>
            </w:r>
            <w:r>
              <w:rPr>
                <w:rFonts w:ascii="Calibri" w:hAnsi="Calibri" w:hint="cs"/>
                <w:color w:val="000000"/>
                <w:lang w:bidi="te-IN"/>
              </w:rPr>
              <w:t> </w:t>
            </w:r>
          </w:p>
        </w:tc>
      </w:tr>
      <w:tr w:rsidR="0073478A" w14:paraId="7C10A8D0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47B549A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A697DEC" w14:textId="26F7CD21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రింత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సమాచార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కొరక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2-1-1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క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కాల్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చేయండ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లేదా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Calibri" w:hAnsi="Calibri" w:hint="cs"/>
                <w:color w:val="000000"/>
                <w:lang w:bidi="te-IN"/>
              </w:rPr>
              <w:t>http.www.fns.usda.gov/meals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4</w:t>
            </w:r>
            <w:r>
              <w:rPr>
                <w:rFonts w:ascii="Calibri" w:hAnsi="Calibri" w:hint="cs"/>
                <w:color w:val="000000"/>
                <w:lang w:bidi="te-IN"/>
              </w:rPr>
              <w:t>kids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క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వెళ్లండి</w:t>
            </w:r>
            <w:r>
              <w:rPr>
                <w:rFonts w:ascii="Calibri" w:hAnsi="Calibri" w:hint="cs"/>
                <w:color w:val="000000"/>
                <w:lang w:bidi="te-IN"/>
              </w:rPr>
              <w:t> </w:t>
            </w:r>
          </w:p>
        </w:tc>
      </w:tr>
      <w:tr w:rsidR="0073478A" w14:paraId="67E6ACC6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6292ADA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5DA745" w14:textId="0B853BB1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ఉచిత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వేసవ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భోజనాల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కొరక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ాతో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చేరండ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!</w:t>
            </w:r>
            <w:r>
              <w:rPr>
                <w:rFonts w:ascii="Calibri" w:hAnsi="Calibri" w:hint="cs"/>
                <w:color w:val="000000"/>
                <w:lang w:bidi="te-IN"/>
              </w:rPr>
              <w:t> </w:t>
            </w:r>
          </w:p>
        </w:tc>
      </w:tr>
      <w:tr w:rsidR="0073478A" w14:paraId="3F33B79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77F164D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18750CF" w14:textId="114F9A78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ీర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విధిగా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ూడ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విభిన్న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ఐటమ్‌ల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తీసుకోవాల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.</w:t>
            </w:r>
            <w:r>
              <w:rPr>
                <w:rFonts w:ascii="Calibri" w:hAnsi="Calibri" w:hint="cs"/>
                <w:color w:val="000000"/>
                <w:lang w:bidi="te-IN"/>
              </w:rPr>
              <w:t>  </w:t>
            </w:r>
          </w:p>
        </w:tc>
      </w:tr>
      <w:tr w:rsidR="0073478A" w14:paraId="1B4EACF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E170402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lastRenderedPageBreak/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01921A" w14:textId="35E5A4AB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పెద్దవార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భోజన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ధర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Calibri" w:hAnsi="Calibri" w:hint="cs"/>
                <w:color w:val="000000"/>
                <w:lang w:bidi="te-IN"/>
              </w:rPr>
              <w:t>$____.  </w:t>
            </w:r>
          </w:p>
        </w:tc>
      </w:tr>
      <w:tr w:rsidR="0073478A" w14:paraId="6074C561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44E3814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CA2185" w14:textId="45EAFB01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ీ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కమ్యూనిటీ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ఉచిత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భోజనాలన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కనుగొనడానిక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2-1-1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క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కాల్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చేయండ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లేదా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Calibri" w:hAnsi="Calibri" w:hint="cs"/>
                <w:color w:val="000000"/>
                <w:lang w:bidi="te-IN"/>
              </w:rPr>
              <w:t>http.www.fns.usda.gov/meals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4</w:t>
            </w:r>
            <w:r>
              <w:rPr>
                <w:rFonts w:ascii="Calibri" w:hAnsi="Calibri" w:hint="cs"/>
                <w:color w:val="000000"/>
                <w:lang w:bidi="te-IN"/>
              </w:rPr>
              <w:t>kids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క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వెళ్లండ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.</w:t>
            </w:r>
            <w:r>
              <w:rPr>
                <w:rFonts w:ascii="Calibri" w:hAnsi="Calibri" w:hint="cs"/>
                <w:color w:val="000000"/>
                <w:lang w:bidi="te-IN"/>
              </w:rPr>
              <w:t> </w:t>
            </w:r>
          </w:p>
        </w:tc>
      </w:tr>
      <w:tr w:rsidR="0073478A" w14:paraId="5C5945FD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AC500D0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2BD1EF3" w14:textId="62AC28C2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ే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పిల్లలు</w:t>
            </w:r>
            <w:r>
              <w:rPr>
                <w:rFonts w:ascii="Calibri" w:hAnsi="Calibri" w:hint="cs"/>
                <w:color w:val="000000"/>
                <w:lang w:bidi="te-IN"/>
              </w:rPr>
              <w:t xml:space="preserve">, 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18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సంవత్సరాల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రియ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అంతకంటే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తక్కువ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ఉండేవారిక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ఉచితంగా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పోషకాహార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భోజనాన్న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అందిస్తా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.</w:t>
            </w:r>
            <w:r>
              <w:rPr>
                <w:rFonts w:ascii="Calibri" w:hAnsi="Calibri" w:hint="cs"/>
                <w:color w:val="000000"/>
                <w:lang w:bidi="te-IN"/>
              </w:rPr>
              <w:t> </w:t>
            </w:r>
          </w:p>
        </w:tc>
      </w:tr>
      <w:tr w:rsidR="0073478A" w14:paraId="24B7738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7DEE289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CA583A0" w14:textId="01A47AB0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ే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ఉచిత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బ్రేక్‌ఫాస్ట్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రియ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లంచ్‌న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అందిస్తా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.</w:t>
            </w:r>
            <w:r>
              <w:rPr>
                <w:rFonts w:ascii="Calibri" w:hAnsi="Calibri" w:hint="cs"/>
                <w:color w:val="000000"/>
                <w:lang w:bidi="te-IN"/>
              </w:rPr>
              <w:t> </w:t>
            </w:r>
          </w:p>
        </w:tc>
      </w:tr>
      <w:tr w:rsidR="0073478A" w14:paraId="7D2A6B6D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CD708BC" w14:textId="77777777" w:rsidR="0073478A" w:rsidRDefault="0073478A" w:rsidP="0073478A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76EB37" w14:textId="1E036E1B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ఈ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భోజనంలో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ఎలాంట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పందిమాంస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లేద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.</w:t>
            </w:r>
            <w:r>
              <w:rPr>
                <w:rFonts w:ascii="Calibri" w:hAnsi="Calibri" w:hint="cs"/>
                <w:color w:val="000000"/>
                <w:lang w:bidi="te-IN"/>
              </w:rPr>
              <w:t> </w:t>
            </w:r>
          </w:p>
        </w:tc>
      </w:tr>
      <w:tr w:rsidR="0073478A" w14:paraId="46A1BE9F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F683B9E" w14:textId="77777777" w:rsidR="0073478A" w:rsidRDefault="0073478A" w:rsidP="0073478A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C40287" w14:textId="04A3D62F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ే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పంద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-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ాంస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లేన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ఆప్షన్‌లన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అందిస్తా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.</w:t>
            </w:r>
            <w:r>
              <w:rPr>
                <w:rFonts w:ascii="Calibri" w:hAnsi="Calibri" w:hint="cs"/>
                <w:color w:val="000000"/>
                <w:lang w:bidi="te-IN"/>
              </w:rPr>
              <w:t> </w:t>
            </w:r>
          </w:p>
        </w:tc>
      </w:tr>
      <w:tr w:rsidR="0073478A" w14:paraId="718CDA03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61AC1D6" w14:textId="77777777" w:rsidR="0073478A" w:rsidRDefault="0073478A" w:rsidP="0073478A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8B140C" w14:textId="1C5C75EC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ే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శాఖాహార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ఆప్షన్‌లన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అందిస్తా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.</w:t>
            </w:r>
            <w:r>
              <w:rPr>
                <w:rFonts w:ascii="Calibri" w:hAnsi="Calibri" w:hint="cs"/>
                <w:color w:val="000000"/>
                <w:lang w:bidi="te-IN"/>
              </w:rPr>
              <w:t> </w:t>
            </w:r>
          </w:p>
        </w:tc>
      </w:tr>
      <w:tr w:rsidR="0073478A" w14:paraId="4890BA8A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3949422" w14:textId="77777777" w:rsidR="0073478A" w:rsidRDefault="0073478A" w:rsidP="0073478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603BDAF" w14:textId="22249A58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పాల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భోజనంలో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భాగం</w:t>
            </w:r>
            <w:r>
              <w:rPr>
                <w:rFonts w:ascii="Calibri" w:hAnsi="Calibri" w:hint="cs"/>
                <w:color w:val="000000"/>
                <w:lang w:bidi="te-IN"/>
              </w:rPr>
              <w:t xml:space="preserve">,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అయితే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ీర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దానిన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నిరాకరించవచ్చ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.</w:t>
            </w:r>
            <w:r>
              <w:rPr>
                <w:rFonts w:ascii="Calibri" w:hAnsi="Calibri" w:hint="cs"/>
                <w:color w:val="000000"/>
                <w:lang w:bidi="te-IN"/>
              </w:rPr>
              <w:t> </w:t>
            </w:r>
          </w:p>
        </w:tc>
      </w:tr>
      <w:tr w:rsidR="0073478A" w14:paraId="451DE49A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3512369" w14:textId="77777777" w:rsidR="0073478A" w:rsidRDefault="0073478A" w:rsidP="0073478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AC866D6" w14:textId="7141D541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ీ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బిడ్డక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ఏవైనా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అలర్జీల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ఉన్నాయా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అన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ాక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తెలియజేయండ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.</w:t>
            </w:r>
            <w:r>
              <w:rPr>
                <w:rFonts w:ascii="Calibri" w:hAnsi="Calibri" w:hint="cs"/>
                <w:color w:val="000000"/>
                <w:lang w:bidi="te-IN"/>
              </w:rPr>
              <w:t> </w:t>
            </w:r>
          </w:p>
        </w:tc>
      </w:tr>
      <w:tr w:rsidR="0073478A" w14:paraId="3116CABD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6D7BF04" w14:textId="77777777" w:rsidR="0073478A" w:rsidRDefault="0073478A" w:rsidP="0073478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DC7B27A" w14:textId="059F186A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ఈ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భోజన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శాఖాహార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.</w:t>
            </w:r>
            <w:r>
              <w:rPr>
                <w:rFonts w:ascii="Calibri" w:hAnsi="Calibri" w:hint="cs"/>
                <w:color w:val="000000"/>
                <w:lang w:bidi="te-IN"/>
              </w:rPr>
              <w:t> </w:t>
            </w:r>
          </w:p>
        </w:tc>
      </w:tr>
      <w:tr w:rsidR="0073478A" w14:paraId="0E404C8D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26C7506" w14:textId="77777777" w:rsidR="0073478A" w:rsidRDefault="0073478A" w:rsidP="0073478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D24225" w14:textId="437844B1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ే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జులై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4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వ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తేదీ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నాడ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ూసివేస్తా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.</w:t>
            </w:r>
            <w:r>
              <w:rPr>
                <w:rFonts w:ascii="Calibri" w:hAnsi="Calibri" w:hint="cs"/>
                <w:color w:val="000000"/>
                <w:lang w:bidi="te-IN"/>
              </w:rPr>
              <w:t> </w:t>
            </w:r>
          </w:p>
        </w:tc>
      </w:tr>
      <w:tr w:rsidR="0073478A" w14:paraId="17B10551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3C57F29" w14:textId="77777777" w:rsidR="0073478A" w:rsidRDefault="0073478A" w:rsidP="0073478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AC1BBD" w14:textId="77F01E41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ఈ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భోజనంలో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ఎలాంట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ఆవ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ాంస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లేద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.</w:t>
            </w:r>
            <w:r>
              <w:rPr>
                <w:rFonts w:ascii="Calibri" w:hAnsi="Calibri" w:hint="cs"/>
                <w:color w:val="000000"/>
                <w:lang w:bidi="te-IN"/>
              </w:rPr>
              <w:t> </w:t>
            </w:r>
          </w:p>
        </w:tc>
      </w:tr>
      <w:tr w:rsidR="0073478A" w14:paraId="0BAB2FAB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D25BE3A" w14:textId="77777777" w:rsidR="0073478A" w:rsidRDefault="0073478A" w:rsidP="0073478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FFB40D" w14:textId="51C5894A" w:rsidR="0073478A" w:rsidRDefault="0073478A" w:rsidP="0073478A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ే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ఆవ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-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మాంస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లేని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ఆప్షన్‌లను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 xml:space="preserve"> </w:t>
            </w:r>
            <w:r>
              <w:rPr>
                <w:rFonts w:ascii="Nirmala UI" w:hAnsi="Nirmala UI" w:cs="Nirmala UI" w:hint="cs"/>
                <w:color w:val="000000"/>
                <w:cs/>
                <w:lang w:bidi="te-IN"/>
              </w:rPr>
              <w:t>అందిస్తాం</w:t>
            </w:r>
            <w:r>
              <w:rPr>
                <w:rFonts w:ascii="Calibri" w:hAnsi="Calibri" w:cs="Gautami" w:hint="cs"/>
                <w:color w:val="000000"/>
                <w:cs/>
                <w:lang w:bidi="te-IN"/>
              </w:rPr>
              <w:t>.</w:t>
            </w:r>
            <w:r>
              <w:rPr>
                <w:rFonts w:ascii="Calibri" w:hAnsi="Calibri" w:hint="cs"/>
                <w:color w:val="000000"/>
                <w:lang w:bidi="te-IN"/>
              </w:rPr>
              <w:t> </w:t>
            </w:r>
          </w:p>
        </w:tc>
      </w:tr>
    </w:tbl>
    <w:p w14:paraId="1E7D4608" w14:textId="77777777" w:rsidR="00C83C17" w:rsidRPr="00C83C17" w:rsidRDefault="00C83C17" w:rsidP="00C83C17"/>
    <w:p w14:paraId="612E7665" w14:textId="77777777" w:rsidR="00D01AEC" w:rsidRDefault="00D01AEC" w:rsidP="00D01AEC">
      <w:pPr>
        <w:pStyle w:val="Heading1"/>
      </w:pPr>
      <w:bookmarkStart w:id="21" w:name="_Urdu"/>
      <w:bookmarkEnd w:id="21"/>
      <w:r w:rsidRPr="00D01AEC">
        <w:t>Urdu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0ECDC65C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C70FCBB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9C78A8" w14:textId="75C08FDC" w:rsidR="00C83C17" w:rsidRPr="00391907" w:rsidRDefault="00C83C17" w:rsidP="0073478A">
            <w:pPr>
              <w:pStyle w:val="Heading3"/>
              <w:ind w:left="180"/>
              <w:jc w:val="right"/>
            </w:pPr>
            <w:r>
              <w:t>Urdu</w:t>
            </w:r>
          </w:p>
        </w:tc>
      </w:tr>
      <w:tr w:rsidR="0073478A" w14:paraId="50C27C9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73F7EAF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EBA916" w14:textId="6ADFAA87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/>
                <w:color w:val="000000"/>
                <w:rtl/>
              </w:rPr>
              <w:t>18 سال اور اس سے کم عمر کے بچوں کے لیے کھانا مفت ہے۔  </w:t>
            </w:r>
          </w:p>
        </w:tc>
      </w:tr>
      <w:tr w:rsidR="0073478A" w14:paraId="5D5BD33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032B79F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BB37E3" w14:textId="219DFFF2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ur-PK"/>
              </w:rPr>
              <w:t>یہ ادارہ مساوی موقع فراہم کرنے والا ادارہ ہے۔ </w:t>
            </w:r>
          </w:p>
        </w:tc>
      </w:tr>
      <w:tr w:rsidR="0073478A" w14:paraId="22E209B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6C3817C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4B3FF9" w14:textId="4570A6FA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ur-PK"/>
              </w:rPr>
              <w:t>کھانے کے مقامات کے لیے 2-1-1 پر کال کریں۔ </w:t>
            </w:r>
          </w:p>
        </w:tc>
      </w:tr>
      <w:tr w:rsidR="0073478A" w14:paraId="064FD45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49AF47D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7A23ECB" w14:textId="0DC2AA47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/>
                <w:color w:val="000000"/>
                <w:rtl/>
              </w:rPr>
              <w:t>18 اور اس سے کم عمر کے بچوں اور نوعمروں کے لیے مفت۔ </w:t>
            </w:r>
          </w:p>
        </w:tc>
      </w:tr>
      <w:tr w:rsidR="0073478A" w14:paraId="234C0D41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F925C09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CE188DA" w14:textId="000B1706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ur-PK"/>
              </w:rPr>
              <w:t xml:space="preserve">مزید معلومات کے لیے 2-1-1 پر کال کریں یا </w:t>
            </w:r>
            <w:r>
              <w:rPr>
                <w:rFonts w:ascii="Calibri" w:hAnsi="Calibri" w:hint="cs"/>
                <w:color w:val="000000"/>
                <w:lang w:bidi="ur-PK"/>
              </w:rPr>
              <w:t>http.www.fns.usda.gov/meals4kids</w:t>
            </w:r>
            <w:r>
              <w:rPr>
                <w:rFonts w:ascii="Calibri" w:hAnsi="Calibri" w:hint="cs"/>
                <w:color w:val="000000"/>
                <w:rtl/>
                <w:lang w:bidi="ur-PK"/>
              </w:rPr>
              <w:t xml:space="preserve"> پر جائیں </w:t>
            </w:r>
          </w:p>
        </w:tc>
      </w:tr>
      <w:tr w:rsidR="0073478A" w14:paraId="1AB805D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7A54C68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B710ACB" w14:textId="447F019E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ur-PK"/>
              </w:rPr>
              <w:t>موسم گرما کے مفت کھانوں کے لیے ہم سے جڑیں! </w:t>
            </w:r>
          </w:p>
        </w:tc>
      </w:tr>
      <w:tr w:rsidR="0073478A" w14:paraId="25C28373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0C582EB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3C3B79" w14:textId="576DEC54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ur-PK"/>
              </w:rPr>
              <w:t>آپ کو تین مختلف اشیاء لینی چاہئیں۔  </w:t>
            </w:r>
          </w:p>
        </w:tc>
      </w:tr>
      <w:tr w:rsidR="0073478A" w14:paraId="499FC44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2399B3C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lastRenderedPageBreak/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7051912" w14:textId="2F104981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ur-PK"/>
              </w:rPr>
              <w:t>بالغوں کے کھانے کی قیمت $_____ ہے۔  </w:t>
            </w:r>
          </w:p>
        </w:tc>
      </w:tr>
      <w:tr w:rsidR="0073478A" w14:paraId="0C3C28FD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13A5BA6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6DAA016" w14:textId="1EE09E6D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ur-PK"/>
              </w:rPr>
              <w:t xml:space="preserve">اپنی کمیونٹی میں مفت کھانا تلاش کرنے کے لیے 2-1-1 پر کال کریں یا </w:t>
            </w:r>
            <w:r>
              <w:rPr>
                <w:rFonts w:ascii="Calibri" w:hAnsi="Calibri" w:hint="cs"/>
                <w:color w:val="000000"/>
                <w:lang w:bidi="ur-PK"/>
              </w:rPr>
              <w:t>http.www.fns.usda.gov/meals4kids</w:t>
            </w:r>
            <w:r>
              <w:rPr>
                <w:rFonts w:ascii="Calibri" w:hAnsi="Calibri" w:hint="cs"/>
                <w:color w:val="000000"/>
                <w:rtl/>
                <w:lang w:bidi="ur-PK"/>
              </w:rPr>
              <w:t xml:space="preserve"> پر جائیں۔ </w:t>
            </w:r>
          </w:p>
        </w:tc>
      </w:tr>
      <w:tr w:rsidR="0073478A" w14:paraId="3EB362B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AFD1FD7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BBB6235" w14:textId="2A2A76CB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ur-PK"/>
              </w:rPr>
              <w:t>ہم 18 سال اور اس سے کم عمر کے بچوں کے لیے مفت، غذائیت سے بھرپور کھانا پیش کرتے ہیں۔ </w:t>
            </w:r>
          </w:p>
        </w:tc>
      </w:tr>
      <w:tr w:rsidR="0073478A" w14:paraId="3FE6EE95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2DE1F88" w14:textId="77777777" w:rsidR="0073478A" w:rsidRDefault="0073478A" w:rsidP="0073478A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6C6838" w14:textId="3A1C1041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ur-PK"/>
              </w:rPr>
              <w:t>ہم مفت ناشتہ اور دوپہر کا کھانا پیش کرتے ہیں۔ </w:t>
            </w:r>
          </w:p>
        </w:tc>
      </w:tr>
      <w:tr w:rsidR="0073478A" w14:paraId="0ECC5F15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95BAA7D" w14:textId="77777777" w:rsidR="0073478A" w:rsidRDefault="0073478A" w:rsidP="0073478A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CA84783" w14:textId="61A86487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ur-PK"/>
              </w:rPr>
              <w:t>اس کھانے میں سور کا گوشت نہیں ہے۔ </w:t>
            </w:r>
          </w:p>
        </w:tc>
      </w:tr>
      <w:tr w:rsidR="0073478A" w14:paraId="28ED9E76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1687115" w14:textId="77777777" w:rsidR="0073478A" w:rsidRDefault="0073478A" w:rsidP="0073478A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C72545" w14:textId="142583DC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ur-PK"/>
              </w:rPr>
              <w:t>ہم سور کے گوشت سے پاک اختیارات پیش کرتے ہیں۔ </w:t>
            </w:r>
          </w:p>
        </w:tc>
      </w:tr>
      <w:tr w:rsidR="0073478A" w14:paraId="03D03BCF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EE4D8E7" w14:textId="77777777" w:rsidR="0073478A" w:rsidRDefault="0073478A" w:rsidP="0073478A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C61ED0F" w14:textId="7E404936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ur-PK"/>
              </w:rPr>
              <w:t>ہم سبزی خور کھانوں کے اختیارات پیش کرتے ہیں۔ </w:t>
            </w:r>
          </w:p>
        </w:tc>
      </w:tr>
      <w:tr w:rsidR="0073478A" w14:paraId="7AEEA493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6932247" w14:textId="77777777" w:rsidR="0073478A" w:rsidRDefault="0073478A" w:rsidP="0073478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96F2D5" w14:textId="0345A8F6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ur-PK"/>
              </w:rPr>
              <w:t>دودھ کھانے کا حصہ ہے، لیکن آپ اسے رد کر سکتے ہیں۔ </w:t>
            </w:r>
          </w:p>
        </w:tc>
      </w:tr>
      <w:tr w:rsidR="0073478A" w14:paraId="6C8DEAE6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02C9B62" w14:textId="77777777" w:rsidR="0073478A" w:rsidRDefault="0073478A" w:rsidP="0073478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A51BB5E" w14:textId="226FA116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ur-PK"/>
              </w:rPr>
              <w:t>اگر آپ کے بچے کو کوئی الرجی ہے تو ہمیں بتائیں۔ </w:t>
            </w:r>
          </w:p>
        </w:tc>
      </w:tr>
      <w:tr w:rsidR="0073478A" w14:paraId="7E17EEA6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B796D06" w14:textId="77777777" w:rsidR="0073478A" w:rsidRDefault="0073478A" w:rsidP="0073478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582F36" w14:textId="2F8399EB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ur-PK"/>
              </w:rPr>
              <w:t>یہ کھانا سبزی خور کھانو پر مشتمل ہے۔ </w:t>
            </w:r>
          </w:p>
        </w:tc>
      </w:tr>
      <w:tr w:rsidR="0073478A" w14:paraId="78D36ED3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72B53CE" w14:textId="77777777" w:rsidR="0073478A" w:rsidRDefault="0073478A" w:rsidP="0073478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3B0FA1" w14:textId="66B49D71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/>
                <w:color w:val="000000"/>
                <w:rtl/>
              </w:rPr>
              <w:t>4 جولائی کو ہمارا ادارہ بند ہو گا۔ </w:t>
            </w:r>
          </w:p>
        </w:tc>
      </w:tr>
      <w:tr w:rsidR="0073478A" w14:paraId="2DF0020A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24F7E99" w14:textId="77777777" w:rsidR="0073478A" w:rsidRDefault="0073478A" w:rsidP="0073478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B8ADCB" w14:textId="3A08E66C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ur-PK"/>
              </w:rPr>
              <w:t>اس کھانے میں گائے کا گوشت نہیں ہے۔ </w:t>
            </w:r>
          </w:p>
        </w:tc>
      </w:tr>
      <w:tr w:rsidR="0073478A" w14:paraId="28D1A747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B8B036F" w14:textId="77777777" w:rsidR="0073478A" w:rsidRDefault="0073478A" w:rsidP="0073478A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0FB64E" w14:textId="027C8612" w:rsidR="0073478A" w:rsidRDefault="0073478A" w:rsidP="0073478A">
            <w:pPr>
              <w:spacing w:before="100" w:beforeAutospacing="1" w:after="100" w:afterAutospacing="1"/>
              <w:ind w:left="180"/>
              <w:jc w:val="right"/>
              <w:rPr>
                <w:color w:val="000000"/>
              </w:rPr>
            </w:pPr>
            <w:r>
              <w:rPr>
                <w:rFonts w:ascii="Calibri" w:hAnsi="Calibri" w:hint="cs"/>
                <w:color w:val="000000"/>
                <w:rtl/>
                <w:lang w:bidi="ur-PK"/>
              </w:rPr>
              <w:t>ہم گائے کے گوشت سے پاک اختیارات پیش کرتے ہیں۔ </w:t>
            </w:r>
          </w:p>
        </w:tc>
      </w:tr>
    </w:tbl>
    <w:p w14:paraId="700DCCA6" w14:textId="77777777" w:rsidR="00C83C17" w:rsidRPr="00C83C17" w:rsidRDefault="00C83C17" w:rsidP="00C83C17"/>
    <w:p w14:paraId="3514A7A3" w14:textId="77777777" w:rsidR="00D01AEC" w:rsidRDefault="00D01AEC" w:rsidP="00D01AEC">
      <w:pPr>
        <w:pStyle w:val="Heading1"/>
      </w:pPr>
      <w:bookmarkStart w:id="22" w:name="_Vietnamese"/>
      <w:bookmarkEnd w:id="22"/>
      <w:r w:rsidRPr="00D01AEC">
        <w:t>Vietnamese</w:t>
      </w:r>
    </w:p>
    <w:tbl>
      <w:tblPr>
        <w:tblW w:w="10790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50"/>
      </w:tblGrid>
      <w:tr w:rsidR="00C83C17" w:rsidRPr="00391907" w14:paraId="09D91D6D" w14:textId="77777777" w:rsidTr="00A418B5">
        <w:trPr>
          <w:trHeight w:val="285"/>
          <w:tblHeader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967CB2B" w14:textId="77777777" w:rsidR="00C83C17" w:rsidRPr="00391907" w:rsidRDefault="00C83C17" w:rsidP="00A418B5">
            <w:pPr>
              <w:pStyle w:val="Heading3"/>
              <w:ind w:left="0"/>
            </w:pPr>
            <w:r w:rsidRPr="00391907">
              <w:t>English</w:t>
            </w:r>
          </w:p>
        </w:tc>
        <w:tc>
          <w:tcPr>
            <w:tcW w:w="5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EA1FF7" w14:textId="110DD860" w:rsidR="00C83C17" w:rsidRPr="00391907" w:rsidRDefault="00C83C17" w:rsidP="00A418B5">
            <w:pPr>
              <w:pStyle w:val="Heading3"/>
              <w:ind w:left="180"/>
            </w:pPr>
            <w:r>
              <w:t>Vietnamese</w:t>
            </w:r>
          </w:p>
        </w:tc>
      </w:tr>
      <w:tr w:rsidR="006E3032" w14:paraId="4EADC5EF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94A9824" w14:textId="77777777" w:rsidR="006E3032" w:rsidRDefault="006E3032" w:rsidP="006E3032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Meals are free for children, 18 and under.</w:t>
            </w:r>
          </w:p>
        </w:tc>
        <w:tc>
          <w:tcPr>
            <w:tcW w:w="57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DBB8A19" w14:textId="34680B98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Bữa ăn miễn phí cho trẻ em từ 18 tuổi trở xuống.  </w:t>
            </w:r>
          </w:p>
        </w:tc>
      </w:tr>
      <w:tr w:rsidR="006E3032" w14:paraId="7B7D23F2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7B8F4E8B" w14:textId="77777777" w:rsidR="006E3032" w:rsidRDefault="006E3032" w:rsidP="006E3032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is institution is an equal opportunity provi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3C519D7" w14:textId="1691A8AD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Tổ chức này là một nhà cung cấp cơ hội bình đẳng cho mọi người. </w:t>
            </w:r>
          </w:p>
        </w:tc>
      </w:tr>
      <w:tr w:rsidR="006E3032" w14:paraId="739B45F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0AD8E8C3" w14:textId="77777777" w:rsidR="006E3032" w:rsidRDefault="006E3032" w:rsidP="006E3032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eal locations call 2-1-1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663F68" w14:textId="6D00C23F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Gọi 2-1-1 để biết địa điểm cung cấp bữa ăn. </w:t>
            </w:r>
          </w:p>
        </w:tc>
      </w:tr>
      <w:tr w:rsidR="006E3032" w14:paraId="5070FE4F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6D7A54B" w14:textId="77777777" w:rsidR="006E3032" w:rsidRDefault="006E3032" w:rsidP="006E3032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ree for kids and teens, 18 and under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9ECE744" w14:textId="5128DD14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Miễn phí cho thiếu niên và trẻ em từ 18 tuổi trở xuống. </w:t>
            </w:r>
          </w:p>
        </w:tc>
      </w:tr>
      <w:tr w:rsidR="006E3032" w14:paraId="0FA8470B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19D8F80A" w14:textId="77777777" w:rsidR="006E3032" w:rsidRDefault="006E3032" w:rsidP="006E3032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For more information call 2-1-1 or go to http.www.fns.usda.gov/meals4kids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B05B38" w14:textId="27B61B37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Để biết thêm thông tin, hãy gọi 2-1-1 hoặc truy cập http.www.fns.usda.gov/meals4kids </w:t>
            </w:r>
          </w:p>
        </w:tc>
      </w:tr>
      <w:tr w:rsidR="006E3032" w14:paraId="640EC4E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45BA205A" w14:textId="77777777" w:rsidR="006E3032" w:rsidRDefault="006E3032" w:rsidP="006E3032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Join us for free Summer Meal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077EEBF" w14:textId="103EC362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Hãy tham gia cùng chúng tôi để nhận Bữa Ăn Mùa Hè miễn phí! </w:t>
            </w:r>
          </w:p>
        </w:tc>
      </w:tr>
      <w:tr w:rsidR="006E3032" w14:paraId="12BE352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5A43ED0" w14:textId="77777777" w:rsidR="006E3032" w:rsidRDefault="006E3032" w:rsidP="006E3032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You must take three different items!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0A7F31" w14:textId="52DA3522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Quý vị phải lấy ba món khác nhau.  </w:t>
            </w:r>
          </w:p>
        </w:tc>
      </w:tr>
      <w:tr w:rsidR="006E3032" w14:paraId="6FFD6DA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260A9F92" w14:textId="77777777" w:rsidR="006E3032" w:rsidRDefault="006E3032" w:rsidP="006E3032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The adult meal price is $___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0985B91" w14:textId="18352B7A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Giá bữa ăn dành cho người lớn là $____.  </w:t>
            </w:r>
          </w:p>
        </w:tc>
      </w:tr>
      <w:tr w:rsidR="006E3032" w14:paraId="6214D758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68640D9C" w14:textId="77777777" w:rsidR="006E3032" w:rsidRDefault="006E3032" w:rsidP="006E3032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Call 2-1-1 or go to http.www.fns.usda.gov/meals4kids to free meals in your community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6B07BD" w14:textId="4AD19DCB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Gọi 2-1-1 hoặc truy cập http.www.fns.usda.gov/meals4kids để tìm bữa ăn miễn phí trong cộng đồng. </w:t>
            </w:r>
          </w:p>
        </w:tc>
      </w:tr>
      <w:tr w:rsidR="006E3032" w14:paraId="2821F747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54962435" w14:textId="77777777" w:rsidR="006E3032" w:rsidRDefault="006E3032" w:rsidP="006E3032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 offer free, nutritious meals for children, 18 and under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F7EBE8" w14:textId="669F509B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Chúng tôi cung cấp bữa ăn giàu dinh dưỡng miễn phí cho trẻ em từ 18 tuổi trở xuống. </w:t>
            </w:r>
          </w:p>
        </w:tc>
      </w:tr>
      <w:tr w:rsidR="006E3032" w14:paraId="3FE3F564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</w:tcPr>
          <w:p w14:paraId="3A182A06" w14:textId="77777777" w:rsidR="006E3032" w:rsidRDefault="006E3032" w:rsidP="006E3032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lastRenderedPageBreak/>
              <w:t xml:space="preserve">We offer free breakfast and lunc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10E9BE" w14:textId="08E43EAD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Chúng tôi cung cấp bữa sáng và bữa trưa miễn phí. </w:t>
            </w:r>
          </w:p>
        </w:tc>
      </w:tr>
      <w:tr w:rsidR="006E3032" w14:paraId="69966439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749CF3A" w14:textId="77777777" w:rsidR="006E3032" w:rsidRDefault="006E3032" w:rsidP="006E3032">
            <w:pPr>
              <w:spacing w:before="100" w:beforeAutospacing="1" w:after="100" w:afterAutospacing="1"/>
            </w:pPr>
            <w:r>
              <w:rPr>
                <w:color w:val="000000"/>
              </w:rPr>
              <w:t>There is no pork in this meal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9FAC00" w14:textId="374529B2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Không có thịt lợn trong bữa ăn này. </w:t>
            </w:r>
          </w:p>
        </w:tc>
      </w:tr>
      <w:tr w:rsidR="006E3032" w14:paraId="269E07BB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98FD1F2" w14:textId="77777777" w:rsidR="006E3032" w:rsidRDefault="006E3032" w:rsidP="006E3032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pork-free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7618B1" w14:textId="735D6A00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Chúng tôi cung cấp khẩu phần không có thịt lợn. </w:t>
            </w:r>
          </w:p>
        </w:tc>
      </w:tr>
      <w:tr w:rsidR="006E3032" w14:paraId="5D8337E5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79B6B13" w14:textId="77777777" w:rsidR="006E3032" w:rsidRDefault="006E3032" w:rsidP="006E3032">
            <w:pPr>
              <w:spacing w:before="100" w:beforeAutospacing="1" w:after="100" w:afterAutospacing="1"/>
            </w:pPr>
            <w:r>
              <w:rPr>
                <w:color w:val="000000"/>
              </w:rPr>
              <w:t>We offer vegetarian options.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0677F16" w14:textId="61B8881F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Chúng tôi cung cấp khẩu phần ăn chay. </w:t>
            </w:r>
          </w:p>
        </w:tc>
      </w:tr>
      <w:tr w:rsidR="006E3032" w14:paraId="54D441EF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E044248" w14:textId="77777777" w:rsidR="006E3032" w:rsidRDefault="006E3032" w:rsidP="006E3032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Milk is part of the meal, but you may decline it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6F81D2" w14:textId="7F4AEC7E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Có sữa trong bữa ăn nhưng quý vị có thể từ chối. </w:t>
            </w:r>
          </w:p>
        </w:tc>
      </w:tr>
      <w:tr w:rsidR="006E3032" w14:paraId="63299223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DF25632" w14:textId="77777777" w:rsidR="006E3032" w:rsidRDefault="006E3032" w:rsidP="006E3032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Let us know if your child has any allergie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E1BD58" w14:textId="785F98CD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Hãy thông báo cho chúng tôi nếu con quý vị bị dị ứng với bất kỳ thành phần nào. </w:t>
            </w:r>
          </w:p>
        </w:tc>
      </w:tr>
      <w:tr w:rsidR="006E3032" w14:paraId="5053D93C" w14:textId="77777777" w:rsidTr="00A418B5">
        <w:trPr>
          <w:trHeight w:val="285"/>
        </w:trPr>
        <w:tc>
          <w:tcPr>
            <w:tcW w:w="5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CD83942" w14:textId="77777777" w:rsidR="006E3032" w:rsidRDefault="006E3032" w:rsidP="006E3032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is meal is vegetarian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196C13" w14:textId="0675FA92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Bữa ăn này là đồ chay. </w:t>
            </w:r>
          </w:p>
        </w:tc>
      </w:tr>
      <w:tr w:rsidR="006E3032" w14:paraId="76616B1D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3BC1C5D0" w14:textId="77777777" w:rsidR="006E3032" w:rsidRDefault="006E3032" w:rsidP="006E3032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are closed on July 4th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CE8F70" w14:textId="771A5D85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Chúng tôi đóng cửa vào ngày 4 tháng Bảy. </w:t>
            </w:r>
          </w:p>
        </w:tc>
      </w:tr>
      <w:tr w:rsidR="006E3032" w14:paraId="2A724C79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25736EB" w14:textId="77777777" w:rsidR="006E3032" w:rsidRDefault="006E3032" w:rsidP="006E3032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There is no beef is this meal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6E280C1" w14:textId="4982B725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Không có thịt bò trong bữa ăn này. </w:t>
            </w:r>
          </w:p>
        </w:tc>
      </w:tr>
      <w:tr w:rsidR="006E3032" w14:paraId="281A7B02" w14:textId="77777777" w:rsidTr="00A418B5">
        <w:trPr>
          <w:trHeight w:val="285"/>
        </w:trPr>
        <w:tc>
          <w:tcPr>
            <w:tcW w:w="50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DEC880F" w14:textId="77777777" w:rsidR="006E3032" w:rsidRDefault="006E3032" w:rsidP="006E3032">
            <w:pPr>
              <w:spacing w:before="100" w:beforeAutospacing="1" w:after="100" w:afterAutospacing="1"/>
            </w:pPr>
            <w:r>
              <w:rPr>
                <w:color w:val="000000"/>
              </w:rPr>
              <w:t xml:space="preserve">We offer beef-free options. </w:t>
            </w:r>
          </w:p>
        </w:tc>
        <w:tc>
          <w:tcPr>
            <w:tcW w:w="57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62C99F0" w14:textId="36B8DBC9" w:rsidR="006E3032" w:rsidRDefault="006E3032" w:rsidP="006E3032">
            <w:pPr>
              <w:spacing w:before="100" w:beforeAutospacing="1" w:after="100" w:afterAutospacing="1"/>
              <w:ind w:left="180"/>
              <w:rPr>
                <w:color w:val="000000"/>
              </w:rPr>
            </w:pPr>
            <w:r>
              <w:rPr>
                <w:rFonts w:ascii="Calibri" w:hAnsi="Calibri"/>
                <w:color w:val="000000"/>
                <w:lang w:val="vi-VN"/>
              </w:rPr>
              <w:t>Chúng tôi cung cấp khẩu phần không có thịt bò. </w:t>
            </w:r>
          </w:p>
        </w:tc>
      </w:tr>
    </w:tbl>
    <w:p w14:paraId="1B132B10" w14:textId="77777777" w:rsidR="00C83C17" w:rsidRPr="00C83C17" w:rsidRDefault="00C83C17" w:rsidP="00C83C17"/>
    <w:p w14:paraId="723ECA96" w14:textId="77777777" w:rsidR="00732A4F" w:rsidRPr="001D11ED" w:rsidRDefault="00732A4F" w:rsidP="00732A4F"/>
    <w:p w14:paraId="1C9FCB70" w14:textId="77777777" w:rsidR="00781CCF" w:rsidRPr="00732A4F" w:rsidRDefault="00781CCF" w:rsidP="00732A4F"/>
    <w:sectPr w:rsidR="00781CCF" w:rsidRPr="00732A4F" w:rsidSect="00216D6F"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60864" w14:textId="77777777" w:rsidR="00EA404B" w:rsidRDefault="00EA404B" w:rsidP="004062C7">
      <w:r>
        <w:separator/>
      </w:r>
    </w:p>
  </w:endnote>
  <w:endnote w:type="continuationSeparator" w:id="0">
    <w:p w14:paraId="78B73593" w14:textId="77777777" w:rsidR="00EA404B" w:rsidRDefault="00EA404B" w:rsidP="004062C7">
      <w:r>
        <w:continuationSeparator/>
      </w:r>
    </w:p>
  </w:endnote>
  <w:endnote w:type="continuationNotice" w:id="1">
    <w:p w14:paraId="3FFDC754" w14:textId="77777777" w:rsidR="00EA404B" w:rsidRDefault="00EA404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altName w:val="Calibri"/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950"/>
      <w:gridCol w:w="1440"/>
      <w:gridCol w:w="4320"/>
    </w:tblGrid>
    <w:tr w:rsidR="00796D5F" w14:paraId="2A405D40" w14:textId="77777777" w:rsidTr="00C951C5">
      <w:trPr>
        <w:cantSplit/>
        <w:trHeight w:val="633"/>
        <w:tblHeader/>
      </w:trPr>
      <w:tc>
        <w:tcPr>
          <w:tcW w:w="4950" w:type="dxa"/>
        </w:tcPr>
        <w:p w14:paraId="3A101167" w14:textId="2F214625" w:rsidR="00796D5F" w:rsidRPr="00937FFC" w:rsidRDefault="00D73D34" w:rsidP="004460D4">
          <w:pPr>
            <w:pStyle w:val="Footer"/>
          </w:pPr>
          <w:r w:rsidRPr="00D73D34">
            <w:t>Translations of SFSP Outreach Statements</w:t>
          </w:r>
        </w:p>
      </w:tc>
      <w:tc>
        <w:tcPr>
          <w:tcW w:w="1440" w:type="dxa"/>
        </w:tcPr>
        <w:p w14:paraId="1578682C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4320" w:type="dxa"/>
        </w:tcPr>
        <w:p w14:paraId="47412BF6" w14:textId="77777777" w:rsidR="00796D5F" w:rsidRPr="00937FFC" w:rsidRDefault="006912CB" w:rsidP="00961CDA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5EE0C29F" wp14:editId="6F9729FF">
                <wp:extent cx="1258569" cy="421419"/>
                <wp:effectExtent l="0" t="0" r="0" b="0"/>
                <wp:docPr id="2" name="Picture 2" descr="Vermont Agency of Education, Child Nutrition Programs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9471" cy="4284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24634C6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63586" w14:textId="77777777" w:rsidR="00E92FCA" w:rsidRDefault="00E92FCA" w:rsidP="006912CB">
    <w:pPr>
      <w:pStyle w:val="Footer"/>
      <w:jc w:val="right"/>
      <w:rPr>
        <w:rFonts w:asciiTheme="minorHAnsi" w:hAnsiTheme="minorHAnsi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08F17D6" wp14:editId="14B8FF72">
          <wp:simplePos x="0" y="0"/>
          <wp:positionH relativeFrom="margin">
            <wp:align>right</wp:align>
          </wp:positionH>
          <wp:positionV relativeFrom="paragraph">
            <wp:posOffset>-110490</wp:posOffset>
          </wp:positionV>
          <wp:extent cx="575945" cy="658495"/>
          <wp:effectExtent l="0" t="0" r="0" b="8255"/>
          <wp:wrapNone/>
          <wp:docPr id="133" name="Picture 13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4101392" w14:textId="77777777" w:rsidR="00E92FCA" w:rsidRDefault="00E92FCA" w:rsidP="006912CB">
    <w:pPr>
      <w:pStyle w:val="Footer"/>
      <w:jc w:val="right"/>
      <w:rPr>
        <w:rFonts w:asciiTheme="minorHAnsi" w:hAnsiTheme="minorHAnsi"/>
      </w:rPr>
    </w:pPr>
  </w:p>
  <w:p w14:paraId="07CBA33B" w14:textId="77777777" w:rsidR="006912CB" w:rsidRDefault="006912CB" w:rsidP="006912CB">
    <w:pPr>
      <w:pStyle w:val="Footer"/>
      <w:jc w:val="right"/>
      <w:rPr>
        <w:rFonts w:asciiTheme="minorHAnsi" w:hAnsiTheme="minorHAnsi"/>
      </w:rPr>
    </w:pPr>
  </w:p>
  <w:p w14:paraId="2A41C415" w14:textId="77777777" w:rsidR="006912CB" w:rsidRDefault="00E92FCA" w:rsidP="00E92FCA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  <w:r>
      <w:rPr>
        <w:noProof/>
      </w:rPr>
      <mc:AlternateContent>
        <mc:Choice Requires="wps">
          <w:drawing>
            <wp:inline distT="0" distB="0" distL="0" distR="0" wp14:anchorId="456DB3FD" wp14:editId="583CFCDC">
              <wp:extent cx="6858000" cy="598"/>
              <wp:effectExtent l="0" t="0" r="0" b="0"/>
              <wp:docPr id="1" name="Straight Arrow Connector 1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598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1F1C96E6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alt="Title: Line Dividing Document" style="width:540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" strokeweight=".5pt">
              <w10:anchorlock/>
            </v:shape>
          </w:pict>
        </mc:Fallback>
      </mc:AlternateContent>
    </w:r>
  </w:p>
  <w:p w14:paraId="380C3591" w14:textId="77777777" w:rsidR="00B66234" w:rsidRPr="006912CB" w:rsidRDefault="00B66234" w:rsidP="006912CB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A67B7" w14:textId="77777777" w:rsidR="00EA404B" w:rsidRDefault="00EA404B" w:rsidP="004062C7">
      <w:r>
        <w:separator/>
      </w:r>
    </w:p>
  </w:footnote>
  <w:footnote w:type="continuationSeparator" w:id="0">
    <w:p w14:paraId="7C623F48" w14:textId="77777777" w:rsidR="00EA404B" w:rsidRDefault="00EA404B" w:rsidP="004062C7">
      <w:r>
        <w:continuationSeparator/>
      </w:r>
    </w:p>
  </w:footnote>
  <w:footnote w:type="continuationNotice" w:id="1">
    <w:p w14:paraId="2A2E391A" w14:textId="77777777" w:rsidR="00EA404B" w:rsidRDefault="00EA404B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255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with AOE Logo and Contact Information"/>
      <w:tblDescription w:val="1 National Life Drive, Davis 5, Montpelier, VT 05620-2501&#10;(p) 802-828-1626 | (f) 802-828-6433&#10;education.vermont.gov/student-support/nutrition&#10;"/>
    </w:tblPr>
    <w:tblGrid>
      <w:gridCol w:w="5855"/>
      <w:gridCol w:w="5400"/>
    </w:tblGrid>
    <w:tr w:rsidR="00B20740" w14:paraId="07BF0E61" w14:textId="77777777" w:rsidTr="00216D6F">
      <w:tc>
        <w:tcPr>
          <w:tcW w:w="5855" w:type="dxa"/>
        </w:tcPr>
        <w:p w14:paraId="2C7CC5B3" w14:textId="77777777" w:rsidR="00B20740" w:rsidRDefault="006912CB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23" w:name="_Hlk24543830"/>
          <w:bookmarkStart w:id="24" w:name="_Hlk24543831"/>
          <w:bookmarkStart w:id="25" w:name="_Hlk24543978"/>
          <w:bookmarkStart w:id="26" w:name="_Hlk24543979"/>
          <w:r>
            <w:drawing>
              <wp:inline distT="0" distB="0" distL="0" distR="0" wp14:anchorId="15330C7B" wp14:editId="62729370">
                <wp:extent cx="1685925" cy="564515"/>
                <wp:effectExtent l="0" t="0" r="9525" b="6985"/>
                <wp:docPr id="132" name="Picture 132" descr="Vermont Agency of Education, Child Nutrition Programs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0" w:type="dxa"/>
        </w:tcPr>
        <w:p w14:paraId="49B92EA8" w14:textId="77777777" w:rsidR="006912CB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27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</w:t>
          </w:r>
          <w:r w:rsidR="006912CB">
            <w:rPr>
              <w:sz w:val="20"/>
              <w:szCs w:val="20"/>
            </w:rPr>
            <w:t>1626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27"/>
          <w:r w:rsidRPr="000978C9">
            <w:rPr>
              <w:sz w:val="20"/>
              <w:szCs w:val="20"/>
            </w:rPr>
            <w:t>802-828-643</w:t>
          </w:r>
          <w:r w:rsidR="006912CB">
            <w:rPr>
              <w:sz w:val="20"/>
              <w:szCs w:val="20"/>
            </w:rPr>
            <w:t>3</w:t>
          </w:r>
        </w:p>
        <w:p w14:paraId="603FB992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r w:rsidRPr="00DF7A10">
            <w:rPr>
              <w:sz w:val="20"/>
              <w:szCs w:val="20"/>
            </w:rPr>
            <w:t>education.vermont.gov</w:t>
          </w:r>
          <w:r w:rsidR="006912CB">
            <w:rPr>
              <w:sz w:val="20"/>
              <w:szCs w:val="20"/>
            </w:rPr>
            <w:t>/student-support/nutrition</w:t>
          </w:r>
        </w:p>
      </w:tc>
    </w:tr>
    <w:bookmarkEnd w:id="23"/>
    <w:bookmarkEnd w:id="24"/>
    <w:bookmarkEnd w:id="25"/>
    <w:bookmarkEnd w:id="26"/>
  </w:tbl>
  <w:p w14:paraId="479747C6" w14:textId="77777777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0016496"/>
    <w:multiLevelType w:val="hybridMultilevel"/>
    <w:tmpl w:val="15387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3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0" w15:restartNumberingAfterBreak="0">
    <w:nsid w:val="4CC321C9"/>
    <w:multiLevelType w:val="hybridMultilevel"/>
    <w:tmpl w:val="C13C9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B4368E"/>
    <w:multiLevelType w:val="hybridMultilevel"/>
    <w:tmpl w:val="FC74B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8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30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 w16cid:durableId="1166894972">
    <w:abstractNumId w:val="29"/>
  </w:num>
  <w:num w:numId="2" w16cid:durableId="1710956865">
    <w:abstractNumId w:val="14"/>
  </w:num>
  <w:num w:numId="3" w16cid:durableId="1032850912">
    <w:abstractNumId w:val="27"/>
  </w:num>
  <w:num w:numId="4" w16cid:durableId="984042601">
    <w:abstractNumId w:val="21"/>
  </w:num>
  <w:num w:numId="5" w16cid:durableId="894513426">
    <w:abstractNumId w:val="22"/>
  </w:num>
  <w:num w:numId="6" w16cid:durableId="186335388">
    <w:abstractNumId w:val="5"/>
  </w:num>
  <w:num w:numId="7" w16cid:durableId="830801981">
    <w:abstractNumId w:val="1"/>
  </w:num>
  <w:num w:numId="8" w16cid:durableId="1373923124">
    <w:abstractNumId w:val="15"/>
  </w:num>
  <w:num w:numId="9" w16cid:durableId="999424296">
    <w:abstractNumId w:val="19"/>
  </w:num>
  <w:num w:numId="10" w16cid:durableId="1923417228">
    <w:abstractNumId w:val="30"/>
  </w:num>
  <w:num w:numId="11" w16cid:durableId="1147168041">
    <w:abstractNumId w:val="17"/>
  </w:num>
  <w:num w:numId="12" w16cid:durableId="1214191783">
    <w:abstractNumId w:val="8"/>
  </w:num>
  <w:num w:numId="13" w16cid:durableId="1535577437">
    <w:abstractNumId w:val="32"/>
  </w:num>
  <w:num w:numId="14" w16cid:durableId="1704011980">
    <w:abstractNumId w:val="9"/>
  </w:num>
  <w:num w:numId="15" w16cid:durableId="1366911014">
    <w:abstractNumId w:val="31"/>
  </w:num>
  <w:num w:numId="16" w16cid:durableId="52000240">
    <w:abstractNumId w:val="4"/>
  </w:num>
  <w:num w:numId="17" w16cid:durableId="311763804">
    <w:abstractNumId w:val="6"/>
  </w:num>
  <w:num w:numId="18" w16cid:durableId="1919749795">
    <w:abstractNumId w:val="18"/>
  </w:num>
  <w:num w:numId="19" w16cid:durableId="1742168789">
    <w:abstractNumId w:val="24"/>
  </w:num>
  <w:num w:numId="20" w16cid:durableId="1320039969">
    <w:abstractNumId w:val="12"/>
  </w:num>
  <w:num w:numId="21" w16cid:durableId="1427380908">
    <w:abstractNumId w:val="13"/>
  </w:num>
  <w:num w:numId="22" w16cid:durableId="69348477">
    <w:abstractNumId w:val="11"/>
  </w:num>
  <w:num w:numId="23" w16cid:durableId="1733037809">
    <w:abstractNumId w:val="2"/>
  </w:num>
  <w:num w:numId="24" w16cid:durableId="1560944698">
    <w:abstractNumId w:val="28"/>
  </w:num>
  <w:num w:numId="25" w16cid:durableId="684288575">
    <w:abstractNumId w:val="2"/>
  </w:num>
  <w:num w:numId="26" w16cid:durableId="2110536857">
    <w:abstractNumId w:val="3"/>
  </w:num>
  <w:num w:numId="27" w16cid:durableId="415713206">
    <w:abstractNumId w:val="25"/>
  </w:num>
  <w:num w:numId="28" w16cid:durableId="412120590">
    <w:abstractNumId w:val="26"/>
  </w:num>
  <w:num w:numId="29" w16cid:durableId="138041438">
    <w:abstractNumId w:val="16"/>
  </w:num>
  <w:num w:numId="30" w16cid:durableId="1456559072">
    <w:abstractNumId w:val="7"/>
  </w:num>
  <w:num w:numId="31" w16cid:durableId="1536969186">
    <w:abstractNumId w:val="0"/>
  </w:num>
  <w:num w:numId="32" w16cid:durableId="33969599">
    <w:abstractNumId w:val="20"/>
  </w:num>
  <w:num w:numId="33" w16cid:durableId="1063597924">
    <w:abstractNumId w:val="10"/>
  </w:num>
  <w:num w:numId="34" w16cid:durableId="67071719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E92FCA"/>
    <w:rsid w:val="00011117"/>
    <w:rsid w:val="00030823"/>
    <w:rsid w:val="000310B4"/>
    <w:rsid w:val="000321FC"/>
    <w:rsid w:val="00042FE5"/>
    <w:rsid w:val="00062DFA"/>
    <w:rsid w:val="000806B4"/>
    <w:rsid w:val="0008301F"/>
    <w:rsid w:val="000834EB"/>
    <w:rsid w:val="0008376C"/>
    <w:rsid w:val="000978C9"/>
    <w:rsid w:val="000B3621"/>
    <w:rsid w:val="000D67BA"/>
    <w:rsid w:val="000F3A23"/>
    <w:rsid w:val="000F68EF"/>
    <w:rsid w:val="000F7F54"/>
    <w:rsid w:val="00102EA8"/>
    <w:rsid w:val="00104EFB"/>
    <w:rsid w:val="00142421"/>
    <w:rsid w:val="00147A67"/>
    <w:rsid w:val="00161F11"/>
    <w:rsid w:val="001645D6"/>
    <w:rsid w:val="0016743F"/>
    <w:rsid w:val="0017612B"/>
    <w:rsid w:val="001934A9"/>
    <w:rsid w:val="001B7A43"/>
    <w:rsid w:val="001C1F88"/>
    <w:rsid w:val="001C25E3"/>
    <w:rsid w:val="001C68D6"/>
    <w:rsid w:val="001D07C0"/>
    <w:rsid w:val="001D11ED"/>
    <w:rsid w:val="001D35CB"/>
    <w:rsid w:val="001D55AA"/>
    <w:rsid w:val="001E444C"/>
    <w:rsid w:val="001E7FBE"/>
    <w:rsid w:val="001F22D0"/>
    <w:rsid w:val="001F4BA5"/>
    <w:rsid w:val="001F723C"/>
    <w:rsid w:val="00204A8C"/>
    <w:rsid w:val="002112F8"/>
    <w:rsid w:val="00216D6F"/>
    <w:rsid w:val="002174B3"/>
    <w:rsid w:val="00217F09"/>
    <w:rsid w:val="002214B1"/>
    <w:rsid w:val="00221659"/>
    <w:rsid w:val="002237E0"/>
    <w:rsid w:val="00231D57"/>
    <w:rsid w:val="0024600A"/>
    <w:rsid w:val="0024786D"/>
    <w:rsid w:val="00256309"/>
    <w:rsid w:val="002768DB"/>
    <w:rsid w:val="002768E8"/>
    <w:rsid w:val="00277BD5"/>
    <w:rsid w:val="0028626E"/>
    <w:rsid w:val="002A0C9D"/>
    <w:rsid w:val="002A2B81"/>
    <w:rsid w:val="002C2B80"/>
    <w:rsid w:val="002C2D1A"/>
    <w:rsid w:val="002C3428"/>
    <w:rsid w:val="002D6A73"/>
    <w:rsid w:val="002D7238"/>
    <w:rsid w:val="002E0106"/>
    <w:rsid w:val="002E2F5A"/>
    <w:rsid w:val="002E3710"/>
    <w:rsid w:val="002E7E11"/>
    <w:rsid w:val="002F15FB"/>
    <w:rsid w:val="002F7E75"/>
    <w:rsid w:val="00302C74"/>
    <w:rsid w:val="00305244"/>
    <w:rsid w:val="00314055"/>
    <w:rsid w:val="00326074"/>
    <w:rsid w:val="003274F5"/>
    <w:rsid w:val="003275FD"/>
    <w:rsid w:val="00332368"/>
    <w:rsid w:val="00334D48"/>
    <w:rsid w:val="00340C04"/>
    <w:rsid w:val="00345106"/>
    <w:rsid w:val="00365599"/>
    <w:rsid w:val="003834FF"/>
    <w:rsid w:val="0038613F"/>
    <w:rsid w:val="00391907"/>
    <w:rsid w:val="003977EC"/>
    <w:rsid w:val="003B1BCA"/>
    <w:rsid w:val="003B7F81"/>
    <w:rsid w:val="003D0155"/>
    <w:rsid w:val="003D090F"/>
    <w:rsid w:val="003E2FCC"/>
    <w:rsid w:val="003E736C"/>
    <w:rsid w:val="004062C7"/>
    <w:rsid w:val="00410700"/>
    <w:rsid w:val="00411F45"/>
    <w:rsid w:val="00424FCD"/>
    <w:rsid w:val="0042500B"/>
    <w:rsid w:val="00442899"/>
    <w:rsid w:val="00444A7A"/>
    <w:rsid w:val="004460D4"/>
    <w:rsid w:val="00460D35"/>
    <w:rsid w:val="00461CE5"/>
    <w:rsid w:val="004739FF"/>
    <w:rsid w:val="00484A92"/>
    <w:rsid w:val="00490247"/>
    <w:rsid w:val="004916FF"/>
    <w:rsid w:val="004A7AD0"/>
    <w:rsid w:val="004B7F41"/>
    <w:rsid w:val="004C627F"/>
    <w:rsid w:val="004D1880"/>
    <w:rsid w:val="004D6EF8"/>
    <w:rsid w:val="004E0D87"/>
    <w:rsid w:val="00500232"/>
    <w:rsid w:val="00505A69"/>
    <w:rsid w:val="00521AB3"/>
    <w:rsid w:val="005256A8"/>
    <w:rsid w:val="00536AA0"/>
    <w:rsid w:val="00537C9D"/>
    <w:rsid w:val="005464E9"/>
    <w:rsid w:val="005646FF"/>
    <w:rsid w:val="00566B8A"/>
    <w:rsid w:val="0056727F"/>
    <w:rsid w:val="00575711"/>
    <w:rsid w:val="00580AF5"/>
    <w:rsid w:val="0059538A"/>
    <w:rsid w:val="00595F2B"/>
    <w:rsid w:val="005A2F07"/>
    <w:rsid w:val="005B162A"/>
    <w:rsid w:val="005B5528"/>
    <w:rsid w:val="005B61CD"/>
    <w:rsid w:val="005C0FB7"/>
    <w:rsid w:val="005D1A81"/>
    <w:rsid w:val="005D7389"/>
    <w:rsid w:val="005D7ABB"/>
    <w:rsid w:val="005E22AE"/>
    <w:rsid w:val="005E471C"/>
    <w:rsid w:val="006055C1"/>
    <w:rsid w:val="006062D9"/>
    <w:rsid w:val="0062055D"/>
    <w:rsid w:val="00626212"/>
    <w:rsid w:val="0063049A"/>
    <w:rsid w:val="00630858"/>
    <w:rsid w:val="0064162A"/>
    <w:rsid w:val="0064551E"/>
    <w:rsid w:val="00651E8D"/>
    <w:rsid w:val="00665A26"/>
    <w:rsid w:val="006703F6"/>
    <w:rsid w:val="00671EA8"/>
    <w:rsid w:val="00676BE4"/>
    <w:rsid w:val="006912CB"/>
    <w:rsid w:val="0069467C"/>
    <w:rsid w:val="006A6F64"/>
    <w:rsid w:val="006C29AA"/>
    <w:rsid w:val="006E3032"/>
    <w:rsid w:val="006E7E81"/>
    <w:rsid w:val="006F3026"/>
    <w:rsid w:val="006F5080"/>
    <w:rsid w:val="006F698F"/>
    <w:rsid w:val="00710FE3"/>
    <w:rsid w:val="00721DF9"/>
    <w:rsid w:val="00727931"/>
    <w:rsid w:val="00732A4F"/>
    <w:rsid w:val="00734368"/>
    <w:rsid w:val="0073478A"/>
    <w:rsid w:val="00746838"/>
    <w:rsid w:val="0077034A"/>
    <w:rsid w:val="00774ECD"/>
    <w:rsid w:val="00781CCF"/>
    <w:rsid w:val="007914E1"/>
    <w:rsid w:val="007963EC"/>
    <w:rsid w:val="00796D5F"/>
    <w:rsid w:val="007A4182"/>
    <w:rsid w:val="007B330B"/>
    <w:rsid w:val="007D17B1"/>
    <w:rsid w:val="007D5E67"/>
    <w:rsid w:val="007E3BD6"/>
    <w:rsid w:val="008026C4"/>
    <w:rsid w:val="00804ED3"/>
    <w:rsid w:val="00815A05"/>
    <w:rsid w:val="00820288"/>
    <w:rsid w:val="0082162E"/>
    <w:rsid w:val="00826203"/>
    <w:rsid w:val="008533A2"/>
    <w:rsid w:val="00863016"/>
    <w:rsid w:val="00865A62"/>
    <w:rsid w:val="00875EA9"/>
    <w:rsid w:val="0087647A"/>
    <w:rsid w:val="00891F23"/>
    <w:rsid w:val="008A0832"/>
    <w:rsid w:val="008C332D"/>
    <w:rsid w:val="008D2341"/>
    <w:rsid w:val="008F27B0"/>
    <w:rsid w:val="008F6F90"/>
    <w:rsid w:val="008F757B"/>
    <w:rsid w:val="00912647"/>
    <w:rsid w:val="0092656D"/>
    <w:rsid w:val="00937F53"/>
    <w:rsid w:val="00937FFC"/>
    <w:rsid w:val="0094350D"/>
    <w:rsid w:val="009449BF"/>
    <w:rsid w:val="00961A6D"/>
    <w:rsid w:val="00961CDA"/>
    <w:rsid w:val="00975825"/>
    <w:rsid w:val="00996818"/>
    <w:rsid w:val="009A0DF6"/>
    <w:rsid w:val="009A4A0C"/>
    <w:rsid w:val="009A4BD4"/>
    <w:rsid w:val="009C410C"/>
    <w:rsid w:val="009D24B2"/>
    <w:rsid w:val="009D34F3"/>
    <w:rsid w:val="009D4528"/>
    <w:rsid w:val="009F561E"/>
    <w:rsid w:val="00A1111B"/>
    <w:rsid w:val="00A1547A"/>
    <w:rsid w:val="00A170DE"/>
    <w:rsid w:val="00A211A8"/>
    <w:rsid w:val="00A22AB4"/>
    <w:rsid w:val="00A22D22"/>
    <w:rsid w:val="00A24AEB"/>
    <w:rsid w:val="00A25F7E"/>
    <w:rsid w:val="00A513A7"/>
    <w:rsid w:val="00A63C54"/>
    <w:rsid w:val="00A67F96"/>
    <w:rsid w:val="00A92164"/>
    <w:rsid w:val="00A9790E"/>
    <w:rsid w:val="00AA0207"/>
    <w:rsid w:val="00AB426A"/>
    <w:rsid w:val="00AC7241"/>
    <w:rsid w:val="00AD1A62"/>
    <w:rsid w:val="00AD4B66"/>
    <w:rsid w:val="00AF33BA"/>
    <w:rsid w:val="00AF600F"/>
    <w:rsid w:val="00AF602B"/>
    <w:rsid w:val="00B00B91"/>
    <w:rsid w:val="00B03DC1"/>
    <w:rsid w:val="00B04C63"/>
    <w:rsid w:val="00B114D1"/>
    <w:rsid w:val="00B15CCB"/>
    <w:rsid w:val="00B179EE"/>
    <w:rsid w:val="00B20740"/>
    <w:rsid w:val="00B25D38"/>
    <w:rsid w:val="00B25DEC"/>
    <w:rsid w:val="00B46917"/>
    <w:rsid w:val="00B540C0"/>
    <w:rsid w:val="00B6001B"/>
    <w:rsid w:val="00B6621C"/>
    <w:rsid w:val="00B66234"/>
    <w:rsid w:val="00B679AF"/>
    <w:rsid w:val="00B72D4F"/>
    <w:rsid w:val="00BA3B50"/>
    <w:rsid w:val="00BC6DE3"/>
    <w:rsid w:val="00BD7ABE"/>
    <w:rsid w:val="00BE3F84"/>
    <w:rsid w:val="00BE43B0"/>
    <w:rsid w:val="00BF53D1"/>
    <w:rsid w:val="00C01AD7"/>
    <w:rsid w:val="00C07878"/>
    <w:rsid w:val="00C109A3"/>
    <w:rsid w:val="00C115D1"/>
    <w:rsid w:val="00C13786"/>
    <w:rsid w:val="00C437A9"/>
    <w:rsid w:val="00C45437"/>
    <w:rsid w:val="00C712A7"/>
    <w:rsid w:val="00C83C17"/>
    <w:rsid w:val="00C951C5"/>
    <w:rsid w:val="00C97C17"/>
    <w:rsid w:val="00CA1820"/>
    <w:rsid w:val="00CA71B2"/>
    <w:rsid w:val="00CB29BB"/>
    <w:rsid w:val="00CC230C"/>
    <w:rsid w:val="00CD21BC"/>
    <w:rsid w:val="00CF4EFE"/>
    <w:rsid w:val="00D01AEC"/>
    <w:rsid w:val="00D02473"/>
    <w:rsid w:val="00D04EC2"/>
    <w:rsid w:val="00D064CA"/>
    <w:rsid w:val="00D07AE7"/>
    <w:rsid w:val="00D12391"/>
    <w:rsid w:val="00D22EA0"/>
    <w:rsid w:val="00D33781"/>
    <w:rsid w:val="00D33F20"/>
    <w:rsid w:val="00D41020"/>
    <w:rsid w:val="00D65661"/>
    <w:rsid w:val="00D72AAF"/>
    <w:rsid w:val="00D73D34"/>
    <w:rsid w:val="00D837F2"/>
    <w:rsid w:val="00D85D7F"/>
    <w:rsid w:val="00D9143B"/>
    <w:rsid w:val="00DC17CA"/>
    <w:rsid w:val="00DC3C47"/>
    <w:rsid w:val="00DE4CFB"/>
    <w:rsid w:val="00DE7FA2"/>
    <w:rsid w:val="00DF0273"/>
    <w:rsid w:val="00DF7A10"/>
    <w:rsid w:val="00E2171D"/>
    <w:rsid w:val="00E30534"/>
    <w:rsid w:val="00E378FC"/>
    <w:rsid w:val="00E437D7"/>
    <w:rsid w:val="00E57E4D"/>
    <w:rsid w:val="00E606BA"/>
    <w:rsid w:val="00E773E9"/>
    <w:rsid w:val="00E9189B"/>
    <w:rsid w:val="00E92FCA"/>
    <w:rsid w:val="00EA404B"/>
    <w:rsid w:val="00ED3A89"/>
    <w:rsid w:val="00ED49D5"/>
    <w:rsid w:val="00F02886"/>
    <w:rsid w:val="00F13432"/>
    <w:rsid w:val="00F16A4F"/>
    <w:rsid w:val="00F234A0"/>
    <w:rsid w:val="00F41E27"/>
    <w:rsid w:val="00F65CB1"/>
    <w:rsid w:val="00F661E5"/>
    <w:rsid w:val="00F76AD8"/>
    <w:rsid w:val="00F90A87"/>
    <w:rsid w:val="00FA084B"/>
    <w:rsid w:val="00FA47FB"/>
    <w:rsid w:val="00FD16CE"/>
    <w:rsid w:val="00FE2356"/>
    <w:rsid w:val="00FF3CC2"/>
    <w:rsid w:val="00FF7E65"/>
    <w:rsid w:val="06336BA7"/>
    <w:rsid w:val="2223D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D61E"/>
  <w15:docId w15:val="{6C6049C0-D05F-4047-B567-AA619536F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01A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01A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01AEC"/>
    <w:rPr>
      <w:rFonts w:ascii="Palatino Linotype" w:eastAsia="Times New Roman" w:hAnsi="Palatino Linotype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1AEC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1AEC"/>
    <w:rPr>
      <w:rFonts w:ascii="Palatino Linotype" w:eastAsia="Times New Roman" w:hAnsi="Palatino Linotype" w:cs="Calibri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D01AE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60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5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3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46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98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16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2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59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27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62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21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980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00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252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080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39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4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211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2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9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7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86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6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92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9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78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50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86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1153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5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70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148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amie.curley@vermont.gov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7" ma:contentTypeDescription="Create a new document." ma:contentTypeScope="" ma:versionID="c1f96c4383d7d421e2aa661b017536ed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85471327a0a53863377b87bf5d1b6b6c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b405ef0-1b2e-414d-886f-c62305e768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8653b9d-8011-4841-9053-0d9b1ecf02ef}" ma:internalName="TaxCatchAll" ma:showField="CatchAllData" ma:web="e9704c02-dfb4-43e9-baff-18004c96e1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9704c02-dfb4-43e9-baff-18004c96e1cb">
      <UserInfo>
        <DisplayName>Connizzo, Kate</DisplayName>
        <AccountId>13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TaxCatchAll xmlns="e9704c02-dfb4-43e9-baff-18004c96e1cb" xsi:nil="true"/>
    <lcf76f155ced4ddcb4097134ff3c332f xmlns="d31159bb-9521-4a35-bf8e-e407f01568c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A44E9-8886-4347-ACD6-E109CD2EFF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5D407D-49E1-461B-839B-45D11B48187D}">
  <ds:schemaRefs>
    <ds:schemaRef ds:uri="e9704c02-dfb4-43e9-baff-18004c96e1cb"/>
    <ds:schemaRef ds:uri="http://purl.org/dc/dcmitype/"/>
    <ds:schemaRef ds:uri="http://purl.org/dc/terms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d31159bb-9521-4a35-bf8e-e407f01568c7"/>
    <ds:schemaRef ds:uri="http://schemas.microsoft.com/sharepoint/v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C4115C-4B7E-4053-9595-AA3A7B40D5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4</Pages>
  <Words>7024</Words>
  <Characters>40039</Characters>
  <Application>Microsoft Office Word</Application>
  <DocSecurity>0</DocSecurity>
  <Lines>333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lations of SFSP Outreach Statements</vt:lpstr>
    </vt:vector>
  </TitlesOfParts>
  <Company>Vermont Agency of Education</Company>
  <LinksUpToDate>false</LinksUpToDate>
  <CharactersWithSpaces>46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lations of SFSP Outreach Statements</dc:title>
  <dc:creator>Vermont Agency of Education</dc:creator>
  <cp:keywords/>
  <cp:lastModifiedBy>Adams, Ailynne</cp:lastModifiedBy>
  <cp:revision>5</cp:revision>
  <cp:lastPrinted>2015-09-09T16:37:00Z</cp:lastPrinted>
  <dcterms:created xsi:type="dcterms:W3CDTF">2022-05-27T15:34:00Z</dcterms:created>
  <dcterms:modified xsi:type="dcterms:W3CDTF">2022-05-27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  <property fmtid="{D5CDD505-2E9C-101B-9397-08002B2CF9AE}" pid="3" name="MediaServiceImageTags">
    <vt:lpwstr/>
  </property>
</Properties>
</file>